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Ind w:w="-4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065"/>
      </w:tblGrid>
      <w:tr w:rsidR="002B0624" w:rsidRPr="007F58D7" w:rsidTr="00910E13">
        <w:tc>
          <w:tcPr>
            <w:tcW w:w="10065" w:type="dxa"/>
            <w:shd w:val="clear" w:color="auto" w:fill="D9D9D9"/>
          </w:tcPr>
          <w:p w:rsidR="002B0624" w:rsidRPr="007F58D7" w:rsidRDefault="00382F45">
            <w:pPr>
              <w:pStyle w:val="Naslov1"/>
              <w:jc w:val="center"/>
              <w:rPr>
                <w:lang w:val="sr-Cyrl-CS"/>
              </w:rPr>
            </w:pPr>
            <w:r w:rsidRPr="007F58D7">
              <w:rPr>
                <w:lang w:val="sr-Cyrl-CS"/>
              </w:rPr>
              <w:t>ЗАХТЕВ</w:t>
            </w:r>
          </w:p>
          <w:p w:rsidR="002B0624" w:rsidRPr="007F58D7" w:rsidRDefault="00382F45" w:rsidP="00B2185B">
            <w:pPr>
              <w:pStyle w:val="Naslov1"/>
              <w:jc w:val="center"/>
              <w:rPr>
                <w:bCs/>
                <w:lang w:val="sr-Cyrl-CS"/>
              </w:rPr>
            </w:pPr>
            <w:r w:rsidRPr="007F58D7">
              <w:rPr>
                <w:lang w:val="sr-Cyrl-CS"/>
              </w:rPr>
              <w:t>ЗА</w:t>
            </w:r>
            <w:r w:rsidR="00B2185B" w:rsidRPr="007F58D7">
              <w:rPr>
                <w:lang w:val="sr-Cyrl-CS"/>
              </w:rPr>
              <w:t xml:space="preserve"> </w:t>
            </w:r>
            <w:r w:rsidR="00FA61D5" w:rsidRPr="007F58D7">
              <w:rPr>
                <w:lang w:val="sr-Cyrl-CS"/>
              </w:rPr>
              <w:t>ИМЕНОВАЊЕ ТЕЛА ЗА ОЦЕЊИВАЊЕ УСАГЛАШЕНОСТИ</w:t>
            </w:r>
          </w:p>
        </w:tc>
      </w:tr>
    </w:tbl>
    <w:p w:rsidR="002B0624" w:rsidRPr="007F58D7" w:rsidRDefault="002B0624">
      <w:pPr>
        <w:pStyle w:val="Header"/>
        <w:tabs>
          <w:tab w:val="clear" w:pos="4536"/>
          <w:tab w:val="clear" w:pos="9072"/>
        </w:tabs>
        <w:rPr>
          <w:sz w:val="24"/>
          <w:lang w:val="sr-Cyrl-CS"/>
        </w:rPr>
      </w:pPr>
    </w:p>
    <w:p w:rsidR="008D6242" w:rsidRPr="007F58D7" w:rsidRDefault="00343D07">
      <w:pPr>
        <w:pStyle w:val="Header"/>
        <w:tabs>
          <w:tab w:val="clear" w:pos="4536"/>
          <w:tab w:val="clear" w:pos="9072"/>
        </w:tabs>
        <w:rPr>
          <w:b/>
          <w:sz w:val="24"/>
          <w:lang w:val="sr-Cyrl-CS"/>
        </w:rPr>
      </w:pPr>
      <w:r w:rsidRPr="007F58D7">
        <w:rPr>
          <w:b/>
          <w:sz w:val="24"/>
          <w:lang w:val="sr-Cyrl-CS"/>
        </w:rPr>
        <w:t>Н</w:t>
      </w:r>
      <w:r w:rsidR="00382F45" w:rsidRPr="007F58D7">
        <w:rPr>
          <w:b/>
          <w:sz w:val="24"/>
          <w:lang w:val="sr-Cyrl-CS"/>
        </w:rPr>
        <w:t>адлежно</w:t>
      </w:r>
      <w:r w:rsidR="002B0624" w:rsidRPr="007F58D7">
        <w:rPr>
          <w:b/>
          <w:sz w:val="24"/>
          <w:lang w:val="sr-Cyrl-CS"/>
        </w:rPr>
        <w:t xml:space="preserve"> </w:t>
      </w:r>
      <w:r w:rsidR="00382F45" w:rsidRPr="007F58D7">
        <w:rPr>
          <w:b/>
          <w:sz w:val="24"/>
          <w:lang w:val="sr-Cyrl-CS"/>
        </w:rPr>
        <w:t>министарство</w:t>
      </w:r>
      <w:r w:rsidR="002B0624" w:rsidRPr="007F58D7">
        <w:rPr>
          <w:b/>
          <w:sz w:val="24"/>
          <w:lang w:val="sr-Cyrl-CS"/>
        </w:rPr>
        <w:t>:</w:t>
      </w:r>
    </w:p>
    <w:p w:rsidR="009B4492" w:rsidRPr="007F58D7" w:rsidRDefault="009B4492">
      <w:pPr>
        <w:pStyle w:val="Header"/>
        <w:tabs>
          <w:tab w:val="clear" w:pos="4536"/>
          <w:tab w:val="clear" w:pos="9072"/>
        </w:tabs>
        <w:rPr>
          <w:b/>
          <w:sz w:val="24"/>
          <w:lang w:val="sr-Cyrl-CS"/>
        </w:rPr>
      </w:pPr>
    </w:p>
    <w:p w:rsidR="00E81F73" w:rsidRDefault="00E81F73">
      <w:pPr>
        <w:pStyle w:val="Header"/>
        <w:tabs>
          <w:tab w:val="clear" w:pos="4536"/>
          <w:tab w:val="clear" w:pos="9072"/>
        </w:tabs>
        <w:rPr>
          <w:sz w:val="24"/>
          <w:lang w:val="sr-Cyrl-CS"/>
        </w:rPr>
      </w:pPr>
      <w:r>
        <w:rPr>
          <w:sz w:val="24"/>
          <w:lang w:val="sr-Cyrl-CS"/>
        </w:rPr>
        <w:t>(навести назив и адресу надлежног министарства)</w:t>
      </w:r>
    </w:p>
    <w:p w:rsidR="002B0624" w:rsidRPr="007F58D7" w:rsidRDefault="006F4F44">
      <w:pPr>
        <w:pStyle w:val="Header"/>
        <w:tabs>
          <w:tab w:val="clear" w:pos="4536"/>
          <w:tab w:val="clear" w:pos="9072"/>
        </w:tabs>
        <w:rPr>
          <w:sz w:val="24"/>
          <w:lang w:val="sr-Cyrl-CS"/>
        </w:rPr>
      </w:pPr>
      <w:r w:rsidRPr="007F58D7">
        <w:rPr>
          <w:sz w:val="24"/>
          <w:lang w:val="sr-Cyrl-CS"/>
        </w:rPr>
        <w:t xml:space="preserve"> </w:t>
      </w:r>
      <w:r w:rsidR="002B0624" w:rsidRPr="007F58D7">
        <w:rPr>
          <w:sz w:val="24"/>
          <w:lang w:val="sr-Cyrl-CS"/>
        </w:rPr>
        <w:t>___________________________________________</w:t>
      </w:r>
      <w:r w:rsidR="00DE6B27" w:rsidRPr="007F58D7">
        <w:rPr>
          <w:sz w:val="24"/>
          <w:lang w:val="sr-Cyrl-CS"/>
        </w:rPr>
        <w:t>_______________________</w:t>
      </w:r>
    </w:p>
    <w:p w:rsidR="00D45AFA" w:rsidRPr="007F58D7" w:rsidRDefault="00D45AFA">
      <w:pPr>
        <w:pStyle w:val="Header"/>
        <w:tabs>
          <w:tab w:val="clear" w:pos="4536"/>
          <w:tab w:val="clear" w:pos="9072"/>
        </w:tabs>
        <w:rPr>
          <w:sz w:val="24"/>
          <w:lang w:val="sr-Latn-CS"/>
        </w:rPr>
      </w:pPr>
    </w:p>
    <w:p w:rsidR="002B0624" w:rsidRPr="007F58D7" w:rsidRDefault="005A76D4">
      <w:pPr>
        <w:pStyle w:val="Header"/>
        <w:tabs>
          <w:tab w:val="clear" w:pos="4536"/>
          <w:tab w:val="clear" w:pos="9072"/>
        </w:tabs>
        <w:rPr>
          <w:b/>
          <w:sz w:val="24"/>
          <w:lang w:val="sr-Cyrl-CS"/>
        </w:rPr>
      </w:pPr>
      <w:r w:rsidRPr="007F58D7">
        <w:rPr>
          <w:b/>
          <w:sz w:val="24"/>
          <w:lang w:val="sr-Cyrl-CS"/>
        </w:rPr>
        <w:t xml:space="preserve">1. </w:t>
      </w:r>
      <w:r w:rsidR="00C0415A" w:rsidRPr="007F58D7">
        <w:rPr>
          <w:b/>
          <w:sz w:val="24"/>
          <w:lang w:val="sr-Cyrl-CS"/>
        </w:rPr>
        <w:t>ОПШТИ ПОДАЦИ О ПОДНОСИОЦУ ЗАХТЕВА</w:t>
      </w:r>
      <w:r w:rsidR="002B0624" w:rsidRPr="007F58D7">
        <w:rPr>
          <w:b/>
          <w:sz w:val="24"/>
          <w:lang w:val="sr-Cyrl-CS"/>
        </w:rPr>
        <w:t>:</w:t>
      </w:r>
    </w:p>
    <w:p w:rsidR="002B0624" w:rsidRPr="007F58D7" w:rsidRDefault="002B0624">
      <w:pPr>
        <w:pStyle w:val="Header"/>
        <w:tabs>
          <w:tab w:val="clear" w:pos="4536"/>
          <w:tab w:val="clear" w:pos="9072"/>
        </w:tabs>
        <w:rPr>
          <w:b/>
          <w:sz w:val="24"/>
          <w:lang w:val="sr-Cyrl-CS"/>
        </w:rPr>
      </w:pPr>
    </w:p>
    <w:tbl>
      <w:tblPr>
        <w:tblW w:w="10065" w:type="dxa"/>
        <w:tblInd w:w="-4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7"/>
        <w:gridCol w:w="5387"/>
        <w:gridCol w:w="4111"/>
      </w:tblGrid>
      <w:tr w:rsidR="00E56386" w:rsidRPr="007F58D7" w:rsidTr="00FB69C6">
        <w:tc>
          <w:tcPr>
            <w:tcW w:w="567" w:type="dxa"/>
            <w:shd w:val="clear" w:color="auto" w:fill="D9D9D9"/>
          </w:tcPr>
          <w:p w:rsidR="00E56386" w:rsidRPr="007F58D7" w:rsidRDefault="00E56386" w:rsidP="00B2185B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1.1</w:t>
            </w:r>
          </w:p>
        </w:tc>
        <w:tc>
          <w:tcPr>
            <w:tcW w:w="5387" w:type="dxa"/>
            <w:shd w:val="clear" w:color="auto" w:fill="D9D9D9"/>
          </w:tcPr>
          <w:p w:rsidR="00E56386" w:rsidRPr="007F58D7" w:rsidRDefault="00E56386" w:rsidP="00B2185B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Пословно име/назив:</w:t>
            </w:r>
          </w:p>
        </w:tc>
        <w:tc>
          <w:tcPr>
            <w:tcW w:w="4111" w:type="dxa"/>
            <w:shd w:val="clear" w:color="auto" w:fill="D9D9D9"/>
          </w:tcPr>
          <w:p w:rsidR="00E56386" w:rsidRPr="007F58D7" w:rsidRDefault="00E5638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E56386" w:rsidRPr="007F58D7" w:rsidTr="00FB69C6">
        <w:tc>
          <w:tcPr>
            <w:tcW w:w="567" w:type="dxa"/>
            <w:shd w:val="clear" w:color="auto" w:fill="D9D9D9"/>
          </w:tcPr>
          <w:p w:rsidR="00E56386" w:rsidRPr="007F58D7" w:rsidRDefault="00E56386" w:rsidP="00910E13">
            <w:pPr>
              <w:pStyle w:val="Header"/>
              <w:numPr>
                <w:ilvl w:val="0"/>
                <w:numId w:val="35"/>
              </w:numPr>
              <w:tabs>
                <w:tab w:val="clear" w:pos="4536"/>
                <w:tab w:val="clear" w:pos="9072"/>
              </w:tabs>
              <w:jc w:val="right"/>
              <w:rPr>
                <w:b/>
                <w:sz w:val="24"/>
                <w:lang w:val="sr-Cyrl-CS"/>
              </w:rPr>
            </w:pPr>
          </w:p>
        </w:tc>
        <w:tc>
          <w:tcPr>
            <w:tcW w:w="5387" w:type="dxa"/>
            <w:shd w:val="clear" w:color="auto" w:fill="D9D9D9"/>
          </w:tcPr>
          <w:p w:rsidR="00E56386" w:rsidRPr="007F58D7" w:rsidRDefault="00E56386" w:rsidP="00B2185B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Адреса седишта:</w:t>
            </w:r>
          </w:p>
        </w:tc>
        <w:tc>
          <w:tcPr>
            <w:tcW w:w="4111" w:type="dxa"/>
            <w:shd w:val="clear" w:color="auto" w:fill="D9D9D9"/>
          </w:tcPr>
          <w:p w:rsidR="00E56386" w:rsidRPr="007F58D7" w:rsidRDefault="00E5638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</w:p>
        </w:tc>
      </w:tr>
      <w:tr w:rsidR="00F15725" w:rsidRPr="007F58D7" w:rsidTr="00FB69C6">
        <w:tc>
          <w:tcPr>
            <w:tcW w:w="567" w:type="dxa"/>
            <w:shd w:val="clear" w:color="auto" w:fill="D9D9D9"/>
          </w:tcPr>
          <w:p w:rsidR="00F15725" w:rsidRPr="007F58D7" w:rsidRDefault="00F15725" w:rsidP="00910E13">
            <w:pPr>
              <w:pStyle w:val="Header"/>
              <w:numPr>
                <w:ilvl w:val="0"/>
                <w:numId w:val="35"/>
              </w:numPr>
              <w:tabs>
                <w:tab w:val="clear" w:pos="4536"/>
                <w:tab w:val="clear" w:pos="9072"/>
              </w:tabs>
              <w:jc w:val="right"/>
              <w:rPr>
                <w:b/>
                <w:sz w:val="24"/>
                <w:lang w:val="sr-Cyrl-CS"/>
              </w:rPr>
            </w:pPr>
          </w:p>
        </w:tc>
        <w:tc>
          <w:tcPr>
            <w:tcW w:w="5387" w:type="dxa"/>
            <w:shd w:val="clear" w:color="auto" w:fill="D9D9D9"/>
          </w:tcPr>
          <w:p w:rsidR="00F15725" w:rsidRPr="007F58D7" w:rsidRDefault="00B44B17" w:rsidP="00B44B17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Особа за к</w:t>
            </w:r>
            <w:r w:rsidR="00F15725" w:rsidRPr="007F58D7">
              <w:rPr>
                <w:b/>
                <w:sz w:val="24"/>
                <w:lang w:val="sr-Latn-CS"/>
              </w:rPr>
              <w:t xml:space="preserve">онтакт </w:t>
            </w:r>
            <w:r w:rsidRPr="007F58D7">
              <w:rPr>
                <w:b/>
                <w:sz w:val="24"/>
                <w:lang w:val="sr-Cyrl-CS"/>
              </w:rPr>
              <w:t>(</w:t>
            </w:r>
            <w:r w:rsidR="00F15725" w:rsidRPr="007F58D7">
              <w:rPr>
                <w:b/>
                <w:sz w:val="24"/>
                <w:lang w:val="sr-Latn-CS"/>
              </w:rPr>
              <w:t>телефон</w:t>
            </w:r>
            <w:r w:rsidRPr="007F58D7">
              <w:rPr>
                <w:b/>
                <w:sz w:val="24"/>
                <w:lang w:val="sr-Cyrl-CS"/>
              </w:rPr>
              <w:t>)</w:t>
            </w:r>
            <w:r w:rsidR="00F15725" w:rsidRPr="007F58D7">
              <w:rPr>
                <w:b/>
                <w:sz w:val="24"/>
                <w:lang w:val="sr-Latn-CS"/>
              </w:rPr>
              <w:t>:</w:t>
            </w:r>
          </w:p>
        </w:tc>
        <w:tc>
          <w:tcPr>
            <w:tcW w:w="4111" w:type="dxa"/>
            <w:shd w:val="clear" w:color="auto" w:fill="D9D9D9"/>
          </w:tcPr>
          <w:p w:rsidR="00F15725" w:rsidRPr="007F58D7" w:rsidRDefault="00F15725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</w:p>
        </w:tc>
      </w:tr>
      <w:tr w:rsidR="00E56386" w:rsidRPr="007F58D7" w:rsidTr="00FB69C6">
        <w:tc>
          <w:tcPr>
            <w:tcW w:w="567" w:type="dxa"/>
            <w:shd w:val="clear" w:color="auto" w:fill="D9D9D9"/>
          </w:tcPr>
          <w:p w:rsidR="00E56386" w:rsidRPr="007F58D7" w:rsidRDefault="00E56386" w:rsidP="00910E13">
            <w:pPr>
              <w:pStyle w:val="Header"/>
              <w:numPr>
                <w:ilvl w:val="0"/>
                <w:numId w:val="35"/>
              </w:numPr>
              <w:tabs>
                <w:tab w:val="clear" w:pos="4536"/>
                <w:tab w:val="clear" w:pos="9072"/>
              </w:tabs>
              <w:jc w:val="right"/>
              <w:rPr>
                <w:b/>
                <w:sz w:val="24"/>
                <w:lang w:val="sr-Cyrl-CS"/>
              </w:rPr>
            </w:pPr>
          </w:p>
        </w:tc>
        <w:tc>
          <w:tcPr>
            <w:tcW w:w="5387" w:type="dxa"/>
            <w:shd w:val="clear" w:color="auto" w:fill="D9D9D9"/>
          </w:tcPr>
          <w:p w:rsidR="00E56386" w:rsidRPr="007F58D7" w:rsidRDefault="00E56386" w:rsidP="00D45AFA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Правни положај (привредно друштво/установа/друго правно лице):</w:t>
            </w:r>
          </w:p>
        </w:tc>
        <w:tc>
          <w:tcPr>
            <w:tcW w:w="4111" w:type="dxa"/>
            <w:shd w:val="clear" w:color="auto" w:fill="D9D9D9"/>
          </w:tcPr>
          <w:p w:rsidR="00E56386" w:rsidRPr="007F58D7" w:rsidRDefault="00E5638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E56386" w:rsidRPr="007F58D7" w:rsidTr="00FB69C6">
        <w:tc>
          <w:tcPr>
            <w:tcW w:w="567" w:type="dxa"/>
            <w:shd w:val="clear" w:color="auto" w:fill="D9D9D9"/>
          </w:tcPr>
          <w:p w:rsidR="00E56386" w:rsidRPr="007F58D7" w:rsidRDefault="00E56386" w:rsidP="00910E13">
            <w:pPr>
              <w:pStyle w:val="Header"/>
              <w:numPr>
                <w:ilvl w:val="0"/>
                <w:numId w:val="35"/>
              </w:numPr>
              <w:tabs>
                <w:tab w:val="clear" w:pos="4536"/>
                <w:tab w:val="clear" w:pos="9072"/>
              </w:tabs>
              <w:jc w:val="right"/>
              <w:rPr>
                <w:b/>
                <w:sz w:val="24"/>
                <w:lang w:val="sr-Cyrl-CS"/>
              </w:rPr>
            </w:pPr>
          </w:p>
        </w:tc>
        <w:tc>
          <w:tcPr>
            <w:tcW w:w="5387" w:type="dxa"/>
            <w:shd w:val="clear" w:color="auto" w:fill="D9D9D9"/>
          </w:tcPr>
          <w:p w:rsidR="00E56386" w:rsidRPr="007F58D7" w:rsidRDefault="00E56386" w:rsidP="00D45AFA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Претежна делатност:</w:t>
            </w:r>
          </w:p>
        </w:tc>
        <w:tc>
          <w:tcPr>
            <w:tcW w:w="4111" w:type="dxa"/>
            <w:shd w:val="clear" w:color="auto" w:fill="D9D9D9"/>
          </w:tcPr>
          <w:p w:rsidR="00E56386" w:rsidRPr="007F58D7" w:rsidRDefault="00E5638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E56386" w:rsidRPr="007F58D7" w:rsidTr="00FB69C6">
        <w:tc>
          <w:tcPr>
            <w:tcW w:w="567" w:type="dxa"/>
            <w:shd w:val="clear" w:color="auto" w:fill="D9D9D9"/>
          </w:tcPr>
          <w:p w:rsidR="00E56386" w:rsidRPr="007F58D7" w:rsidRDefault="00E5638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1.2</w:t>
            </w:r>
          </w:p>
        </w:tc>
        <w:tc>
          <w:tcPr>
            <w:tcW w:w="5387" w:type="dxa"/>
            <w:shd w:val="clear" w:color="auto" w:fill="D9D9D9"/>
          </w:tcPr>
          <w:p w:rsidR="00E56386" w:rsidRPr="007F58D7" w:rsidRDefault="00E5638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  <w:r w:rsidRPr="007F58D7">
              <w:rPr>
                <w:b/>
                <w:sz w:val="24"/>
                <w:lang w:val="sr-Latn-CS"/>
              </w:rPr>
              <w:t>O</w:t>
            </w:r>
            <w:r w:rsidRPr="007F58D7">
              <w:rPr>
                <w:b/>
                <w:sz w:val="24"/>
                <w:lang w:val="sr-Cyrl-CS"/>
              </w:rPr>
              <w:t>рганизациона структура (ако постоје-број, назив и адреса организационих јединица изван седишта подносиоца захтева</w:t>
            </w:r>
            <w:r w:rsidRPr="00693280">
              <w:rPr>
                <w:b/>
                <w:sz w:val="24"/>
                <w:lang w:val="sr-Cyrl-CS"/>
              </w:rPr>
              <w:t xml:space="preserve">, </w:t>
            </w:r>
            <w:r w:rsidRPr="007F58D7">
              <w:rPr>
                <w:b/>
                <w:sz w:val="24"/>
                <w:lang w:val="sr-Cyrl-CS"/>
              </w:rPr>
              <w:t>односно огранака у земљи и иностранству)</w:t>
            </w:r>
            <w:r w:rsidRPr="007F58D7">
              <w:rPr>
                <w:b/>
                <w:sz w:val="24"/>
                <w:lang w:val="sr-Latn-CS"/>
              </w:rPr>
              <w:t>:</w:t>
            </w:r>
          </w:p>
        </w:tc>
        <w:tc>
          <w:tcPr>
            <w:tcW w:w="4111" w:type="dxa"/>
            <w:shd w:val="clear" w:color="auto" w:fill="D9D9D9"/>
          </w:tcPr>
          <w:p w:rsidR="00E56386" w:rsidRPr="007F58D7" w:rsidRDefault="00E5638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</w:tbl>
    <w:p w:rsidR="00034239" w:rsidRPr="007F58D7" w:rsidRDefault="00034239">
      <w:pPr>
        <w:pStyle w:val="Header"/>
        <w:tabs>
          <w:tab w:val="clear" w:pos="4536"/>
          <w:tab w:val="clear" w:pos="9072"/>
        </w:tabs>
        <w:rPr>
          <w:b/>
          <w:sz w:val="24"/>
          <w:lang w:val="sr-Latn-CS"/>
        </w:rPr>
      </w:pPr>
    </w:p>
    <w:p w:rsidR="002B0624" w:rsidRPr="007F58D7" w:rsidRDefault="00172195" w:rsidP="00FB69C6">
      <w:pPr>
        <w:pStyle w:val="Header"/>
        <w:tabs>
          <w:tab w:val="clear" w:pos="4536"/>
          <w:tab w:val="clear" w:pos="9072"/>
        </w:tabs>
        <w:ind w:left="284" w:hanging="284"/>
        <w:jc w:val="both"/>
        <w:rPr>
          <w:b/>
          <w:sz w:val="24"/>
          <w:lang w:val="sr-Cyrl-CS"/>
        </w:rPr>
      </w:pPr>
      <w:r w:rsidRPr="007F58D7">
        <w:rPr>
          <w:b/>
          <w:sz w:val="24"/>
          <w:lang w:val="sr-Cyrl-CS"/>
        </w:rPr>
        <w:t xml:space="preserve">2. </w:t>
      </w:r>
      <w:r w:rsidR="00605076" w:rsidRPr="007F58D7">
        <w:rPr>
          <w:b/>
          <w:sz w:val="24"/>
          <w:lang w:val="sr-Cyrl-CS"/>
        </w:rPr>
        <w:t>ОБЛАСТ И ОБИМ</w:t>
      </w:r>
      <w:r w:rsidR="00C0415A" w:rsidRPr="007F58D7">
        <w:rPr>
          <w:b/>
          <w:sz w:val="24"/>
          <w:lang w:val="sr-Cyrl-CS"/>
        </w:rPr>
        <w:t xml:space="preserve"> ПОСЛОВА </w:t>
      </w:r>
      <w:r w:rsidR="00605076" w:rsidRPr="007F58D7">
        <w:rPr>
          <w:b/>
          <w:sz w:val="24"/>
          <w:lang w:val="sr-Cyrl-CS"/>
        </w:rPr>
        <w:t xml:space="preserve">ОЦЕЊИВАЊА УСАГЛАШЕНОСТИ </w:t>
      </w:r>
      <w:r w:rsidR="00C0415A" w:rsidRPr="007F58D7">
        <w:rPr>
          <w:b/>
          <w:sz w:val="24"/>
          <w:lang w:val="sr-Cyrl-CS"/>
        </w:rPr>
        <w:t>ЗА КОЈЕ СЕ ТРАЖИ ИМЕНОВАЊЕ</w:t>
      </w:r>
      <w:r w:rsidR="005B1BEA" w:rsidRPr="007F58D7">
        <w:rPr>
          <w:b/>
          <w:sz w:val="24"/>
          <w:lang w:val="sr-Cyrl-CS"/>
        </w:rPr>
        <w:t>:</w:t>
      </w:r>
    </w:p>
    <w:p w:rsidR="002B0624" w:rsidRPr="007F58D7" w:rsidRDefault="002B0624">
      <w:pPr>
        <w:pStyle w:val="Header"/>
        <w:tabs>
          <w:tab w:val="clear" w:pos="4536"/>
          <w:tab w:val="clear" w:pos="9072"/>
        </w:tabs>
        <w:rPr>
          <w:b/>
          <w:sz w:val="24"/>
          <w:lang w:val="sr-Cyrl-CS"/>
        </w:rPr>
      </w:pPr>
    </w:p>
    <w:tbl>
      <w:tblPr>
        <w:tblW w:w="10065" w:type="dxa"/>
        <w:tblInd w:w="-4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7"/>
        <w:gridCol w:w="3166"/>
        <w:gridCol w:w="3166"/>
        <w:gridCol w:w="3166"/>
      </w:tblGrid>
      <w:tr w:rsidR="00E56386" w:rsidRPr="007F58D7" w:rsidTr="00FB69C6">
        <w:tc>
          <w:tcPr>
            <w:tcW w:w="567" w:type="dxa"/>
            <w:shd w:val="clear" w:color="auto" w:fill="D9D9D9"/>
          </w:tcPr>
          <w:p w:rsidR="00E56386" w:rsidRPr="007F58D7" w:rsidRDefault="00E56386" w:rsidP="00C0415A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2.1</w:t>
            </w:r>
          </w:p>
        </w:tc>
        <w:tc>
          <w:tcPr>
            <w:tcW w:w="9498" w:type="dxa"/>
            <w:gridSpan w:val="3"/>
            <w:shd w:val="clear" w:color="auto" w:fill="D9D9D9"/>
          </w:tcPr>
          <w:p w:rsidR="00E56386" w:rsidRPr="007F58D7" w:rsidRDefault="00E56386" w:rsidP="00C0415A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 xml:space="preserve">Назив техничког прописа на основу кога се тражи именовање и број </w:t>
            </w:r>
            <w:r w:rsidRPr="007F58D7">
              <w:rPr>
                <w:b/>
                <w:sz w:val="24"/>
                <w:lang w:val="sr-Latn-CS"/>
              </w:rPr>
              <w:t>С</w:t>
            </w:r>
            <w:r w:rsidRPr="007F58D7">
              <w:rPr>
                <w:b/>
                <w:sz w:val="24"/>
                <w:lang w:val="sr-Cyrl-CS"/>
              </w:rPr>
              <w:t>лужбеног гласника Републике Србије у коме је тај пропис објављен:</w:t>
            </w:r>
          </w:p>
        </w:tc>
      </w:tr>
      <w:tr w:rsidR="00E56386" w:rsidRPr="007F58D7" w:rsidTr="00E56386">
        <w:tc>
          <w:tcPr>
            <w:tcW w:w="567" w:type="dxa"/>
            <w:tcBorders>
              <w:bottom w:val="single" w:sz="4" w:space="0" w:color="auto"/>
            </w:tcBorders>
          </w:tcPr>
          <w:p w:rsidR="00E56386" w:rsidRPr="007F58D7" w:rsidRDefault="00E5638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9498" w:type="dxa"/>
            <w:gridSpan w:val="3"/>
            <w:tcBorders>
              <w:bottom w:val="single" w:sz="4" w:space="0" w:color="auto"/>
            </w:tcBorders>
          </w:tcPr>
          <w:p w:rsidR="00E56386" w:rsidRPr="007F58D7" w:rsidRDefault="00E5638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  <w:p w:rsidR="00E56386" w:rsidRPr="007F58D7" w:rsidRDefault="00E5638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</w:p>
        </w:tc>
      </w:tr>
      <w:tr w:rsidR="00E56386" w:rsidRPr="007F58D7" w:rsidTr="00FB69C6">
        <w:tc>
          <w:tcPr>
            <w:tcW w:w="567" w:type="dxa"/>
            <w:shd w:val="clear" w:color="auto" w:fill="D9D9D9"/>
          </w:tcPr>
          <w:p w:rsidR="00E56386" w:rsidRPr="007F58D7" w:rsidRDefault="00E56386" w:rsidP="00AD13BF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2.</w:t>
            </w:r>
            <w:r w:rsidR="00AD13BF" w:rsidRPr="007F58D7">
              <w:rPr>
                <w:b/>
                <w:sz w:val="24"/>
                <w:lang w:val="sr-Cyrl-CS"/>
              </w:rPr>
              <w:t>2</w:t>
            </w:r>
          </w:p>
        </w:tc>
        <w:tc>
          <w:tcPr>
            <w:tcW w:w="9498" w:type="dxa"/>
            <w:gridSpan w:val="3"/>
            <w:shd w:val="clear" w:color="auto" w:fill="D9D9D9"/>
          </w:tcPr>
          <w:p w:rsidR="00E56386" w:rsidRPr="007F58D7" w:rsidRDefault="00AD13BF" w:rsidP="00D54E12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Latn-CS"/>
              </w:rPr>
            </w:pPr>
            <w:r w:rsidRPr="007F58D7">
              <w:rPr>
                <w:b/>
                <w:sz w:val="24"/>
                <w:lang w:val="sr-Cyrl-CS"/>
              </w:rPr>
              <w:t>Назив производа или групе производа која је предмет оцењивања усаглашености,</w:t>
            </w:r>
            <w:r w:rsidRPr="007F58D7">
              <w:rPr>
                <w:b/>
                <w:sz w:val="24"/>
                <w:lang w:val="sr-Latn-CS"/>
              </w:rPr>
              <w:t xml:space="preserve"> </w:t>
            </w:r>
            <w:r w:rsidRPr="007F58D7">
              <w:rPr>
                <w:b/>
                <w:sz w:val="24"/>
                <w:lang w:val="sr-Cyrl-CS"/>
              </w:rPr>
              <w:t>о</w:t>
            </w:r>
            <w:r w:rsidR="00F15725" w:rsidRPr="007F58D7">
              <w:rPr>
                <w:b/>
                <w:sz w:val="24"/>
                <w:lang w:val="sr-Cyrl-CS"/>
              </w:rPr>
              <w:t>бим послова оцењивања усаглашености</w:t>
            </w:r>
            <w:r w:rsidR="00F15725" w:rsidRPr="007F58D7">
              <w:rPr>
                <w:b/>
                <w:sz w:val="24"/>
                <w:lang w:val="sr-Latn-CS"/>
              </w:rPr>
              <w:t xml:space="preserve"> за које се тражи именовање (</w:t>
            </w:r>
            <w:r w:rsidR="00F15725" w:rsidRPr="007F58D7">
              <w:rPr>
                <w:b/>
                <w:sz w:val="24"/>
                <w:lang w:val="sr-Cyrl-CS"/>
              </w:rPr>
              <w:t>поступа</w:t>
            </w:r>
            <w:r w:rsidR="00D54E12" w:rsidRPr="007F58D7">
              <w:rPr>
                <w:b/>
                <w:sz w:val="24"/>
                <w:lang w:val="sr-Cyrl-CS"/>
              </w:rPr>
              <w:t>к по коме ће се вршити оцењивањ</w:t>
            </w:r>
            <w:r w:rsidR="00D54E12" w:rsidRPr="007F58D7">
              <w:rPr>
                <w:b/>
                <w:sz w:val="24"/>
                <w:lang w:val="en-GB"/>
              </w:rPr>
              <w:t>e</w:t>
            </w:r>
            <w:r w:rsidR="00F15725" w:rsidRPr="007F58D7">
              <w:rPr>
                <w:b/>
                <w:sz w:val="24"/>
                <w:lang w:val="sr-Cyrl-CS"/>
              </w:rPr>
              <w:t xml:space="preserve"> усаглашености</w:t>
            </w:r>
            <w:r w:rsidR="007A0F3B" w:rsidRPr="007F58D7">
              <w:rPr>
                <w:b/>
                <w:sz w:val="24"/>
                <w:lang w:val="sr-Cyrl-CS"/>
              </w:rPr>
              <w:t>, као што је</w:t>
            </w:r>
            <w:r w:rsidR="00F15725" w:rsidRPr="007F58D7">
              <w:rPr>
                <w:b/>
                <w:sz w:val="24"/>
                <w:lang w:val="sr-Cyrl-CS"/>
              </w:rPr>
              <w:t xml:space="preserve"> преглед типа, потпуно обезбеђење квалитета, </w:t>
            </w:r>
            <w:r w:rsidR="00A31875" w:rsidRPr="007F58D7">
              <w:rPr>
                <w:b/>
                <w:sz w:val="24"/>
                <w:lang w:val="sr-Cyrl-CS"/>
              </w:rPr>
              <w:t xml:space="preserve">преглед </w:t>
            </w:r>
            <w:r w:rsidR="00F15725" w:rsidRPr="007F58D7">
              <w:rPr>
                <w:b/>
                <w:sz w:val="24"/>
                <w:lang w:val="sr-Cyrl-CS"/>
              </w:rPr>
              <w:t>документације,</w:t>
            </w:r>
            <w:r w:rsidR="00A31875" w:rsidRPr="007F58D7">
              <w:rPr>
                <w:b/>
                <w:sz w:val="24"/>
                <w:lang w:val="sr-Cyrl-CS"/>
              </w:rPr>
              <w:t xml:space="preserve"> </w:t>
            </w:r>
            <w:r w:rsidR="007A0F3B" w:rsidRPr="007F58D7">
              <w:rPr>
                <w:b/>
                <w:sz w:val="24"/>
                <w:lang w:val="sr-Cyrl-CS"/>
              </w:rPr>
              <w:t>издавање потврде</w:t>
            </w:r>
            <w:r w:rsidR="00A31875" w:rsidRPr="007F58D7">
              <w:rPr>
                <w:b/>
                <w:sz w:val="24"/>
                <w:lang w:val="sr-Cyrl-CS"/>
              </w:rPr>
              <w:t xml:space="preserve"> о усаглашености,</w:t>
            </w:r>
            <w:r w:rsidR="00F15725" w:rsidRPr="007F58D7">
              <w:rPr>
                <w:b/>
                <w:sz w:val="24"/>
                <w:lang w:val="sr-Cyrl-CS"/>
              </w:rPr>
              <w:t xml:space="preserve"> </w:t>
            </w:r>
            <w:r w:rsidR="00A31875" w:rsidRPr="007F58D7">
              <w:rPr>
                <w:b/>
                <w:sz w:val="24"/>
                <w:lang w:val="sr-Cyrl-CS"/>
              </w:rPr>
              <w:t xml:space="preserve"> </w:t>
            </w:r>
            <w:r w:rsidR="00F15725" w:rsidRPr="007F58D7">
              <w:rPr>
                <w:b/>
                <w:sz w:val="24"/>
                <w:lang w:val="sr-Cyrl-CS"/>
              </w:rPr>
              <w:t xml:space="preserve"> контролисање, сертификација производа и сл</w:t>
            </w:r>
            <w:r w:rsidR="00340A76" w:rsidRPr="007F58D7">
              <w:rPr>
                <w:b/>
                <w:sz w:val="24"/>
                <w:lang w:val="sr-Cyrl-CS"/>
              </w:rPr>
              <w:t>.</w:t>
            </w:r>
            <w:r w:rsidR="00F15725" w:rsidRPr="007F58D7">
              <w:rPr>
                <w:b/>
                <w:sz w:val="24"/>
                <w:lang w:val="sr-Cyrl-CS"/>
              </w:rPr>
              <w:t xml:space="preserve">), </w:t>
            </w:r>
            <w:r w:rsidRPr="007F58D7">
              <w:rPr>
                <w:b/>
                <w:sz w:val="24"/>
                <w:lang w:val="sr-Cyrl-CS"/>
              </w:rPr>
              <w:t>и</w:t>
            </w:r>
            <w:r w:rsidR="00F15725" w:rsidRPr="007F58D7">
              <w:rPr>
                <w:b/>
                <w:sz w:val="24"/>
                <w:lang w:val="sr-Latn-CS"/>
              </w:rPr>
              <w:t xml:space="preserve"> позив на одговарајуће одредбе техничког прописа</w:t>
            </w:r>
            <w:r w:rsidR="00F15725" w:rsidRPr="007F58D7">
              <w:rPr>
                <w:b/>
                <w:sz w:val="24"/>
                <w:lang w:val="sr-Cyrl-CS"/>
              </w:rPr>
              <w:t>/прилог</w:t>
            </w:r>
            <w:r w:rsidRPr="007F58D7">
              <w:rPr>
                <w:b/>
                <w:sz w:val="24"/>
                <w:lang w:val="sr-Cyrl-CS"/>
              </w:rPr>
              <w:t>а</w:t>
            </w:r>
            <w:r w:rsidR="00F15725" w:rsidRPr="007F58D7">
              <w:rPr>
                <w:b/>
                <w:sz w:val="24"/>
                <w:lang w:val="sr-Cyrl-CS"/>
              </w:rPr>
              <w:t xml:space="preserve"> техничког прописа:</w:t>
            </w:r>
          </w:p>
        </w:tc>
      </w:tr>
      <w:tr w:rsidR="00AD13BF" w:rsidRPr="007F58D7" w:rsidTr="00AD13BF">
        <w:trPr>
          <w:trHeight w:val="184"/>
        </w:trPr>
        <w:tc>
          <w:tcPr>
            <w:tcW w:w="567" w:type="dxa"/>
            <w:vMerge w:val="restart"/>
            <w:shd w:val="clear" w:color="auto" w:fill="FFFFFF"/>
          </w:tcPr>
          <w:p w:rsidR="00AD13BF" w:rsidRPr="007F58D7" w:rsidRDefault="00AD13BF" w:rsidP="009827D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3166" w:type="dxa"/>
            <w:shd w:val="clear" w:color="auto" w:fill="FFFFFF"/>
          </w:tcPr>
          <w:p w:rsidR="00AD13BF" w:rsidRPr="007F58D7" w:rsidRDefault="00AD13BF" w:rsidP="009827D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  <w:p w:rsidR="00AD13BF" w:rsidRPr="007F58D7" w:rsidRDefault="00AD13BF" w:rsidP="00AD13BF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Производ/група производа</w:t>
            </w:r>
          </w:p>
        </w:tc>
        <w:tc>
          <w:tcPr>
            <w:tcW w:w="3166" w:type="dxa"/>
            <w:shd w:val="clear" w:color="auto" w:fill="FFFFFF"/>
          </w:tcPr>
          <w:p w:rsidR="00AD13BF" w:rsidRPr="007F58D7" w:rsidRDefault="00AD13BF" w:rsidP="00AD13BF">
            <w:pPr>
              <w:pStyle w:val="Header"/>
              <w:tabs>
                <w:tab w:val="clear" w:pos="4536"/>
                <w:tab w:val="clear" w:pos="9072"/>
              </w:tabs>
              <w:jc w:val="center"/>
              <w:rPr>
                <w:b/>
                <w:sz w:val="24"/>
                <w:lang w:val="sr-Cyrl-CS"/>
              </w:rPr>
            </w:pPr>
          </w:p>
          <w:p w:rsidR="00AD13BF" w:rsidRPr="007F58D7" w:rsidRDefault="00AD13BF" w:rsidP="00AD13BF">
            <w:pPr>
              <w:pStyle w:val="Header"/>
              <w:tabs>
                <w:tab w:val="clear" w:pos="4536"/>
                <w:tab w:val="clear" w:pos="9072"/>
              </w:tabs>
              <w:jc w:val="center"/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Обим послова оцењивања усаглашености</w:t>
            </w:r>
          </w:p>
        </w:tc>
        <w:tc>
          <w:tcPr>
            <w:tcW w:w="3166" w:type="dxa"/>
            <w:shd w:val="clear" w:color="auto" w:fill="FFFFFF"/>
          </w:tcPr>
          <w:p w:rsidR="00AD13BF" w:rsidRPr="007F58D7" w:rsidRDefault="00AD13BF" w:rsidP="00037E49">
            <w:pPr>
              <w:pStyle w:val="Header"/>
              <w:tabs>
                <w:tab w:val="clear" w:pos="4536"/>
                <w:tab w:val="clear" w:pos="9072"/>
              </w:tabs>
              <w:jc w:val="center"/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О</w:t>
            </w:r>
            <w:r w:rsidRPr="007F58D7">
              <w:rPr>
                <w:b/>
                <w:sz w:val="24"/>
                <w:lang w:val="sr-Latn-CS"/>
              </w:rPr>
              <w:t>дредбе прописа</w:t>
            </w:r>
            <w:r w:rsidRPr="007F58D7">
              <w:rPr>
                <w:b/>
                <w:sz w:val="24"/>
                <w:lang w:val="sr-Cyrl-CS"/>
              </w:rPr>
              <w:t>/прилога техничког прописа</w:t>
            </w:r>
          </w:p>
        </w:tc>
      </w:tr>
      <w:tr w:rsidR="00AD13BF" w:rsidRPr="007F58D7" w:rsidTr="00F526C1">
        <w:trPr>
          <w:trHeight w:val="184"/>
        </w:trPr>
        <w:tc>
          <w:tcPr>
            <w:tcW w:w="567" w:type="dxa"/>
            <w:vMerge/>
            <w:shd w:val="clear" w:color="auto" w:fill="FFFFFF"/>
          </w:tcPr>
          <w:p w:rsidR="00AD13BF" w:rsidRPr="007F58D7" w:rsidRDefault="00AD13BF" w:rsidP="009827D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3166" w:type="dxa"/>
            <w:shd w:val="clear" w:color="auto" w:fill="FFFFFF"/>
          </w:tcPr>
          <w:p w:rsidR="00AD13BF" w:rsidRPr="007F58D7" w:rsidRDefault="00AD13BF" w:rsidP="006C18C0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</w:tc>
        <w:tc>
          <w:tcPr>
            <w:tcW w:w="3166" w:type="dxa"/>
            <w:shd w:val="clear" w:color="auto" w:fill="FFFFFF"/>
          </w:tcPr>
          <w:p w:rsidR="00AD13BF" w:rsidRPr="007F58D7" w:rsidRDefault="00AD13BF" w:rsidP="00B905E1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</w:tc>
        <w:tc>
          <w:tcPr>
            <w:tcW w:w="3166" w:type="dxa"/>
            <w:shd w:val="clear" w:color="auto" w:fill="FFFFFF"/>
          </w:tcPr>
          <w:p w:rsidR="00AD13BF" w:rsidRPr="007F58D7" w:rsidRDefault="00AD13BF" w:rsidP="00037E4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</w:tc>
      </w:tr>
      <w:tr w:rsidR="00AD13BF" w:rsidRPr="007F58D7" w:rsidTr="00F526C1">
        <w:trPr>
          <w:trHeight w:val="184"/>
        </w:trPr>
        <w:tc>
          <w:tcPr>
            <w:tcW w:w="567" w:type="dxa"/>
            <w:vMerge/>
            <w:shd w:val="clear" w:color="auto" w:fill="FFFFFF"/>
          </w:tcPr>
          <w:p w:rsidR="00AD13BF" w:rsidRPr="007F58D7" w:rsidRDefault="00AD13BF" w:rsidP="009827D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3166" w:type="dxa"/>
            <w:shd w:val="clear" w:color="auto" w:fill="FFFFFF"/>
          </w:tcPr>
          <w:p w:rsidR="0010204C" w:rsidRPr="007F58D7" w:rsidRDefault="0010204C" w:rsidP="009827D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3166" w:type="dxa"/>
            <w:shd w:val="clear" w:color="auto" w:fill="FFFFFF"/>
          </w:tcPr>
          <w:p w:rsidR="00AD13BF" w:rsidRPr="007F58D7" w:rsidRDefault="00AD13BF" w:rsidP="009827D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3166" w:type="dxa"/>
            <w:shd w:val="clear" w:color="auto" w:fill="FFFFFF"/>
          </w:tcPr>
          <w:p w:rsidR="00AD13BF" w:rsidRPr="007F58D7" w:rsidRDefault="00AD13BF" w:rsidP="009827D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AD13BF" w:rsidRPr="007F58D7" w:rsidTr="00F526C1">
        <w:trPr>
          <w:trHeight w:val="184"/>
        </w:trPr>
        <w:tc>
          <w:tcPr>
            <w:tcW w:w="567" w:type="dxa"/>
            <w:vMerge/>
            <w:shd w:val="clear" w:color="auto" w:fill="FFFFFF"/>
          </w:tcPr>
          <w:p w:rsidR="00AD13BF" w:rsidRPr="007F58D7" w:rsidRDefault="00AD13BF" w:rsidP="009827D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3166" w:type="dxa"/>
            <w:shd w:val="clear" w:color="auto" w:fill="FFFFFF"/>
          </w:tcPr>
          <w:p w:rsidR="0010204C" w:rsidRPr="007F58D7" w:rsidRDefault="0010204C" w:rsidP="009827D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3166" w:type="dxa"/>
            <w:shd w:val="clear" w:color="auto" w:fill="FFFFFF"/>
          </w:tcPr>
          <w:p w:rsidR="00AD13BF" w:rsidRPr="007F58D7" w:rsidRDefault="00AD13BF" w:rsidP="009827D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3166" w:type="dxa"/>
            <w:shd w:val="clear" w:color="auto" w:fill="FFFFFF"/>
          </w:tcPr>
          <w:p w:rsidR="00AD13BF" w:rsidRPr="007F58D7" w:rsidRDefault="00AD13BF" w:rsidP="009827D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AD13BF" w:rsidRPr="007F58D7" w:rsidTr="00F526C1">
        <w:trPr>
          <w:trHeight w:val="184"/>
        </w:trPr>
        <w:tc>
          <w:tcPr>
            <w:tcW w:w="567" w:type="dxa"/>
            <w:vMerge/>
            <w:shd w:val="clear" w:color="auto" w:fill="FFFFFF"/>
          </w:tcPr>
          <w:p w:rsidR="00AD13BF" w:rsidRPr="007F58D7" w:rsidRDefault="00AD13BF" w:rsidP="009827D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3166" w:type="dxa"/>
            <w:shd w:val="clear" w:color="auto" w:fill="FFFFFF"/>
          </w:tcPr>
          <w:p w:rsidR="0010204C" w:rsidRPr="007F58D7" w:rsidRDefault="0010204C" w:rsidP="009827D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3166" w:type="dxa"/>
            <w:shd w:val="clear" w:color="auto" w:fill="FFFFFF"/>
          </w:tcPr>
          <w:p w:rsidR="00AD13BF" w:rsidRPr="007F58D7" w:rsidRDefault="00AD13BF" w:rsidP="009827D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3166" w:type="dxa"/>
            <w:shd w:val="clear" w:color="auto" w:fill="FFFFFF"/>
          </w:tcPr>
          <w:p w:rsidR="00AD13BF" w:rsidRPr="007F58D7" w:rsidRDefault="00AD13BF" w:rsidP="009827D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AD13BF" w:rsidRPr="007F58D7" w:rsidTr="00E56386">
        <w:tc>
          <w:tcPr>
            <w:tcW w:w="567" w:type="dxa"/>
            <w:tcBorders>
              <w:bottom w:val="single" w:sz="4" w:space="0" w:color="auto"/>
            </w:tcBorders>
            <w:shd w:val="clear" w:color="auto" w:fill="FFFFFF"/>
          </w:tcPr>
          <w:p w:rsidR="00AD13BF" w:rsidRPr="0072161D" w:rsidRDefault="00AD13BF" w:rsidP="0072161D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  <w:r w:rsidRPr="007F58D7">
              <w:rPr>
                <w:b/>
                <w:sz w:val="24"/>
                <w:lang w:val="sr-Cyrl-CS"/>
              </w:rPr>
              <w:t>2.</w:t>
            </w:r>
            <w:r w:rsidR="0072161D">
              <w:rPr>
                <w:b/>
                <w:sz w:val="24"/>
                <w:lang w:val="sr-Latn-CS"/>
              </w:rPr>
              <w:t>3</w:t>
            </w:r>
          </w:p>
        </w:tc>
        <w:tc>
          <w:tcPr>
            <w:tcW w:w="9498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:rsidR="00AD13BF" w:rsidRPr="007F58D7" w:rsidRDefault="005A674A" w:rsidP="005A674A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(Навести</w:t>
            </w:r>
            <w:r w:rsidR="00AD13BF" w:rsidRPr="007F58D7">
              <w:rPr>
                <w:b/>
                <w:sz w:val="24"/>
                <w:lang w:val="sr-Cyrl-CS"/>
              </w:rPr>
              <w:t xml:space="preserve"> уколико </w:t>
            </w:r>
            <w:r w:rsidRPr="007F58D7">
              <w:rPr>
                <w:b/>
                <w:sz w:val="24"/>
                <w:lang w:val="sr-Cyrl-CS"/>
              </w:rPr>
              <w:t xml:space="preserve">је захтев за </w:t>
            </w:r>
            <w:r w:rsidR="00AD13BF" w:rsidRPr="007F58D7">
              <w:rPr>
                <w:b/>
                <w:sz w:val="24"/>
                <w:lang w:val="sr-Cyrl-CS"/>
              </w:rPr>
              <w:t>именовање ограничен на одређене, посебне аспекте битних захтева</w:t>
            </w:r>
            <w:r w:rsidRPr="007F58D7">
              <w:rPr>
                <w:b/>
                <w:sz w:val="24"/>
                <w:lang w:val="sr-Cyrl-CS"/>
              </w:rPr>
              <w:t xml:space="preserve"> за производ/групу производа)</w:t>
            </w:r>
          </w:p>
        </w:tc>
      </w:tr>
      <w:tr w:rsidR="00AD13BF" w:rsidRPr="007F58D7" w:rsidTr="00B81F9D">
        <w:tc>
          <w:tcPr>
            <w:tcW w:w="567" w:type="dxa"/>
            <w:shd w:val="clear" w:color="auto" w:fill="FFFFFF"/>
          </w:tcPr>
          <w:p w:rsidR="00AD13BF" w:rsidRPr="007F58D7" w:rsidRDefault="00AD13BF" w:rsidP="00D45AFA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9498" w:type="dxa"/>
            <w:gridSpan w:val="3"/>
            <w:shd w:val="clear" w:color="auto" w:fill="FFFFFF"/>
          </w:tcPr>
          <w:p w:rsidR="00AD13BF" w:rsidRPr="007F58D7" w:rsidRDefault="00AD13BF" w:rsidP="00D45AFA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B81F9D" w:rsidRPr="007F58D7" w:rsidTr="00B81F9D">
        <w:tc>
          <w:tcPr>
            <w:tcW w:w="567" w:type="dxa"/>
            <w:shd w:val="clear" w:color="auto" w:fill="FFFFFF"/>
          </w:tcPr>
          <w:p w:rsidR="00B81F9D" w:rsidRPr="007F58D7" w:rsidRDefault="00B81F9D" w:rsidP="00D45AFA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9498" w:type="dxa"/>
            <w:gridSpan w:val="3"/>
            <w:shd w:val="clear" w:color="auto" w:fill="FFFFFF"/>
          </w:tcPr>
          <w:p w:rsidR="00B81F9D" w:rsidRPr="007F58D7" w:rsidRDefault="00B81F9D" w:rsidP="00D45AFA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B81F9D" w:rsidRPr="007F58D7" w:rsidTr="00E56386">
        <w:tc>
          <w:tcPr>
            <w:tcW w:w="567" w:type="dxa"/>
            <w:tcBorders>
              <w:bottom w:val="single" w:sz="4" w:space="0" w:color="auto"/>
            </w:tcBorders>
            <w:shd w:val="clear" w:color="auto" w:fill="FFFFFF"/>
          </w:tcPr>
          <w:p w:rsidR="00B81F9D" w:rsidRPr="007F58D7" w:rsidRDefault="00B81F9D" w:rsidP="00D45AFA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9498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:rsidR="00B81F9D" w:rsidRPr="007F58D7" w:rsidRDefault="00B81F9D" w:rsidP="00D45AFA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</w:tbl>
    <w:p w:rsidR="00FE14AE" w:rsidRDefault="00FE14AE" w:rsidP="00164B72">
      <w:pPr>
        <w:pStyle w:val="Header"/>
        <w:tabs>
          <w:tab w:val="clear" w:pos="4536"/>
          <w:tab w:val="clear" w:pos="9072"/>
        </w:tabs>
        <w:rPr>
          <w:b/>
          <w:sz w:val="24"/>
          <w:lang w:val="sr-Cyrl-CS"/>
        </w:rPr>
      </w:pPr>
    </w:p>
    <w:p w:rsidR="00F27CB7" w:rsidRPr="007F58D7" w:rsidRDefault="00172195" w:rsidP="00164B72">
      <w:pPr>
        <w:pStyle w:val="Header"/>
        <w:tabs>
          <w:tab w:val="clear" w:pos="4536"/>
          <w:tab w:val="clear" w:pos="9072"/>
        </w:tabs>
        <w:rPr>
          <w:b/>
          <w:sz w:val="24"/>
          <w:lang w:val="sr-Cyrl-CS"/>
        </w:rPr>
      </w:pPr>
      <w:r w:rsidRPr="007F58D7">
        <w:rPr>
          <w:b/>
          <w:sz w:val="24"/>
          <w:lang w:val="sr-Cyrl-CS"/>
        </w:rPr>
        <w:t>3</w:t>
      </w:r>
      <w:r w:rsidR="00F27CB7" w:rsidRPr="007F58D7">
        <w:rPr>
          <w:b/>
          <w:sz w:val="24"/>
          <w:lang w:val="sr-Cyrl-CS"/>
        </w:rPr>
        <w:t>. КАДРОВСКИ КАПАЦИТЕТИ</w:t>
      </w:r>
    </w:p>
    <w:p w:rsidR="00164B72" w:rsidRPr="007F58D7" w:rsidRDefault="00164B72">
      <w:pPr>
        <w:rPr>
          <w:lang w:val="sr-Cyrl-CS"/>
        </w:rPr>
      </w:pPr>
    </w:p>
    <w:tbl>
      <w:tblPr>
        <w:tblW w:w="10065" w:type="dxa"/>
        <w:tblInd w:w="-4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7"/>
        <w:gridCol w:w="9498"/>
      </w:tblGrid>
      <w:tr w:rsidR="00E56386" w:rsidRPr="007F58D7" w:rsidTr="00FB69C6">
        <w:tc>
          <w:tcPr>
            <w:tcW w:w="567" w:type="dxa"/>
            <w:shd w:val="clear" w:color="auto" w:fill="D9D9D9"/>
          </w:tcPr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3.1</w:t>
            </w:r>
          </w:p>
        </w:tc>
        <w:tc>
          <w:tcPr>
            <w:tcW w:w="9498" w:type="dxa"/>
            <w:shd w:val="clear" w:color="auto" w:fill="D9D9D9"/>
          </w:tcPr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 xml:space="preserve">Подаци о стручној оспособљености, образовању, додатном стручном образовању, посебним техничким знањима или обукама </w:t>
            </w:r>
            <w:r w:rsidRPr="007F58D7">
              <w:rPr>
                <w:b/>
                <w:sz w:val="24"/>
                <w:lang w:val="sr-Latn-CS"/>
              </w:rPr>
              <w:t>и радном искуству</w:t>
            </w:r>
            <w:r w:rsidRPr="007F58D7">
              <w:rPr>
                <w:b/>
                <w:sz w:val="24"/>
                <w:lang w:val="sr-Cyrl-CS"/>
              </w:rPr>
              <w:t xml:space="preserve"> запослених и других ангажованих лица (ако их има) на пословима оцењивања усаглашености – особље:</w:t>
            </w:r>
          </w:p>
        </w:tc>
      </w:tr>
      <w:tr w:rsidR="00E56386" w:rsidRPr="007F58D7" w:rsidTr="0084677B">
        <w:trPr>
          <w:trHeight w:val="1053"/>
        </w:trPr>
        <w:tc>
          <w:tcPr>
            <w:tcW w:w="567" w:type="dxa"/>
            <w:tcBorders>
              <w:bottom w:val="single" w:sz="4" w:space="0" w:color="auto"/>
            </w:tcBorders>
          </w:tcPr>
          <w:p w:rsidR="00E56386" w:rsidRPr="007F58D7" w:rsidRDefault="00E56386" w:rsidP="00984EB1">
            <w:pPr>
              <w:pStyle w:val="Header"/>
              <w:numPr>
                <w:ilvl w:val="0"/>
                <w:numId w:val="27"/>
              </w:numPr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9498" w:type="dxa"/>
            <w:tcBorders>
              <w:bottom w:val="single" w:sz="4" w:space="0" w:color="auto"/>
            </w:tcBorders>
          </w:tcPr>
          <w:p w:rsidR="00E56386" w:rsidRPr="007F58D7" w:rsidRDefault="00E56386" w:rsidP="00984EB1">
            <w:pPr>
              <w:pStyle w:val="Header"/>
              <w:numPr>
                <w:ilvl w:val="0"/>
                <w:numId w:val="27"/>
              </w:numPr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Запослени:</w:t>
            </w:r>
          </w:p>
          <w:p w:rsidR="00E56386" w:rsidRPr="007F58D7" w:rsidRDefault="00E56386" w:rsidP="00984EB1">
            <w:pPr>
              <w:pStyle w:val="Header"/>
              <w:tabs>
                <w:tab w:val="clear" w:pos="4536"/>
                <w:tab w:val="clear" w:pos="9072"/>
              </w:tabs>
              <w:ind w:left="360"/>
              <w:rPr>
                <w:b/>
                <w:sz w:val="24"/>
                <w:lang w:val="sr-Cyrl-CS"/>
              </w:rPr>
            </w:pPr>
          </w:p>
          <w:p w:rsidR="00E56386" w:rsidRPr="007F58D7" w:rsidRDefault="00E56386" w:rsidP="00984EB1">
            <w:pPr>
              <w:pStyle w:val="Header"/>
              <w:numPr>
                <w:ilvl w:val="0"/>
                <w:numId w:val="27"/>
              </w:numPr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Ангажована лица (навести и правни основ за ангажовање уз име сваког лица):</w:t>
            </w:r>
          </w:p>
          <w:p w:rsidR="00E56386" w:rsidRPr="007F58D7" w:rsidRDefault="00E56386" w:rsidP="00FB28E5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</w:p>
          <w:p w:rsidR="00E56386" w:rsidRPr="007F58D7" w:rsidRDefault="00E56386" w:rsidP="00FB28E5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E56386" w:rsidRPr="007F58D7" w:rsidTr="00FB69C6">
        <w:tc>
          <w:tcPr>
            <w:tcW w:w="567" w:type="dxa"/>
            <w:tcBorders>
              <w:bottom w:val="single" w:sz="4" w:space="0" w:color="auto"/>
            </w:tcBorders>
            <w:shd w:val="clear" w:color="auto" w:fill="D9D9D9"/>
          </w:tcPr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3.2</w:t>
            </w:r>
          </w:p>
        </w:tc>
        <w:tc>
          <w:tcPr>
            <w:tcW w:w="9498" w:type="dxa"/>
            <w:tcBorders>
              <w:bottom w:val="single" w:sz="4" w:space="0" w:color="auto"/>
            </w:tcBorders>
            <w:shd w:val="clear" w:color="auto" w:fill="D9D9D9"/>
          </w:tcPr>
          <w:p w:rsidR="00E56386" w:rsidRPr="007F58D7" w:rsidRDefault="00E56386" w:rsidP="00A31875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Име лица и идентификација (радно место и/или звање</w:t>
            </w:r>
            <w:r w:rsidR="00A31875" w:rsidRPr="007F58D7">
              <w:rPr>
                <w:b/>
                <w:sz w:val="24"/>
                <w:lang w:val="sr-Cyrl-CS"/>
              </w:rPr>
              <w:t>; контакт телефон</w:t>
            </w:r>
            <w:r w:rsidRPr="007F58D7">
              <w:rPr>
                <w:b/>
                <w:sz w:val="24"/>
                <w:lang w:val="sr-Cyrl-CS"/>
              </w:rPr>
              <w:t>) које ће бити овлашћено</w:t>
            </w:r>
            <w:r w:rsidR="00874D5B" w:rsidRPr="007F58D7">
              <w:rPr>
                <w:b/>
                <w:sz w:val="24"/>
                <w:lang w:val="sr-Cyrl-CS"/>
              </w:rPr>
              <w:t xml:space="preserve"> </w:t>
            </w:r>
            <w:r w:rsidRPr="007F58D7">
              <w:rPr>
                <w:b/>
                <w:sz w:val="24"/>
                <w:lang w:val="sr-Cyrl-CS"/>
              </w:rPr>
              <w:t>за потписивање одговарајуће исправе о усаглашености:</w:t>
            </w:r>
          </w:p>
        </w:tc>
      </w:tr>
      <w:tr w:rsidR="00E56386" w:rsidRPr="007F58D7" w:rsidTr="00FB69C6">
        <w:tc>
          <w:tcPr>
            <w:tcW w:w="567" w:type="dxa"/>
            <w:tcBorders>
              <w:bottom w:val="single" w:sz="4" w:space="0" w:color="auto"/>
            </w:tcBorders>
            <w:shd w:val="clear" w:color="auto" w:fill="FFFFFF"/>
          </w:tcPr>
          <w:p w:rsidR="00E56386" w:rsidRPr="007F58D7" w:rsidRDefault="00E56386" w:rsidP="00D45AFA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9498" w:type="dxa"/>
            <w:tcBorders>
              <w:bottom w:val="single" w:sz="4" w:space="0" w:color="auto"/>
            </w:tcBorders>
            <w:shd w:val="clear" w:color="auto" w:fill="FFFFFF"/>
          </w:tcPr>
          <w:p w:rsidR="00E56386" w:rsidRPr="007F58D7" w:rsidRDefault="00E56386" w:rsidP="00D45AFA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  <w:r w:rsidRPr="007F58D7">
              <w:rPr>
                <w:b/>
                <w:sz w:val="24"/>
                <w:lang w:val="sr-Cyrl-CS"/>
              </w:rPr>
              <w:t xml:space="preserve">  </w:t>
            </w:r>
          </w:p>
          <w:p w:rsidR="00E56386" w:rsidRPr="007F58D7" w:rsidRDefault="00E56386" w:rsidP="00D45AFA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</w:p>
        </w:tc>
      </w:tr>
      <w:tr w:rsidR="00E56386" w:rsidRPr="007F58D7" w:rsidTr="00FB69C6">
        <w:tc>
          <w:tcPr>
            <w:tcW w:w="567" w:type="dxa"/>
            <w:tcBorders>
              <w:bottom w:val="single" w:sz="4" w:space="0" w:color="auto"/>
            </w:tcBorders>
            <w:shd w:val="clear" w:color="auto" w:fill="D9D9D9"/>
          </w:tcPr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3.3</w:t>
            </w:r>
          </w:p>
        </w:tc>
        <w:tc>
          <w:tcPr>
            <w:tcW w:w="9498" w:type="dxa"/>
            <w:tcBorders>
              <w:bottom w:val="single" w:sz="4" w:space="0" w:color="auto"/>
            </w:tcBorders>
            <w:shd w:val="clear" w:color="auto" w:fill="D9D9D9"/>
          </w:tcPr>
          <w:p w:rsidR="00E56386" w:rsidRPr="007F58D7" w:rsidRDefault="00E56386" w:rsidP="00A31875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 xml:space="preserve">Да ли зарада, награда или друга накнада коју подносилац захтева исплаћује особљу зависи од броја обављених испитивања, односно од резултата испитивања и да ли је то питање уређено посебним актом/одлуком подносиоца захтева (ако је </w:t>
            </w:r>
            <w:r w:rsidR="00A31875" w:rsidRPr="007F58D7">
              <w:rPr>
                <w:b/>
                <w:sz w:val="24"/>
                <w:lang w:val="sr-Cyrl-CS"/>
              </w:rPr>
              <w:t xml:space="preserve"> ово питање уређено посебним актом/одлуком</w:t>
            </w:r>
            <w:r w:rsidRPr="007F58D7">
              <w:rPr>
                <w:b/>
                <w:sz w:val="24"/>
                <w:lang w:val="sr-Cyrl-CS"/>
              </w:rPr>
              <w:t xml:space="preserve">, навести назив акта/одлуке): </w:t>
            </w:r>
          </w:p>
        </w:tc>
      </w:tr>
      <w:tr w:rsidR="00E56386" w:rsidRPr="007F58D7" w:rsidTr="00FB69C6">
        <w:tc>
          <w:tcPr>
            <w:tcW w:w="567" w:type="dxa"/>
            <w:tcBorders>
              <w:bottom w:val="single" w:sz="4" w:space="0" w:color="auto"/>
            </w:tcBorders>
            <w:shd w:val="clear" w:color="auto" w:fill="FFFFFF"/>
          </w:tcPr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9498" w:type="dxa"/>
            <w:tcBorders>
              <w:bottom w:val="single" w:sz="4" w:space="0" w:color="auto"/>
            </w:tcBorders>
            <w:shd w:val="clear" w:color="auto" w:fill="FFFFFF"/>
          </w:tcPr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</w:p>
        </w:tc>
      </w:tr>
      <w:tr w:rsidR="00E56386" w:rsidRPr="007F58D7" w:rsidTr="00FB69C6">
        <w:tc>
          <w:tcPr>
            <w:tcW w:w="567" w:type="dxa"/>
            <w:tcBorders>
              <w:bottom w:val="single" w:sz="4" w:space="0" w:color="auto"/>
            </w:tcBorders>
            <w:shd w:val="clear" w:color="auto" w:fill="D9D9D9"/>
          </w:tcPr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3.4</w:t>
            </w:r>
          </w:p>
        </w:tc>
        <w:tc>
          <w:tcPr>
            <w:tcW w:w="9498" w:type="dxa"/>
            <w:tcBorders>
              <w:bottom w:val="single" w:sz="4" w:space="0" w:color="auto"/>
            </w:tcBorders>
            <w:shd w:val="clear" w:color="auto" w:fill="D9D9D9"/>
          </w:tcPr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 xml:space="preserve">На који начин је подносилац захтева обезбедио непристрасност особља које обавља послове оцењивања усаглашености и да ли је то питање уређено посебним актом/одлуком подносиоца захтева (ако је одговор да, навести назив акта/одлуке): </w:t>
            </w:r>
          </w:p>
        </w:tc>
      </w:tr>
      <w:tr w:rsidR="00E56386" w:rsidRPr="007F58D7" w:rsidTr="00FB69C6">
        <w:tc>
          <w:tcPr>
            <w:tcW w:w="567" w:type="dxa"/>
            <w:tcBorders>
              <w:bottom w:val="single" w:sz="4" w:space="0" w:color="auto"/>
            </w:tcBorders>
            <w:shd w:val="clear" w:color="auto" w:fill="FFFFFF"/>
          </w:tcPr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</w:tc>
        <w:tc>
          <w:tcPr>
            <w:tcW w:w="9498" w:type="dxa"/>
            <w:tcBorders>
              <w:bottom w:val="single" w:sz="4" w:space="0" w:color="auto"/>
            </w:tcBorders>
            <w:shd w:val="clear" w:color="auto" w:fill="FFFFFF"/>
          </w:tcPr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Latn-CS"/>
              </w:rPr>
            </w:pPr>
          </w:p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Latn-CS"/>
              </w:rPr>
            </w:pPr>
          </w:p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  <w:p w:rsidR="00910E13" w:rsidRPr="007F58D7" w:rsidRDefault="00910E13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</w:tc>
      </w:tr>
      <w:tr w:rsidR="00E56386" w:rsidRPr="007F58D7" w:rsidTr="00FB69C6">
        <w:tc>
          <w:tcPr>
            <w:tcW w:w="567" w:type="dxa"/>
            <w:tcBorders>
              <w:bottom w:val="single" w:sz="4" w:space="0" w:color="auto"/>
            </w:tcBorders>
            <w:shd w:val="clear" w:color="auto" w:fill="D9D9D9"/>
          </w:tcPr>
          <w:p w:rsidR="00E56386" w:rsidRPr="007F58D7" w:rsidRDefault="00E56386" w:rsidP="00CA2404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3.5</w:t>
            </w:r>
          </w:p>
        </w:tc>
        <w:tc>
          <w:tcPr>
            <w:tcW w:w="9498" w:type="dxa"/>
            <w:tcBorders>
              <w:bottom w:val="single" w:sz="4" w:space="0" w:color="auto"/>
            </w:tcBorders>
            <w:shd w:val="clear" w:color="auto" w:fill="D9D9D9"/>
          </w:tcPr>
          <w:p w:rsidR="00E56386" w:rsidRPr="007F58D7" w:rsidRDefault="00E56386" w:rsidP="00CA2404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Подаци о другим делатностима које обавља подносилац захтева, укључујући и делатности које би могле утицати на независност и непристрасност подносиоца захтева, његовог директора, односно највишег руководства и особља у односу на лица повезана са производом који је предмет оцењивања усаглашености:</w:t>
            </w:r>
          </w:p>
        </w:tc>
      </w:tr>
      <w:tr w:rsidR="00E56386" w:rsidRPr="007F58D7" w:rsidTr="00FB69C6">
        <w:tc>
          <w:tcPr>
            <w:tcW w:w="567" w:type="dxa"/>
            <w:tcBorders>
              <w:bottom w:val="single" w:sz="4" w:space="0" w:color="auto"/>
            </w:tcBorders>
            <w:shd w:val="clear" w:color="auto" w:fill="FFFFFF"/>
          </w:tcPr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</w:tc>
        <w:tc>
          <w:tcPr>
            <w:tcW w:w="9498" w:type="dxa"/>
            <w:tcBorders>
              <w:bottom w:val="single" w:sz="4" w:space="0" w:color="auto"/>
            </w:tcBorders>
            <w:shd w:val="clear" w:color="auto" w:fill="FFFFFF"/>
          </w:tcPr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  <w:p w:rsidR="00910E13" w:rsidRPr="007F58D7" w:rsidRDefault="00910E13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</w:tc>
      </w:tr>
      <w:tr w:rsidR="00E56386" w:rsidRPr="007F58D7" w:rsidTr="00FB69C6">
        <w:tc>
          <w:tcPr>
            <w:tcW w:w="567" w:type="dxa"/>
            <w:tcBorders>
              <w:bottom w:val="single" w:sz="4" w:space="0" w:color="auto"/>
            </w:tcBorders>
            <w:shd w:val="clear" w:color="auto" w:fill="D9D9D9"/>
          </w:tcPr>
          <w:p w:rsidR="00E56386" w:rsidRPr="007F58D7" w:rsidRDefault="00E56386" w:rsidP="00CA2404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3.6</w:t>
            </w:r>
          </w:p>
        </w:tc>
        <w:tc>
          <w:tcPr>
            <w:tcW w:w="9498" w:type="dxa"/>
            <w:tcBorders>
              <w:bottom w:val="single" w:sz="4" w:space="0" w:color="auto"/>
            </w:tcBorders>
            <w:shd w:val="clear" w:color="auto" w:fill="D9D9D9"/>
          </w:tcPr>
          <w:p w:rsidR="00E56386" w:rsidRPr="007F58D7" w:rsidRDefault="00E56386" w:rsidP="00CA2404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Latn-CS"/>
              </w:rPr>
            </w:pPr>
            <w:r w:rsidRPr="007F58D7">
              <w:rPr>
                <w:b/>
                <w:sz w:val="24"/>
                <w:lang w:val="sr-Cyrl-CS"/>
              </w:rPr>
              <w:t>Којим општим актом је подносилац захтева уредио поступак/процедуре обављања послова оцењивања усаглашености, као и поступак одлучивања по приговорима на његов рад и донете одлуке у вези са пословима оцењивања усаглашености:</w:t>
            </w:r>
          </w:p>
        </w:tc>
      </w:tr>
      <w:tr w:rsidR="00E56386" w:rsidRPr="007F58D7" w:rsidTr="00FB69C6">
        <w:tc>
          <w:tcPr>
            <w:tcW w:w="567" w:type="dxa"/>
            <w:tcBorders>
              <w:bottom w:val="single" w:sz="4" w:space="0" w:color="auto"/>
            </w:tcBorders>
            <w:shd w:val="clear" w:color="auto" w:fill="FFFFFF"/>
          </w:tcPr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</w:tc>
        <w:tc>
          <w:tcPr>
            <w:tcW w:w="9498" w:type="dxa"/>
            <w:tcBorders>
              <w:bottom w:val="single" w:sz="4" w:space="0" w:color="auto"/>
            </w:tcBorders>
            <w:shd w:val="clear" w:color="auto" w:fill="FFFFFF"/>
          </w:tcPr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</w:tc>
      </w:tr>
      <w:tr w:rsidR="00E56386" w:rsidRPr="007F58D7" w:rsidTr="00FB69C6">
        <w:tc>
          <w:tcPr>
            <w:tcW w:w="567" w:type="dxa"/>
            <w:tcBorders>
              <w:bottom w:val="single" w:sz="4" w:space="0" w:color="auto"/>
            </w:tcBorders>
            <w:shd w:val="clear" w:color="auto" w:fill="D9D9D9"/>
          </w:tcPr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3.7</w:t>
            </w:r>
          </w:p>
        </w:tc>
        <w:tc>
          <w:tcPr>
            <w:tcW w:w="9498" w:type="dxa"/>
            <w:tcBorders>
              <w:bottom w:val="single" w:sz="4" w:space="0" w:color="auto"/>
            </w:tcBorders>
            <w:shd w:val="clear" w:color="auto" w:fill="D9D9D9"/>
          </w:tcPr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На који начин је подносилац захтева уредио чување пословне тајне и да ли је то питање уређено посебним актом/одлуком подносиоца захтева (ако је одговор да, навести назив акта/одлуке):</w:t>
            </w:r>
          </w:p>
        </w:tc>
      </w:tr>
      <w:tr w:rsidR="00E56386" w:rsidRPr="007F58D7" w:rsidTr="00FB69C6">
        <w:tc>
          <w:tcPr>
            <w:tcW w:w="567" w:type="dxa"/>
            <w:tcBorders>
              <w:bottom w:val="single" w:sz="4" w:space="0" w:color="auto"/>
            </w:tcBorders>
            <w:shd w:val="clear" w:color="auto" w:fill="FFFFFF"/>
          </w:tcPr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</w:tc>
        <w:tc>
          <w:tcPr>
            <w:tcW w:w="9498" w:type="dxa"/>
            <w:tcBorders>
              <w:bottom w:val="single" w:sz="4" w:space="0" w:color="auto"/>
            </w:tcBorders>
            <w:shd w:val="clear" w:color="auto" w:fill="FFFFFF"/>
          </w:tcPr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  <w:p w:rsidR="00E56386" w:rsidRPr="007F58D7" w:rsidRDefault="00E56386" w:rsidP="002B6B9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</w:tc>
      </w:tr>
    </w:tbl>
    <w:p w:rsidR="002E2C4A" w:rsidRDefault="002E2C4A">
      <w:pPr>
        <w:rPr>
          <w:b/>
          <w:sz w:val="24"/>
          <w:szCs w:val="24"/>
          <w:lang w:val="sr-Cyrl-RS"/>
        </w:rPr>
      </w:pPr>
    </w:p>
    <w:p w:rsidR="00FB69C6" w:rsidRPr="007F58D7" w:rsidRDefault="00FB69C6">
      <w:pPr>
        <w:rPr>
          <w:b/>
          <w:sz w:val="24"/>
          <w:szCs w:val="24"/>
          <w:lang w:val="sr-Latn-CS"/>
        </w:rPr>
      </w:pPr>
      <w:r w:rsidRPr="007F58D7">
        <w:rPr>
          <w:b/>
          <w:sz w:val="24"/>
          <w:szCs w:val="24"/>
          <w:lang w:val="sr-Latn-CS"/>
        </w:rPr>
        <w:t xml:space="preserve">4. </w:t>
      </w:r>
      <w:r w:rsidR="00910E13" w:rsidRPr="007F58D7">
        <w:rPr>
          <w:b/>
          <w:sz w:val="24"/>
          <w:szCs w:val="24"/>
          <w:lang w:val="sr-Cyrl-CS"/>
        </w:rPr>
        <w:t>ТЕХНИЧКИ КАПАЦИТЕТИ</w:t>
      </w:r>
    </w:p>
    <w:p w:rsidR="00FB69C6" w:rsidRPr="007F58D7" w:rsidRDefault="00FB69C6">
      <w:pPr>
        <w:rPr>
          <w:sz w:val="24"/>
          <w:szCs w:val="24"/>
          <w:lang w:val="sr-Cyrl-CS"/>
        </w:rPr>
      </w:pPr>
    </w:p>
    <w:tbl>
      <w:tblPr>
        <w:tblW w:w="10065" w:type="dxa"/>
        <w:tblInd w:w="-4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7"/>
        <w:gridCol w:w="9498"/>
      </w:tblGrid>
      <w:tr w:rsidR="00FB69C6" w:rsidRPr="007F58D7" w:rsidTr="00FB69C6">
        <w:tc>
          <w:tcPr>
            <w:tcW w:w="567" w:type="dxa"/>
            <w:tcBorders>
              <w:bottom w:val="single" w:sz="4" w:space="0" w:color="auto"/>
            </w:tcBorders>
            <w:shd w:val="clear" w:color="auto" w:fill="D9D9D9"/>
          </w:tcPr>
          <w:p w:rsidR="00FB69C6" w:rsidRPr="007F58D7" w:rsidRDefault="00FB69C6" w:rsidP="00000E7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4.1</w:t>
            </w:r>
          </w:p>
        </w:tc>
        <w:tc>
          <w:tcPr>
            <w:tcW w:w="9498" w:type="dxa"/>
            <w:tcBorders>
              <w:bottom w:val="single" w:sz="4" w:space="0" w:color="auto"/>
            </w:tcBorders>
            <w:shd w:val="clear" w:color="auto" w:fill="D9D9D9"/>
          </w:tcPr>
          <w:p w:rsidR="00FB69C6" w:rsidRPr="007F58D7" w:rsidRDefault="005C31A1" w:rsidP="00000E7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О</w:t>
            </w:r>
            <w:r w:rsidR="00FB69C6" w:rsidRPr="007F58D7">
              <w:rPr>
                <w:b/>
                <w:sz w:val="24"/>
                <w:lang w:val="sr-Cyrl-CS"/>
              </w:rPr>
              <w:t xml:space="preserve">према: </w:t>
            </w:r>
          </w:p>
        </w:tc>
      </w:tr>
      <w:tr w:rsidR="00FB69C6" w:rsidRPr="007F58D7" w:rsidTr="00FB69C6">
        <w:tc>
          <w:tcPr>
            <w:tcW w:w="567" w:type="dxa"/>
            <w:tcBorders>
              <w:bottom w:val="single" w:sz="4" w:space="0" w:color="auto"/>
            </w:tcBorders>
            <w:shd w:val="clear" w:color="auto" w:fill="FFFFFF"/>
          </w:tcPr>
          <w:p w:rsidR="00FB69C6" w:rsidRPr="007F58D7" w:rsidRDefault="00FB69C6" w:rsidP="00000E7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9498" w:type="dxa"/>
            <w:tcBorders>
              <w:bottom w:val="single" w:sz="4" w:space="0" w:color="auto"/>
            </w:tcBorders>
            <w:shd w:val="clear" w:color="auto" w:fill="FFFFFF"/>
          </w:tcPr>
          <w:p w:rsidR="00FB69C6" w:rsidRPr="007F58D7" w:rsidRDefault="00FB69C6" w:rsidP="00000E7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  <w:p w:rsidR="00D60111" w:rsidRPr="007F58D7" w:rsidRDefault="00D60111" w:rsidP="00000E7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  <w:p w:rsidR="00FB69C6" w:rsidRPr="007F58D7" w:rsidRDefault="00FB69C6" w:rsidP="00000E7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FB69C6" w:rsidRPr="007F58D7" w:rsidTr="00FB69C6">
        <w:tc>
          <w:tcPr>
            <w:tcW w:w="567" w:type="dxa"/>
            <w:shd w:val="clear" w:color="auto" w:fill="D9D9D9"/>
          </w:tcPr>
          <w:p w:rsidR="00FB69C6" w:rsidRPr="007F58D7" w:rsidRDefault="00FB69C6" w:rsidP="00000E7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4.2</w:t>
            </w:r>
          </w:p>
        </w:tc>
        <w:tc>
          <w:tcPr>
            <w:tcW w:w="9498" w:type="dxa"/>
            <w:shd w:val="clear" w:color="auto" w:fill="D9D9D9"/>
          </w:tcPr>
          <w:p w:rsidR="00FB69C6" w:rsidRPr="007F58D7" w:rsidRDefault="00FB69C6" w:rsidP="00FB69C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 xml:space="preserve"> </w:t>
            </w:r>
            <w:r w:rsidR="005C31A1" w:rsidRPr="007F58D7">
              <w:rPr>
                <w:b/>
                <w:sz w:val="24"/>
                <w:lang w:val="sr-Cyrl-CS"/>
              </w:rPr>
              <w:t>Л</w:t>
            </w:r>
            <w:r w:rsidRPr="007F58D7">
              <w:rPr>
                <w:b/>
                <w:sz w:val="24"/>
                <w:lang w:val="sr-Cyrl-CS"/>
              </w:rPr>
              <w:t>окација на којој ће се обављати послови оцењивања усаглашености:</w:t>
            </w:r>
          </w:p>
        </w:tc>
      </w:tr>
      <w:tr w:rsidR="00FB69C6" w:rsidRPr="007F58D7" w:rsidTr="00FB69C6">
        <w:tc>
          <w:tcPr>
            <w:tcW w:w="567" w:type="dxa"/>
            <w:shd w:val="clear" w:color="auto" w:fill="FFFFFF"/>
          </w:tcPr>
          <w:p w:rsidR="00FB69C6" w:rsidRPr="007F58D7" w:rsidRDefault="00FB69C6" w:rsidP="00000E7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9498" w:type="dxa"/>
            <w:shd w:val="clear" w:color="auto" w:fill="FFFFFF"/>
          </w:tcPr>
          <w:p w:rsidR="00FB69C6" w:rsidRDefault="00FB69C6" w:rsidP="00000E7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  <w:p w:rsidR="00D60111" w:rsidRPr="007F58D7" w:rsidRDefault="00D60111" w:rsidP="00000E7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  <w:p w:rsidR="00FB69C6" w:rsidRPr="007F58D7" w:rsidRDefault="00FB69C6" w:rsidP="00000E7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</w:tbl>
    <w:p w:rsidR="00FB69C6" w:rsidRPr="007F58D7" w:rsidRDefault="00FB69C6">
      <w:pPr>
        <w:rPr>
          <w:sz w:val="24"/>
          <w:szCs w:val="24"/>
          <w:lang w:val="sr-Cyrl-CS"/>
        </w:rPr>
      </w:pPr>
    </w:p>
    <w:p w:rsidR="00FB69C6" w:rsidRPr="007F58D7" w:rsidRDefault="00FB69C6" w:rsidP="00FB69C6">
      <w:pPr>
        <w:ind w:left="284" w:hanging="284"/>
        <w:jc w:val="both"/>
        <w:rPr>
          <w:b/>
          <w:sz w:val="24"/>
          <w:lang w:val="sr-Cyrl-CS"/>
        </w:rPr>
      </w:pPr>
      <w:r w:rsidRPr="007F58D7">
        <w:rPr>
          <w:b/>
          <w:sz w:val="24"/>
          <w:lang w:val="sr-Cyrl-CS"/>
        </w:rPr>
        <w:t>5. ВРСТА ИСПРАВЕ КОЈОМ СЕ ДОКАЗУЈЕ ОСПОСОБЉЕНОСТ ПОДНОСИОЦА ЗАХТЕВА ЗА ОБАВЉАЊЕ ПОСЛОВА ОЦЕЊИВАЊА УСАГЛАШЕНОСТИ:</w:t>
      </w:r>
    </w:p>
    <w:p w:rsidR="00FB69C6" w:rsidRPr="007F58D7" w:rsidRDefault="00FB69C6">
      <w:pPr>
        <w:rPr>
          <w:sz w:val="24"/>
          <w:szCs w:val="24"/>
          <w:lang w:val="sr-Cyrl-CS"/>
        </w:rPr>
      </w:pPr>
    </w:p>
    <w:tbl>
      <w:tblPr>
        <w:tblW w:w="10065" w:type="dxa"/>
        <w:tblInd w:w="-4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7"/>
        <w:gridCol w:w="5529"/>
        <w:gridCol w:w="3969"/>
      </w:tblGrid>
      <w:tr w:rsidR="00FB69C6" w:rsidRPr="007F58D7" w:rsidTr="00FB69C6">
        <w:tc>
          <w:tcPr>
            <w:tcW w:w="567" w:type="dxa"/>
            <w:tcBorders>
              <w:bottom w:val="single" w:sz="4" w:space="0" w:color="auto"/>
            </w:tcBorders>
            <w:shd w:val="clear" w:color="auto" w:fill="D9D9D9"/>
          </w:tcPr>
          <w:p w:rsidR="00FB69C6" w:rsidRPr="007F58D7" w:rsidRDefault="00FB69C6" w:rsidP="00000E76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5.1</w:t>
            </w:r>
          </w:p>
        </w:tc>
        <w:tc>
          <w:tcPr>
            <w:tcW w:w="9498" w:type="dxa"/>
            <w:gridSpan w:val="2"/>
            <w:tcBorders>
              <w:bottom w:val="single" w:sz="4" w:space="0" w:color="auto"/>
            </w:tcBorders>
            <w:shd w:val="clear" w:color="auto" w:fill="D9D9D9"/>
          </w:tcPr>
          <w:p w:rsidR="00FB69C6" w:rsidRPr="007F58D7" w:rsidRDefault="005C31A1" w:rsidP="00000E76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А</w:t>
            </w:r>
            <w:r w:rsidR="00FB69C6" w:rsidRPr="007F58D7">
              <w:rPr>
                <w:b/>
                <w:sz w:val="24"/>
                <w:lang w:val="sr-Cyrl-CS"/>
              </w:rPr>
              <w:t>кт о акредитацији:</w:t>
            </w:r>
          </w:p>
        </w:tc>
      </w:tr>
      <w:tr w:rsidR="00FB69C6" w:rsidRPr="007F58D7" w:rsidTr="00FB69C6">
        <w:tc>
          <w:tcPr>
            <w:tcW w:w="567" w:type="dxa"/>
            <w:tcBorders>
              <w:bottom w:val="single" w:sz="4" w:space="0" w:color="auto"/>
            </w:tcBorders>
            <w:shd w:val="clear" w:color="auto" w:fill="FFFFFF"/>
          </w:tcPr>
          <w:p w:rsidR="00FB69C6" w:rsidRPr="007F58D7" w:rsidRDefault="00FB69C6" w:rsidP="00874D5B">
            <w:pPr>
              <w:pStyle w:val="Header"/>
              <w:numPr>
                <w:ilvl w:val="0"/>
                <w:numId w:val="4"/>
              </w:numPr>
              <w:tabs>
                <w:tab w:val="clear" w:pos="4536"/>
                <w:tab w:val="clear" w:pos="9072"/>
              </w:tabs>
              <w:ind w:left="360"/>
              <w:rPr>
                <w:b/>
                <w:sz w:val="24"/>
                <w:lang w:val="sr-Cyrl-CS"/>
              </w:rPr>
            </w:pPr>
          </w:p>
        </w:tc>
        <w:tc>
          <w:tcPr>
            <w:tcW w:w="5529" w:type="dxa"/>
            <w:tcBorders>
              <w:bottom w:val="single" w:sz="4" w:space="0" w:color="auto"/>
            </w:tcBorders>
            <w:shd w:val="clear" w:color="auto" w:fill="FFFFFF"/>
          </w:tcPr>
          <w:p w:rsidR="00FB69C6" w:rsidRPr="007F58D7" w:rsidRDefault="00874D5B" w:rsidP="00FB69C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с</w:t>
            </w:r>
            <w:r w:rsidR="00FB69C6" w:rsidRPr="007F58D7">
              <w:rPr>
                <w:b/>
                <w:sz w:val="24"/>
                <w:lang w:val="sr-Cyrl-CS"/>
              </w:rPr>
              <w:t>тандард према коме је акредитован подносилац захтева: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FFFFFF"/>
          </w:tcPr>
          <w:p w:rsidR="00FB69C6" w:rsidRPr="007F58D7" w:rsidRDefault="00FB69C6" w:rsidP="00000E76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</w:tc>
      </w:tr>
      <w:tr w:rsidR="00FB69C6" w:rsidRPr="007F58D7" w:rsidTr="00FB69C6">
        <w:tc>
          <w:tcPr>
            <w:tcW w:w="567" w:type="dxa"/>
            <w:tcBorders>
              <w:bottom w:val="single" w:sz="4" w:space="0" w:color="auto"/>
            </w:tcBorders>
            <w:shd w:val="clear" w:color="auto" w:fill="FFFFFF"/>
          </w:tcPr>
          <w:p w:rsidR="00FB69C6" w:rsidRPr="007F58D7" w:rsidRDefault="00FB69C6" w:rsidP="00000E76">
            <w:pPr>
              <w:pStyle w:val="Header"/>
              <w:numPr>
                <w:ilvl w:val="0"/>
                <w:numId w:val="23"/>
              </w:numPr>
              <w:tabs>
                <w:tab w:val="clear" w:pos="4536"/>
                <w:tab w:val="clear" w:pos="9072"/>
              </w:tabs>
              <w:ind w:left="426" w:hanging="426"/>
              <w:rPr>
                <w:b/>
                <w:sz w:val="24"/>
                <w:lang w:val="sr-Cyrl-CS"/>
              </w:rPr>
            </w:pPr>
          </w:p>
        </w:tc>
        <w:tc>
          <w:tcPr>
            <w:tcW w:w="5529" w:type="dxa"/>
            <w:tcBorders>
              <w:bottom w:val="single" w:sz="4" w:space="0" w:color="auto"/>
            </w:tcBorders>
            <w:shd w:val="clear" w:color="auto" w:fill="FFFFFF"/>
          </w:tcPr>
          <w:p w:rsidR="00FB69C6" w:rsidRPr="007F58D7" w:rsidRDefault="00874D5B" w:rsidP="00FB69C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д</w:t>
            </w:r>
            <w:r w:rsidR="00FB69C6" w:rsidRPr="007F58D7">
              <w:rPr>
                <w:b/>
                <w:sz w:val="24"/>
                <w:lang w:val="sr-Cyrl-CS"/>
              </w:rPr>
              <w:t>атум издавања акта о акредитацији</w:t>
            </w:r>
            <w:r w:rsidRPr="007F58D7">
              <w:rPr>
                <w:b/>
                <w:sz w:val="24"/>
                <w:lang w:val="sr-Cyrl-CS"/>
              </w:rPr>
              <w:t>: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FFFFFF"/>
          </w:tcPr>
          <w:p w:rsidR="00FB69C6" w:rsidRPr="007F58D7" w:rsidRDefault="00FB69C6" w:rsidP="00000E76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</w:p>
        </w:tc>
      </w:tr>
      <w:tr w:rsidR="00FB69C6" w:rsidRPr="007F58D7" w:rsidTr="00FB69C6">
        <w:tc>
          <w:tcPr>
            <w:tcW w:w="567" w:type="dxa"/>
            <w:tcBorders>
              <w:bottom w:val="single" w:sz="4" w:space="0" w:color="auto"/>
            </w:tcBorders>
            <w:shd w:val="clear" w:color="auto" w:fill="D9D9D9"/>
          </w:tcPr>
          <w:p w:rsidR="00FB69C6" w:rsidRPr="007F58D7" w:rsidRDefault="00FB69C6" w:rsidP="00000E7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5.2</w:t>
            </w:r>
          </w:p>
        </w:tc>
        <w:tc>
          <w:tcPr>
            <w:tcW w:w="9498" w:type="dxa"/>
            <w:gridSpan w:val="2"/>
            <w:tcBorders>
              <w:bottom w:val="single" w:sz="4" w:space="0" w:color="auto"/>
            </w:tcBorders>
            <w:shd w:val="clear" w:color="auto" w:fill="D9D9D9"/>
          </w:tcPr>
          <w:p w:rsidR="00FB69C6" w:rsidRPr="007F58D7" w:rsidRDefault="00FB69C6" w:rsidP="00000E7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Друга исправа</w:t>
            </w:r>
            <w:r w:rsidR="005A674A" w:rsidRPr="007F58D7">
              <w:rPr>
                <w:b/>
                <w:sz w:val="24"/>
                <w:lang w:val="sr-Cyrl-CS"/>
              </w:rPr>
              <w:t xml:space="preserve"> </w:t>
            </w:r>
            <w:r w:rsidR="00BB2C41">
              <w:rPr>
                <w:b/>
                <w:sz w:val="24"/>
                <w:lang w:val="sr-Cyrl-CS"/>
              </w:rPr>
              <w:t>којом се доказује оспособљеност</w:t>
            </w:r>
            <w:r w:rsidRPr="007F58D7">
              <w:rPr>
                <w:b/>
                <w:sz w:val="24"/>
                <w:lang w:val="sr-Cyrl-CS"/>
              </w:rPr>
              <w:t xml:space="preserve">: </w:t>
            </w:r>
          </w:p>
        </w:tc>
      </w:tr>
      <w:tr w:rsidR="00FB69C6" w:rsidRPr="007F58D7" w:rsidTr="00FB69C6">
        <w:tc>
          <w:tcPr>
            <w:tcW w:w="567" w:type="dxa"/>
          </w:tcPr>
          <w:p w:rsidR="00FB69C6" w:rsidRPr="007F58D7" w:rsidRDefault="00FB69C6" w:rsidP="00000E76">
            <w:pPr>
              <w:pStyle w:val="Header"/>
              <w:numPr>
                <w:ilvl w:val="0"/>
                <w:numId w:val="23"/>
              </w:numPr>
              <w:tabs>
                <w:tab w:val="clear" w:pos="4536"/>
                <w:tab w:val="clear" w:pos="9072"/>
              </w:tabs>
              <w:ind w:left="426" w:hanging="426"/>
              <w:rPr>
                <w:b/>
                <w:sz w:val="24"/>
                <w:lang w:val="sr-Latn-CS"/>
              </w:rPr>
            </w:pPr>
          </w:p>
        </w:tc>
        <w:tc>
          <w:tcPr>
            <w:tcW w:w="5529" w:type="dxa"/>
            <w:shd w:val="clear" w:color="auto" w:fill="auto"/>
          </w:tcPr>
          <w:p w:rsidR="00FB69C6" w:rsidRPr="007F58D7" w:rsidRDefault="00FB69C6" w:rsidP="00FB69C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  <w:r w:rsidRPr="007F58D7">
              <w:rPr>
                <w:b/>
                <w:sz w:val="24"/>
                <w:lang w:val="sr-Latn-CS"/>
              </w:rPr>
              <w:t xml:space="preserve">назив </w:t>
            </w:r>
            <w:r w:rsidRPr="007F58D7">
              <w:rPr>
                <w:b/>
                <w:sz w:val="24"/>
                <w:lang w:val="sr-Cyrl-CS"/>
              </w:rPr>
              <w:t xml:space="preserve">издаваоца </w:t>
            </w:r>
            <w:r w:rsidRPr="007F58D7">
              <w:rPr>
                <w:b/>
                <w:sz w:val="24"/>
                <w:lang w:val="sr-Latn-CS"/>
              </w:rPr>
              <w:t>исправе:</w:t>
            </w:r>
          </w:p>
        </w:tc>
        <w:tc>
          <w:tcPr>
            <w:tcW w:w="3969" w:type="dxa"/>
            <w:shd w:val="clear" w:color="auto" w:fill="auto"/>
          </w:tcPr>
          <w:p w:rsidR="00FB69C6" w:rsidRPr="007F58D7" w:rsidRDefault="00FB69C6" w:rsidP="00000E7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</w:p>
        </w:tc>
      </w:tr>
      <w:tr w:rsidR="00FB69C6" w:rsidRPr="007F58D7" w:rsidTr="00FB69C6">
        <w:tc>
          <w:tcPr>
            <w:tcW w:w="567" w:type="dxa"/>
          </w:tcPr>
          <w:p w:rsidR="00FB69C6" w:rsidRPr="007F58D7" w:rsidRDefault="00FB69C6" w:rsidP="00000E76">
            <w:pPr>
              <w:pStyle w:val="Header"/>
              <w:numPr>
                <w:ilvl w:val="0"/>
                <w:numId w:val="23"/>
              </w:numPr>
              <w:tabs>
                <w:tab w:val="clear" w:pos="4536"/>
                <w:tab w:val="clear" w:pos="9072"/>
              </w:tabs>
              <w:ind w:left="426" w:hanging="426"/>
              <w:rPr>
                <w:b/>
                <w:sz w:val="24"/>
                <w:lang w:val="sr-Latn-CS"/>
              </w:rPr>
            </w:pPr>
          </w:p>
        </w:tc>
        <w:tc>
          <w:tcPr>
            <w:tcW w:w="5529" w:type="dxa"/>
            <w:shd w:val="clear" w:color="auto" w:fill="auto"/>
          </w:tcPr>
          <w:p w:rsidR="00FB69C6" w:rsidRPr="007F58D7" w:rsidRDefault="00FB69C6" w:rsidP="00FB69C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  <w:r w:rsidRPr="007F58D7">
              <w:rPr>
                <w:b/>
                <w:sz w:val="24"/>
                <w:lang w:val="sr-Latn-CS"/>
              </w:rPr>
              <w:t>врста и назив исправе:</w:t>
            </w:r>
          </w:p>
        </w:tc>
        <w:tc>
          <w:tcPr>
            <w:tcW w:w="3969" w:type="dxa"/>
            <w:shd w:val="clear" w:color="auto" w:fill="auto"/>
          </w:tcPr>
          <w:p w:rsidR="00FB69C6" w:rsidRPr="007F58D7" w:rsidRDefault="00FB69C6" w:rsidP="00000E7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</w:p>
        </w:tc>
      </w:tr>
      <w:tr w:rsidR="00FB69C6" w:rsidRPr="007F58D7" w:rsidTr="00FB69C6">
        <w:tc>
          <w:tcPr>
            <w:tcW w:w="567" w:type="dxa"/>
          </w:tcPr>
          <w:p w:rsidR="00FB69C6" w:rsidRPr="007F58D7" w:rsidRDefault="00FB69C6" w:rsidP="00000E76">
            <w:pPr>
              <w:pStyle w:val="Header"/>
              <w:numPr>
                <w:ilvl w:val="0"/>
                <w:numId w:val="23"/>
              </w:numPr>
              <w:tabs>
                <w:tab w:val="clear" w:pos="4536"/>
                <w:tab w:val="clear" w:pos="9072"/>
              </w:tabs>
              <w:ind w:left="426" w:hanging="426"/>
              <w:rPr>
                <w:b/>
                <w:sz w:val="24"/>
                <w:lang w:val="sr-Cyrl-CS"/>
              </w:rPr>
            </w:pPr>
          </w:p>
        </w:tc>
        <w:tc>
          <w:tcPr>
            <w:tcW w:w="5529" w:type="dxa"/>
            <w:shd w:val="clear" w:color="auto" w:fill="auto"/>
          </w:tcPr>
          <w:p w:rsidR="00FB69C6" w:rsidRPr="007F58D7" w:rsidRDefault="00FB69C6" w:rsidP="00FB69C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  <w:r w:rsidRPr="007F58D7">
              <w:rPr>
                <w:b/>
                <w:sz w:val="24"/>
                <w:lang w:val="sr-Cyrl-CS"/>
              </w:rPr>
              <w:t>датум издавања исправе:</w:t>
            </w:r>
          </w:p>
        </w:tc>
        <w:tc>
          <w:tcPr>
            <w:tcW w:w="3969" w:type="dxa"/>
            <w:shd w:val="clear" w:color="auto" w:fill="auto"/>
          </w:tcPr>
          <w:p w:rsidR="00FB69C6" w:rsidRPr="007F58D7" w:rsidRDefault="00FB69C6" w:rsidP="00000E7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</w:p>
        </w:tc>
      </w:tr>
    </w:tbl>
    <w:p w:rsidR="00FB69C6" w:rsidRPr="007F58D7" w:rsidRDefault="00FB69C6">
      <w:pPr>
        <w:rPr>
          <w:sz w:val="24"/>
          <w:szCs w:val="24"/>
          <w:lang w:val="sr-Cyrl-CS"/>
        </w:rPr>
      </w:pPr>
    </w:p>
    <w:p w:rsidR="00FB69C6" w:rsidRPr="0084677B" w:rsidRDefault="00FB69C6" w:rsidP="00FB69C6">
      <w:pPr>
        <w:ind w:left="284" w:hanging="284"/>
        <w:rPr>
          <w:b/>
          <w:sz w:val="24"/>
          <w:vertAlign w:val="superscript"/>
          <w:lang w:val="sr-Latn-CS"/>
        </w:rPr>
      </w:pPr>
      <w:r w:rsidRPr="007F58D7">
        <w:rPr>
          <w:b/>
          <w:sz w:val="24"/>
          <w:lang w:val="sr-Cyrl-CS"/>
        </w:rPr>
        <w:t>6. ПОДАЦИ О ЗАКЉУЧЕНОМ УГОВОРУ О ОСИГУРАЊУ ОД ОДГОВОРНОСТИ  ЗА ШТЕТУ</w:t>
      </w:r>
      <w:r w:rsidRPr="007F58D7">
        <w:rPr>
          <w:b/>
          <w:sz w:val="24"/>
          <w:vertAlign w:val="superscript"/>
          <w:lang w:val="sr-Cyrl-CS"/>
        </w:rPr>
        <w:t>*</w:t>
      </w:r>
    </w:p>
    <w:p w:rsidR="008730FF" w:rsidRPr="007F58D7" w:rsidRDefault="008730FF" w:rsidP="00FB69C6">
      <w:pPr>
        <w:ind w:left="284" w:hanging="284"/>
        <w:rPr>
          <w:sz w:val="24"/>
          <w:szCs w:val="24"/>
          <w:lang w:val="sr-Cyrl-CS"/>
        </w:rPr>
      </w:pPr>
    </w:p>
    <w:tbl>
      <w:tblPr>
        <w:tblW w:w="10065" w:type="dxa"/>
        <w:tblInd w:w="-4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7"/>
        <w:gridCol w:w="8647"/>
        <w:gridCol w:w="851"/>
      </w:tblGrid>
      <w:tr w:rsidR="00FB69C6" w:rsidRPr="007F58D7" w:rsidTr="00FB69C6">
        <w:tc>
          <w:tcPr>
            <w:tcW w:w="567" w:type="dxa"/>
            <w:tcBorders>
              <w:bottom w:val="single" w:sz="4" w:space="0" w:color="auto"/>
            </w:tcBorders>
          </w:tcPr>
          <w:p w:rsidR="00FB69C6" w:rsidRPr="007F58D7" w:rsidRDefault="00B37420" w:rsidP="00000E76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szCs w:val="24"/>
                <w:lang w:val="sr-Cyrl-CS"/>
              </w:rPr>
            </w:pPr>
            <w:r w:rsidRPr="007F58D7">
              <w:rPr>
                <w:sz w:val="24"/>
                <w:szCs w:val="24"/>
                <w:lang w:val="sr-Cyrl-CS"/>
              </w:rPr>
              <w:t>6.1</w:t>
            </w:r>
          </w:p>
        </w:tc>
        <w:tc>
          <w:tcPr>
            <w:tcW w:w="8647" w:type="dxa"/>
            <w:tcBorders>
              <w:bottom w:val="single" w:sz="4" w:space="0" w:color="auto"/>
            </w:tcBorders>
          </w:tcPr>
          <w:p w:rsidR="00FB69C6" w:rsidRPr="007F58D7" w:rsidRDefault="00FB69C6" w:rsidP="00000E76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7F58D7">
              <w:rPr>
                <w:sz w:val="32"/>
                <w:lang w:val="sr-Cyrl-CS"/>
              </w:rPr>
              <w:t xml:space="preserve">□ </w:t>
            </w:r>
            <w:r w:rsidRPr="007F58D7">
              <w:rPr>
                <w:sz w:val="24"/>
                <w:lang w:val="sr-Cyrl-CS"/>
              </w:rPr>
              <w:t xml:space="preserve">ДА       </w:t>
            </w:r>
          </w:p>
          <w:p w:rsidR="00FB69C6" w:rsidRDefault="00FB69C6" w:rsidP="00000E76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>Број полисе</w:t>
            </w:r>
            <w:r w:rsidR="0014070B">
              <w:rPr>
                <w:sz w:val="24"/>
                <w:lang w:val="sr-Cyrl-CS"/>
              </w:rPr>
              <w:t xml:space="preserve"> осигурања</w:t>
            </w:r>
            <w:r w:rsidRPr="007F58D7">
              <w:rPr>
                <w:sz w:val="24"/>
                <w:lang w:val="sr-Cyrl-CS"/>
              </w:rPr>
              <w:t>:</w:t>
            </w:r>
          </w:p>
          <w:p w:rsidR="0014070B" w:rsidRPr="007F58D7" w:rsidRDefault="0014070B" w:rsidP="00000E76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>
              <w:rPr>
                <w:sz w:val="24"/>
                <w:lang w:val="sr-Cyrl-CS"/>
              </w:rPr>
              <w:t>Трајање полисе осигурања (датум истека):</w:t>
            </w:r>
          </w:p>
          <w:p w:rsidR="00FB69C6" w:rsidRPr="007F58D7" w:rsidRDefault="00FB69C6" w:rsidP="00000E76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Latn-CS"/>
              </w:rPr>
            </w:pPr>
            <w:r w:rsidRPr="007F58D7">
              <w:rPr>
                <w:sz w:val="24"/>
                <w:lang w:val="sr-Cyrl-CS"/>
              </w:rPr>
              <w:t>Висина накнаде, односно уговорене своте осигурања: ________</w:t>
            </w:r>
            <w:r w:rsidRPr="007F58D7">
              <w:rPr>
                <w:sz w:val="24"/>
                <w:lang w:val="sr-Latn-CS"/>
              </w:rPr>
              <w:t>RSD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:rsidR="00FB69C6" w:rsidRPr="007F58D7" w:rsidRDefault="00FB69C6" w:rsidP="00000E76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7F58D7">
              <w:rPr>
                <w:sz w:val="32"/>
                <w:lang w:val="sr-Cyrl-CS"/>
              </w:rPr>
              <w:t>□</w:t>
            </w:r>
            <w:r w:rsidRPr="007F58D7">
              <w:rPr>
                <w:sz w:val="24"/>
                <w:lang w:val="sr-Cyrl-CS"/>
              </w:rPr>
              <w:t xml:space="preserve"> НЕ</w:t>
            </w:r>
          </w:p>
          <w:p w:rsidR="00FB69C6" w:rsidRPr="007F58D7" w:rsidRDefault="00FB69C6" w:rsidP="00000E76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</w:p>
          <w:p w:rsidR="00FB69C6" w:rsidRPr="007F58D7" w:rsidRDefault="00FB69C6" w:rsidP="00000E76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</w:p>
        </w:tc>
      </w:tr>
    </w:tbl>
    <w:p w:rsidR="00350C59" w:rsidRPr="007F58D7" w:rsidRDefault="00350C59" w:rsidP="00350C59">
      <w:pPr>
        <w:pStyle w:val="Header"/>
        <w:tabs>
          <w:tab w:val="clear" w:pos="4536"/>
          <w:tab w:val="clear" w:pos="9072"/>
        </w:tabs>
        <w:rPr>
          <w:b/>
          <w:sz w:val="24"/>
          <w:lang w:val="sr-Cyrl-CS"/>
        </w:rPr>
      </w:pPr>
    </w:p>
    <w:p w:rsidR="00350C59" w:rsidRPr="007F58D7" w:rsidRDefault="00350C59" w:rsidP="00350C59">
      <w:pPr>
        <w:pStyle w:val="Header"/>
        <w:tabs>
          <w:tab w:val="clear" w:pos="4536"/>
          <w:tab w:val="clear" w:pos="9072"/>
        </w:tabs>
        <w:rPr>
          <w:b/>
          <w:i/>
          <w:sz w:val="24"/>
          <w:lang w:val="sr-Cyrl-CS"/>
        </w:rPr>
      </w:pPr>
      <w:r w:rsidRPr="007F58D7">
        <w:rPr>
          <w:b/>
          <w:sz w:val="24"/>
          <w:lang w:val="sr-Cyrl-CS"/>
        </w:rPr>
        <w:t>7. ДРУГИ ПОДАЦИ ОД ЗНАЧАЈА ЗА ИМЕНОВАЊЕ</w:t>
      </w:r>
      <w:r w:rsidRPr="007F58D7">
        <w:rPr>
          <w:b/>
          <w:i/>
          <w:sz w:val="24"/>
          <w:lang w:val="sr-Cyrl-CS"/>
        </w:rPr>
        <w:t>:</w:t>
      </w:r>
    </w:p>
    <w:p w:rsidR="00350C59" w:rsidRPr="007F58D7" w:rsidRDefault="00350C59">
      <w:pPr>
        <w:rPr>
          <w:sz w:val="24"/>
          <w:szCs w:val="24"/>
          <w:lang w:val="sr-Cyrl-CS"/>
        </w:rPr>
      </w:pPr>
    </w:p>
    <w:tbl>
      <w:tblPr>
        <w:tblW w:w="10065" w:type="dxa"/>
        <w:tblInd w:w="-4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7"/>
        <w:gridCol w:w="9498"/>
      </w:tblGrid>
      <w:tr w:rsidR="00350C59" w:rsidRPr="007F58D7" w:rsidTr="00350C59">
        <w:tc>
          <w:tcPr>
            <w:tcW w:w="567" w:type="dxa"/>
            <w:tcBorders>
              <w:bottom w:val="single" w:sz="4" w:space="0" w:color="auto"/>
            </w:tcBorders>
            <w:shd w:val="clear" w:color="auto" w:fill="D9D9D9"/>
          </w:tcPr>
          <w:p w:rsidR="00350C59" w:rsidRPr="007F58D7" w:rsidRDefault="00350C59" w:rsidP="00000E76">
            <w:pPr>
              <w:pStyle w:val="Header"/>
              <w:numPr>
                <w:ilvl w:val="1"/>
                <w:numId w:val="34"/>
              </w:numPr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9498" w:type="dxa"/>
            <w:tcBorders>
              <w:bottom w:val="single" w:sz="4" w:space="0" w:color="auto"/>
            </w:tcBorders>
            <w:shd w:val="clear" w:color="auto" w:fill="D9D9D9"/>
          </w:tcPr>
          <w:p w:rsidR="00350C59" w:rsidRPr="007F58D7" w:rsidRDefault="00350C59" w:rsidP="00000E7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Укљученост подизвођача (подуговарача):</w:t>
            </w:r>
          </w:p>
        </w:tc>
      </w:tr>
      <w:tr w:rsidR="00350C59" w:rsidRPr="007F58D7" w:rsidTr="00000E76">
        <w:tc>
          <w:tcPr>
            <w:tcW w:w="567" w:type="dxa"/>
            <w:tcBorders>
              <w:bottom w:val="single" w:sz="4" w:space="0" w:color="auto"/>
            </w:tcBorders>
          </w:tcPr>
          <w:p w:rsidR="00350C59" w:rsidRPr="007F58D7" w:rsidRDefault="00350C59" w:rsidP="00350C59">
            <w:pPr>
              <w:pStyle w:val="Header"/>
              <w:numPr>
                <w:ilvl w:val="0"/>
                <w:numId w:val="4"/>
              </w:numPr>
              <w:tabs>
                <w:tab w:val="clear" w:pos="4536"/>
                <w:tab w:val="clear" w:pos="9072"/>
              </w:tabs>
              <w:ind w:left="360"/>
              <w:rPr>
                <w:b/>
                <w:sz w:val="24"/>
                <w:lang w:val="sr-Cyrl-CS"/>
              </w:rPr>
            </w:pPr>
          </w:p>
        </w:tc>
        <w:tc>
          <w:tcPr>
            <w:tcW w:w="9498" w:type="dxa"/>
            <w:tcBorders>
              <w:bottom w:val="single" w:sz="4" w:space="0" w:color="auto"/>
            </w:tcBorders>
            <w:shd w:val="clear" w:color="auto" w:fill="auto"/>
          </w:tcPr>
          <w:p w:rsidR="00350C59" w:rsidRPr="007F58D7" w:rsidRDefault="00350C59" w:rsidP="00350C59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7F58D7">
              <w:rPr>
                <w:sz w:val="32"/>
                <w:lang w:val="sr-Cyrl-CS"/>
              </w:rPr>
              <w:t xml:space="preserve">□ </w:t>
            </w:r>
            <w:r w:rsidRPr="007F58D7">
              <w:rPr>
                <w:sz w:val="24"/>
                <w:lang w:val="sr-Cyrl-CS"/>
              </w:rPr>
              <w:t xml:space="preserve">НЕ    </w:t>
            </w:r>
          </w:p>
        </w:tc>
      </w:tr>
      <w:tr w:rsidR="00350C59" w:rsidRPr="007F58D7" w:rsidTr="00447159">
        <w:trPr>
          <w:trHeight w:val="3293"/>
        </w:trPr>
        <w:tc>
          <w:tcPr>
            <w:tcW w:w="567" w:type="dxa"/>
            <w:tcBorders>
              <w:bottom w:val="single" w:sz="4" w:space="0" w:color="auto"/>
            </w:tcBorders>
          </w:tcPr>
          <w:p w:rsidR="00350C59" w:rsidRPr="00097F39" w:rsidRDefault="00350C59" w:rsidP="00350C59">
            <w:pPr>
              <w:pStyle w:val="Header"/>
              <w:numPr>
                <w:ilvl w:val="0"/>
                <w:numId w:val="4"/>
              </w:numPr>
              <w:tabs>
                <w:tab w:val="clear" w:pos="4536"/>
                <w:tab w:val="clear" w:pos="9072"/>
              </w:tabs>
              <w:ind w:left="360"/>
              <w:rPr>
                <w:b/>
                <w:sz w:val="24"/>
                <w:lang w:val="sr-Cyrl-CS"/>
              </w:rPr>
            </w:pPr>
          </w:p>
        </w:tc>
        <w:tc>
          <w:tcPr>
            <w:tcW w:w="9498" w:type="dxa"/>
            <w:tcBorders>
              <w:bottom w:val="single" w:sz="4" w:space="0" w:color="auto"/>
            </w:tcBorders>
            <w:shd w:val="clear" w:color="auto" w:fill="auto"/>
          </w:tcPr>
          <w:p w:rsidR="00350C59" w:rsidRPr="00447159" w:rsidRDefault="00350C59" w:rsidP="00350C59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447159">
              <w:rPr>
                <w:sz w:val="32"/>
                <w:lang w:val="sr-Cyrl-CS"/>
              </w:rPr>
              <w:t xml:space="preserve">□ </w:t>
            </w:r>
            <w:r w:rsidRPr="00447159">
              <w:rPr>
                <w:sz w:val="24"/>
                <w:lang w:val="sr-Cyrl-CS"/>
              </w:rPr>
              <w:t xml:space="preserve">ДА    </w:t>
            </w:r>
          </w:p>
          <w:p w:rsidR="008F5C0A" w:rsidRPr="00447159" w:rsidRDefault="003A6BA3" w:rsidP="00521961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sz w:val="24"/>
                <w:lang w:val="sr-Cyrl-CS"/>
              </w:rPr>
            </w:pPr>
            <w:r w:rsidRPr="00447159">
              <w:rPr>
                <w:sz w:val="24"/>
                <w:lang w:val="sr-Cyrl-CS"/>
              </w:rPr>
              <w:t>Потребно је</w:t>
            </w:r>
            <w:r w:rsidR="009A08EC" w:rsidRPr="00447159">
              <w:rPr>
                <w:sz w:val="24"/>
                <w:lang w:val="sr-Latn-RS"/>
              </w:rPr>
              <w:t>:</w:t>
            </w:r>
            <w:r w:rsidRPr="00447159">
              <w:rPr>
                <w:sz w:val="24"/>
                <w:lang w:val="sr-Cyrl-CS"/>
              </w:rPr>
              <w:t xml:space="preserve"> </w:t>
            </w:r>
          </w:p>
          <w:p w:rsidR="00C55F98" w:rsidRPr="00447159" w:rsidRDefault="009A08EC" w:rsidP="00521961">
            <w:pPr>
              <w:pStyle w:val="Header"/>
              <w:numPr>
                <w:ilvl w:val="0"/>
                <w:numId w:val="30"/>
              </w:numPr>
              <w:tabs>
                <w:tab w:val="clear" w:pos="4536"/>
                <w:tab w:val="clear" w:pos="9072"/>
              </w:tabs>
              <w:jc w:val="both"/>
              <w:rPr>
                <w:sz w:val="24"/>
                <w:lang w:val="sr-Cyrl-CS"/>
              </w:rPr>
            </w:pPr>
            <w:r w:rsidRPr="00447159">
              <w:rPr>
                <w:sz w:val="24"/>
                <w:lang w:val="sr-Cyrl-RS"/>
              </w:rPr>
              <w:t>Н</w:t>
            </w:r>
            <w:r w:rsidRPr="00447159">
              <w:rPr>
                <w:sz w:val="24"/>
                <w:lang w:val="sr-Cyrl-CS"/>
              </w:rPr>
              <w:t>авести п</w:t>
            </w:r>
            <w:r w:rsidR="005C31A1" w:rsidRPr="00447159">
              <w:rPr>
                <w:sz w:val="24"/>
                <w:lang w:val="sr-Cyrl-CS"/>
              </w:rPr>
              <w:t>ословно</w:t>
            </w:r>
            <w:r w:rsidR="00350C59" w:rsidRPr="00447159">
              <w:rPr>
                <w:sz w:val="24"/>
                <w:lang w:val="sr-Cyrl-CS"/>
              </w:rPr>
              <w:t xml:space="preserve"> име/назив и адрес</w:t>
            </w:r>
            <w:r w:rsidR="00D809D8" w:rsidRPr="00447159">
              <w:rPr>
                <w:sz w:val="24"/>
                <w:lang w:val="sr-Cyrl-CS"/>
              </w:rPr>
              <w:t>у</w:t>
            </w:r>
            <w:r w:rsidR="00350C59" w:rsidRPr="00447159">
              <w:rPr>
                <w:sz w:val="24"/>
                <w:lang w:val="sr-Cyrl-CS"/>
              </w:rPr>
              <w:t xml:space="preserve"> седишта подизвођача</w:t>
            </w:r>
            <w:r w:rsidR="00C55F98" w:rsidRPr="00447159">
              <w:rPr>
                <w:sz w:val="24"/>
                <w:lang w:val="sr-Cyrl-CS"/>
              </w:rPr>
              <w:t xml:space="preserve"> </w:t>
            </w:r>
          </w:p>
          <w:p w:rsidR="00350C59" w:rsidRPr="00447159" w:rsidRDefault="009A08EC" w:rsidP="00521961">
            <w:pPr>
              <w:pStyle w:val="Header"/>
              <w:numPr>
                <w:ilvl w:val="0"/>
                <w:numId w:val="30"/>
              </w:numPr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447159">
              <w:rPr>
                <w:sz w:val="24"/>
                <w:lang w:val="sr-Cyrl-CS"/>
              </w:rPr>
              <w:t>Навести р</w:t>
            </w:r>
            <w:r w:rsidR="00C55F98" w:rsidRPr="00447159">
              <w:rPr>
                <w:sz w:val="24"/>
                <w:lang w:val="sr-Cyrl-CS"/>
              </w:rPr>
              <w:t>азлог за подуговарање</w:t>
            </w:r>
          </w:p>
          <w:p w:rsidR="00350C59" w:rsidRPr="00447159" w:rsidRDefault="008D26EF" w:rsidP="00DA4ED5">
            <w:pPr>
              <w:pStyle w:val="Header"/>
              <w:numPr>
                <w:ilvl w:val="0"/>
                <w:numId w:val="30"/>
              </w:numPr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447159">
              <w:rPr>
                <w:sz w:val="24"/>
                <w:lang w:val="sr-Cyrl-RS"/>
              </w:rPr>
              <w:t>Доставити</w:t>
            </w:r>
            <w:r w:rsidR="00B36156" w:rsidRPr="00447159">
              <w:rPr>
                <w:sz w:val="24"/>
                <w:lang w:val="sr-Cyrl-CS"/>
              </w:rPr>
              <w:t xml:space="preserve"> уговор са подизвођачем</w:t>
            </w:r>
            <w:r w:rsidR="00350C59" w:rsidRPr="00447159">
              <w:rPr>
                <w:sz w:val="24"/>
                <w:lang w:val="sr-Cyrl-CS"/>
              </w:rPr>
              <w:t xml:space="preserve">  </w:t>
            </w:r>
          </w:p>
          <w:p w:rsidR="00101B86" w:rsidRPr="00447159" w:rsidRDefault="00521961" w:rsidP="006A3074">
            <w:pPr>
              <w:pStyle w:val="Header"/>
              <w:numPr>
                <w:ilvl w:val="0"/>
                <w:numId w:val="30"/>
              </w:numPr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447159">
              <w:rPr>
                <w:sz w:val="24"/>
                <w:lang w:val="sr-Cyrl-CS"/>
              </w:rPr>
              <w:t>Навести в</w:t>
            </w:r>
            <w:r w:rsidR="00350C59" w:rsidRPr="00447159">
              <w:rPr>
                <w:sz w:val="24"/>
                <w:lang w:val="sr-Cyrl-CS"/>
              </w:rPr>
              <w:t>рст</w:t>
            </w:r>
            <w:r w:rsidR="003A6BA3" w:rsidRPr="00447159">
              <w:rPr>
                <w:sz w:val="24"/>
                <w:lang w:val="sr-Cyrl-CS"/>
              </w:rPr>
              <w:t>у</w:t>
            </w:r>
            <w:r w:rsidR="00350C59" w:rsidRPr="00447159">
              <w:rPr>
                <w:sz w:val="24"/>
                <w:lang w:val="sr-Cyrl-CS"/>
              </w:rPr>
              <w:t>, област и обим послова оцењивања усаглашености, као и врст</w:t>
            </w:r>
            <w:r w:rsidR="003A6BA3" w:rsidRPr="00447159">
              <w:rPr>
                <w:sz w:val="24"/>
                <w:lang w:val="sr-Cyrl-CS"/>
              </w:rPr>
              <w:t>у</w:t>
            </w:r>
            <w:r w:rsidR="00350C59" w:rsidRPr="00447159">
              <w:rPr>
                <w:sz w:val="24"/>
                <w:lang w:val="sr-Cyrl-CS"/>
              </w:rPr>
              <w:t xml:space="preserve">, односно назив производа или групе производа на које се </w:t>
            </w:r>
            <w:r w:rsidR="00101B86" w:rsidRPr="00447159">
              <w:rPr>
                <w:sz w:val="24"/>
                <w:lang w:val="sr-Cyrl-CS"/>
              </w:rPr>
              <w:t xml:space="preserve">подуговорене активности </w:t>
            </w:r>
            <w:r w:rsidR="00350C59" w:rsidRPr="00447159">
              <w:rPr>
                <w:sz w:val="24"/>
                <w:lang w:val="sr-Cyrl-CS"/>
              </w:rPr>
              <w:t>однос</w:t>
            </w:r>
            <w:r w:rsidR="00101B86" w:rsidRPr="00447159">
              <w:rPr>
                <w:sz w:val="24"/>
                <w:lang w:val="sr-Cyrl-CS"/>
              </w:rPr>
              <w:t>е (уколико нису наведени у достављеном уговору)</w:t>
            </w:r>
          </w:p>
          <w:p w:rsidR="00D60111" w:rsidRPr="00447159" w:rsidRDefault="00636C8B" w:rsidP="006A3074">
            <w:pPr>
              <w:pStyle w:val="Header"/>
              <w:numPr>
                <w:ilvl w:val="0"/>
                <w:numId w:val="30"/>
              </w:numPr>
              <w:tabs>
                <w:tab w:val="clear" w:pos="4536"/>
                <w:tab w:val="clear" w:pos="9072"/>
              </w:tabs>
              <w:jc w:val="both"/>
              <w:rPr>
                <w:sz w:val="24"/>
                <w:lang w:val="sr-Cyrl-CS"/>
              </w:rPr>
            </w:pPr>
            <w:r w:rsidRPr="00447159">
              <w:rPr>
                <w:sz w:val="24"/>
                <w:lang w:val="sr-Cyrl-RS"/>
              </w:rPr>
              <w:t>Доставити акт о акредитацији или други доказ компетентности подизвођача у области подуговорених активности</w:t>
            </w:r>
          </w:p>
          <w:p w:rsidR="00447159" w:rsidRPr="00447159" w:rsidRDefault="00447159" w:rsidP="000E24D8">
            <w:pPr>
              <w:pStyle w:val="Header"/>
              <w:tabs>
                <w:tab w:val="clear" w:pos="4536"/>
                <w:tab w:val="clear" w:pos="9072"/>
              </w:tabs>
              <w:ind w:left="720"/>
              <w:jc w:val="both"/>
              <w:rPr>
                <w:sz w:val="24"/>
                <w:lang w:val="sr-Cyrl-CS"/>
              </w:rPr>
            </w:pPr>
          </w:p>
          <w:p w:rsidR="008363B3" w:rsidRPr="00447159" w:rsidRDefault="008F5C0A" w:rsidP="00521961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sz w:val="24"/>
                <w:lang w:val="sr-Cyrl-CS"/>
              </w:rPr>
            </w:pPr>
            <w:r w:rsidRPr="00447159">
              <w:rPr>
                <w:sz w:val="24"/>
                <w:lang w:val="sr-Cyrl-CS"/>
              </w:rPr>
              <w:t xml:space="preserve">У случају када поступак оцењивања усаглашености </w:t>
            </w:r>
            <w:r w:rsidR="003A6BA3" w:rsidRPr="00447159">
              <w:rPr>
                <w:sz w:val="24"/>
                <w:lang w:val="sr-Cyrl-CS"/>
              </w:rPr>
              <w:t xml:space="preserve">за које се тражи именовање </w:t>
            </w:r>
            <w:r w:rsidRPr="00447159">
              <w:rPr>
                <w:sz w:val="24"/>
                <w:lang w:val="sr-Cyrl-CS"/>
              </w:rPr>
              <w:t xml:space="preserve">предвиђа </w:t>
            </w:r>
            <w:r w:rsidR="003A6BA3" w:rsidRPr="00447159">
              <w:rPr>
                <w:sz w:val="24"/>
                <w:lang w:val="sr-Cyrl-CS"/>
              </w:rPr>
              <w:t xml:space="preserve">испитивање или могућност </w:t>
            </w:r>
            <w:r w:rsidRPr="00447159">
              <w:rPr>
                <w:sz w:val="24"/>
                <w:lang w:val="sr-Cyrl-CS"/>
              </w:rPr>
              <w:t>испитивањ</w:t>
            </w:r>
            <w:r w:rsidR="003A6BA3" w:rsidRPr="00447159">
              <w:rPr>
                <w:sz w:val="24"/>
                <w:lang w:val="sr-Cyrl-CS"/>
              </w:rPr>
              <w:t>а</w:t>
            </w:r>
            <w:r w:rsidRPr="00447159">
              <w:rPr>
                <w:sz w:val="24"/>
                <w:lang w:val="sr-Cyrl-CS"/>
              </w:rPr>
              <w:t xml:space="preserve"> производа, а</w:t>
            </w:r>
            <w:r w:rsidR="00A0672C" w:rsidRPr="00447159">
              <w:rPr>
                <w:sz w:val="24"/>
                <w:lang w:val="sr-Cyrl-CS"/>
              </w:rPr>
              <w:t xml:space="preserve"> </w:t>
            </w:r>
            <w:r w:rsidR="00A0672C" w:rsidRPr="00447159">
              <w:rPr>
                <w:sz w:val="24"/>
                <w:lang w:val="sr-Cyrl-RS"/>
              </w:rPr>
              <w:t>са подизвођачем се подуговара обављање испитивања</w:t>
            </w:r>
            <w:r w:rsidR="003A6BA3" w:rsidRPr="00447159">
              <w:rPr>
                <w:sz w:val="24"/>
                <w:lang w:val="sr-Cyrl-CS"/>
              </w:rPr>
              <w:t xml:space="preserve">, </w:t>
            </w:r>
            <w:r w:rsidR="003A6BA3" w:rsidRPr="00447159">
              <w:rPr>
                <w:b/>
                <w:sz w:val="24"/>
                <w:lang w:val="sr-Cyrl-CS"/>
              </w:rPr>
              <w:t>за сваки производ/групу производа</w:t>
            </w:r>
            <w:r w:rsidR="003A6BA3" w:rsidRPr="00447159">
              <w:rPr>
                <w:sz w:val="24"/>
                <w:lang w:val="sr-Cyrl-CS"/>
              </w:rPr>
              <w:t>, потребно је</w:t>
            </w:r>
            <w:r w:rsidRPr="00447159">
              <w:rPr>
                <w:sz w:val="24"/>
                <w:lang w:val="sr-Cyrl-CS"/>
              </w:rPr>
              <w:t>:</w:t>
            </w:r>
          </w:p>
          <w:p w:rsidR="00400F49" w:rsidRPr="00447159" w:rsidRDefault="008A2368" w:rsidP="00AE20FD">
            <w:pPr>
              <w:pStyle w:val="Header"/>
              <w:numPr>
                <w:ilvl w:val="0"/>
                <w:numId w:val="30"/>
              </w:numPr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447159">
              <w:rPr>
                <w:sz w:val="24"/>
                <w:lang w:val="sr-Cyrl-CS"/>
              </w:rPr>
              <w:t>Приложити</w:t>
            </w:r>
            <w:r w:rsidR="00FE410D" w:rsidRPr="00447159">
              <w:rPr>
                <w:sz w:val="24"/>
                <w:lang w:val="sr-Cyrl-CS"/>
              </w:rPr>
              <w:t>, у пос</w:t>
            </w:r>
            <w:r w:rsidRPr="00447159">
              <w:rPr>
                <w:sz w:val="24"/>
                <w:lang w:val="sr-Cyrl-CS"/>
              </w:rPr>
              <w:t xml:space="preserve">ебном документу </w:t>
            </w:r>
            <w:r w:rsidR="00FE410D" w:rsidRPr="00447159">
              <w:rPr>
                <w:sz w:val="24"/>
                <w:lang w:val="sr-Cyrl-CS"/>
              </w:rPr>
              <w:t>уз овај образац,</w:t>
            </w:r>
            <w:r w:rsidR="00205BED" w:rsidRPr="00447159">
              <w:rPr>
                <w:sz w:val="24"/>
                <w:lang w:val="sr-Cyrl-CS"/>
              </w:rPr>
              <w:t xml:space="preserve"> </w:t>
            </w:r>
            <w:r w:rsidR="008B14F9" w:rsidRPr="00447159">
              <w:rPr>
                <w:sz w:val="24"/>
                <w:lang w:val="sr-Cyrl-CS"/>
              </w:rPr>
              <w:t>по моделу из Табеле 1</w:t>
            </w:r>
            <w:r w:rsidRPr="00447159">
              <w:rPr>
                <w:sz w:val="24"/>
                <w:lang w:val="sr-Cyrl-CS"/>
              </w:rPr>
              <w:t>,</w:t>
            </w:r>
            <w:r w:rsidR="008B14F9" w:rsidRPr="00447159">
              <w:rPr>
                <w:sz w:val="24"/>
                <w:lang w:val="sr-Cyrl-CS"/>
              </w:rPr>
              <w:t xml:space="preserve"> табеларни преглед</w:t>
            </w:r>
            <w:r w:rsidR="00205BED" w:rsidRPr="00447159">
              <w:rPr>
                <w:sz w:val="24"/>
                <w:lang w:val="sr-Cyrl-CS"/>
              </w:rPr>
              <w:t xml:space="preserve"> </w:t>
            </w:r>
            <w:r w:rsidR="003A6BA3" w:rsidRPr="00447159">
              <w:rPr>
                <w:sz w:val="24"/>
                <w:lang w:val="sr-Cyrl-CS"/>
              </w:rPr>
              <w:t>свих испитивања која се спроводе у оквиру поступка оцењивања усаглашености, који садржи</w:t>
            </w:r>
            <w:r w:rsidR="00400F49" w:rsidRPr="00447159">
              <w:rPr>
                <w:sz w:val="24"/>
                <w:lang w:val="sr-Latn-RS"/>
              </w:rPr>
              <w:t>:</w:t>
            </w:r>
          </w:p>
          <w:p w:rsidR="00400F49" w:rsidRPr="00447159" w:rsidRDefault="00400F49" w:rsidP="00400F49">
            <w:pPr>
              <w:pStyle w:val="Header"/>
              <w:tabs>
                <w:tab w:val="clear" w:pos="4536"/>
                <w:tab w:val="clear" w:pos="9072"/>
              </w:tabs>
              <w:ind w:left="720"/>
              <w:jc w:val="both"/>
              <w:rPr>
                <w:sz w:val="24"/>
                <w:lang w:val="sr-Cyrl-CS"/>
              </w:rPr>
            </w:pPr>
            <w:r w:rsidRPr="00447159">
              <w:rPr>
                <w:sz w:val="24"/>
                <w:lang w:val="sr-Latn-RS"/>
              </w:rPr>
              <w:t>-</w:t>
            </w:r>
            <w:r w:rsidR="003A6BA3" w:rsidRPr="00447159">
              <w:rPr>
                <w:sz w:val="24"/>
                <w:lang w:val="sr-Cyrl-CS"/>
              </w:rPr>
              <w:t xml:space="preserve"> врсту/назив испитивања, </w:t>
            </w:r>
          </w:p>
          <w:p w:rsidR="00400F49" w:rsidRPr="00447159" w:rsidRDefault="00400F49" w:rsidP="00400F49">
            <w:pPr>
              <w:pStyle w:val="Header"/>
              <w:tabs>
                <w:tab w:val="clear" w:pos="4536"/>
                <w:tab w:val="clear" w:pos="9072"/>
              </w:tabs>
              <w:ind w:left="720"/>
              <w:jc w:val="both"/>
              <w:rPr>
                <w:sz w:val="24"/>
                <w:lang w:val="sr-Cyrl-CS"/>
              </w:rPr>
            </w:pPr>
            <w:r w:rsidRPr="00447159">
              <w:rPr>
                <w:sz w:val="24"/>
                <w:lang w:val="sr-Latn-RS"/>
              </w:rPr>
              <w:t xml:space="preserve">- </w:t>
            </w:r>
            <w:r w:rsidR="003A6BA3" w:rsidRPr="00447159">
              <w:rPr>
                <w:sz w:val="24"/>
                <w:lang w:val="sr-Cyrl-CS"/>
              </w:rPr>
              <w:t>методу испитивања позивањем на</w:t>
            </w:r>
            <w:r w:rsidR="00492517" w:rsidRPr="00447159">
              <w:rPr>
                <w:sz w:val="24"/>
                <w:lang w:val="sr-Cyrl-CS"/>
              </w:rPr>
              <w:t xml:space="preserve"> конкретан захтев (клаузулу, тачку, прилог и сл.)</w:t>
            </w:r>
            <w:r w:rsidR="003A6BA3" w:rsidRPr="00447159">
              <w:rPr>
                <w:sz w:val="24"/>
                <w:lang w:val="sr-Cyrl-CS"/>
              </w:rPr>
              <w:t xml:space="preserve"> </w:t>
            </w:r>
            <w:r w:rsidR="00492517" w:rsidRPr="00447159">
              <w:rPr>
                <w:sz w:val="24"/>
                <w:lang w:val="sr-Cyrl-CS"/>
              </w:rPr>
              <w:t>српског</w:t>
            </w:r>
            <w:r w:rsidR="003A6BA3" w:rsidRPr="00447159">
              <w:rPr>
                <w:sz w:val="24"/>
                <w:lang w:val="sr-Cyrl-CS"/>
              </w:rPr>
              <w:t xml:space="preserve"> стандарда или друге</w:t>
            </w:r>
            <w:r w:rsidR="00492517" w:rsidRPr="00447159">
              <w:rPr>
                <w:sz w:val="24"/>
                <w:lang w:val="sr-Cyrl-CS"/>
              </w:rPr>
              <w:t xml:space="preserve"> техничке спецификације којом су утврђени захтеви за испитивање и/или</w:t>
            </w:r>
            <w:r w:rsidR="00582934" w:rsidRPr="00447159">
              <w:rPr>
                <w:sz w:val="24"/>
                <w:lang w:val="sr-Cyrl-CS"/>
              </w:rPr>
              <w:t xml:space="preserve"> метод</w:t>
            </w:r>
            <w:r w:rsidR="00582934" w:rsidRPr="00447159">
              <w:rPr>
                <w:sz w:val="24"/>
                <w:lang w:val="en-US"/>
              </w:rPr>
              <w:t>a</w:t>
            </w:r>
            <w:r w:rsidR="00492517" w:rsidRPr="00447159">
              <w:rPr>
                <w:sz w:val="24"/>
                <w:lang w:val="sr-Cyrl-CS"/>
              </w:rPr>
              <w:t xml:space="preserve"> испитивања, </w:t>
            </w:r>
          </w:p>
          <w:p w:rsidR="00D809D8" w:rsidRDefault="00400F49" w:rsidP="00400F49">
            <w:pPr>
              <w:pStyle w:val="Header"/>
              <w:tabs>
                <w:tab w:val="clear" w:pos="4536"/>
                <w:tab w:val="clear" w:pos="9072"/>
              </w:tabs>
              <w:ind w:left="720"/>
              <w:jc w:val="both"/>
              <w:rPr>
                <w:sz w:val="24"/>
                <w:lang w:val="sr-Cyrl-CS"/>
              </w:rPr>
            </w:pPr>
            <w:r w:rsidRPr="00447159">
              <w:rPr>
                <w:sz w:val="24"/>
                <w:lang w:val="sr-Latn-RS"/>
              </w:rPr>
              <w:t xml:space="preserve">- </w:t>
            </w:r>
            <w:r w:rsidR="00492517" w:rsidRPr="00447159">
              <w:rPr>
                <w:sz w:val="24"/>
                <w:lang w:val="sr-Cyrl-CS"/>
              </w:rPr>
              <w:t>наводе о томе ко спров</w:t>
            </w:r>
            <w:r w:rsidR="00D809D8" w:rsidRPr="00447159">
              <w:rPr>
                <w:sz w:val="24"/>
                <w:lang w:val="sr-Cyrl-CS"/>
              </w:rPr>
              <w:t>оди</w:t>
            </w:r>
            <w:r w:rsidR="00492517" w:rsidRPr="00447159">
              <w:rPr>
                <w:sz w:val="24"/>
                <w:lang w:val="sr-Cyrl-CS"/>
              </w:rPr>
              <w:t xml:space="preserve"> </w:t>
            </w:r>
            <w:r w:rsidRPr="00447159">
              <w:rPr>
                <w:sz w:val="24"/>
                <w:lang w:val="sr-Cyrl-CS"/>
              </w:rPr>
              <w:t>предметна</w:t>
            </w:r>
            <w:r w:rsidR="00492517" w:rsidRPr="00447159">
              <w:rPr>
                <w:sz w:val="24"/>
                <w:lang w:val="sr-Cyrl-CS"/>
              </w:rPr>
              <w:t xml:space="preserve"> испитивањ</w:t>
            </w:r>
            <w:r w:rsidRPr="00447159">
              <w:rPr>
                <w:sz w:val="24"/>
                <w:lang w:val="sr-Cyrl-CS"/>
              </w:rPr>
              <w:t>а</w:t>
            </w:r>
            <w:r w:rsidR="00492517" w:rsidRPr="00447159">
              <w:rPr>
                <w:sz w:val="24"/>
                <w:lang w:val="sr-Cyrl-CS"/>
              </w:rPr>
              <w:t xml:space="preserve"> (подносилац захтева за именовање, подизвођач или оба)</w:t>
            </w:r>
            <w:r w:rsidR="00B72660" w:rsidRPr="00447159">
              <w:rPr>
                <w:sz w:val="24"/>
                <w:lang w:val="sr-Cyrl-CS"/>
              </w:rPr>
              <w:t>.</w:t>
            </w:r>
            <w:r w:rsidR="003A6BA3" w:rsidRPr="00447159">
              <w:rPr>
                <w:sz w:val="24"/>
                <w:lang w:val="sr-Cyrl-CS"/>
              </w:rPr>
              <w:t xml:space="preserve"> </w:t>
            </w:r>
          </w:p>
          <w:p w:rsidR="00447159" w:rsidRPr="00447159" w:rsidRDefault="00447159" w:rsidP="00400F49">
            <w:pPr>
              <w:pStyle w:val="Header"/>
              <w:tabs>
                <w:tab w:val="clear" w:pos="4536"/>
                <w:tab w:val="clear" w:pos="9072"/>
              </w:tabs>
              <w:ind w:left="720"/>
              <w:jc w:val="both"/>
              <w:rPr>
                <w:sz w:val="24"/>
                <w:lang w:val="sr-Cyrl-CS"/>
              </w:rPr>
            </w:pPr>
          </w:p>
          <w:p w:rsidR="00A81380" w:rsidRDefault="008A2368" w:rsidP="00F13A2E">
            <w:pPr>
              <w:pStyle w:val="Header"/>
              <w:tabs>
                <w:tab w:val="clear" w:pos="4536"/>
                <w:tab w:val="clear" w:pos="9072"/>
              </w:tabs>
              <w:ind w:left="720"/>
              <w:jc w:val="center"/>
              <w:rPr>
                <w:b/>
                <w:sz w:val="24"/>
                <w:lang w:val="sr-Cyrl-CS"/>
              </w:rPr>
            </w:pPr>
            <w:r w:rsidRPr="00447159">
              <w:rPr>
                <w:b/>
                <w:sz w:val="24"/>
                <w:lang w:val="sr-Cyrl-CS"/>
              </w:rPr>
              <w:lastRenderedPageBreak/>
              <w:t>Табела</w:t>
            </w:r>
            <w:r w:rsidR="00F13A2E" w:rsidRPr="00447159">
              <w:rPr>
                <w:b/>
                <w:sz w:val="24"/>
                <w:lang w:val="sr-Cyrl-CS"/>
              </w:rPr>
              <w:t xml:space="preserve"> 1</w:t>
            </w:r>
            <w:r w:rsidR="00894E9A" w:rsidRPr="00447159">
              <w:rPr>
                <w:b/>
                <w:sz w:val="24"/>
                <w:lang w:val="sr-Cyrl-CS"/>
              </w:rPr>
              <w:t xml:space="preserve"> (</w:t>
            </w:r>
            <w:r w:rsidRPr="00447159">
              <w:rPr>
                <w:b/>
                <w:sz w:val="24"/>
                <w:lang w:val="sr-Cyrl-CS"/>
              </w:rPr>
              <w:t>модел</w:t>
            </w:r>
            <w:r w:rsidR="008B14F9" w:rsidRPr="00447159">
              <w:rPr>
                <w:b/>
                <w:sz w:val="24"/>
                <w:lang w:val="sr-Cyrl-CS"/>
              </w:rPr>
              <w:t xml:space="preserve"> тебеларног прегледа испитивања који,</w:t>
            </w:r>
            <w:r w:rsidRPr="00447159">
              <w:rPr>
                <w:b/>
                <w:sz w:val="24"/>
                <w:lang w:val="sr-Cyrl-CS"/>
              </w:rPr>
              <w:t xml:space="preserve"> по потреби</w:t>
            </w:r>
            <w:r w:rsidR="008B14F9" w:rsidRPr="00447159">
              <w:rPr>
                <w:b/>
                <w:sz w:val="24"/>
                <w:lang w:val="sr-Cyrl-CS"/>
              </w:rPr>
              <w:t>,</w:t>
            </w:r>
            <w:r w:rsidR="00894E9A" w:rsidRPr="00447159">
              <w:rPr>
                <w:b/>
                <w:sz w:val="24"/>
                <w:lang w:val="sr-Cyrl-CS"/>
              </w:rPr>
              <w:t xml:space="preserve"> може </w:t>
            </w:r>
            <w:r w:rsidRPr="00447159">
              <w:rPr>
                <w:b/>
                <w:sz w:val="24"/>
                <w:lang w:val="sr-Cyrl-CS"/>
              </w:rPr>
              <w:t>бити допуњен нпр. колоном за напомене и сл.</w:t>
            </w:r>
            <w:r w:rsidR="00894E9A" w:rsidRPr="00447159">
              <w:rPr>
                <w:b/>
                <w:sz w:val="24"/>
                <w:lang w:val="sr-Cyrl-CS"/>
              </w:rPr>
              <w:t>)</w:t>
            </w:r>
          </w:p>
          <w:p w:rsidR="00447159" w:rsidRPr="00447159" w:rsidRDefault="00447159" w:rsidP="00F13A2E">
            <w:pPr>
              <w:pStyle w:val="Header"/>
              <w:tabs>
                <w:tab w:val="clear" w:pos="4536"/>
                <w:tab w:val="clear" w:pos="9072"/>
              </w:tabs>
              <w:ind w:left="720"/>
              <w:jc w:val="center"/>
              <w:rPr>
                <w:b/>
                <w:sz w:val="24"/>
                <w:lang w:val="sr-Cyrl-CS"/>
              </w:rPr>
            </w:pPr>
          </w:p>
          <w:tbl>
            <w:tblPr>
              <w:tblW w:w="8910" w:type="dxa"/>
              <w:tblInd w:w="195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780"/>
              <w:gridCol w:w="2610"/>
              <w:gridCol w:w="2520"/>
            </w:tblGrid>
            <w:tr w:rsidR="007613AC" w:rsidRPr="00447159" w:rsidTr="00BD4E49">
              <w:trPr>
                <w:trHeight w:val="383"/>
              </w:trPr>
              <w:tc>
                <w:tcPr>
                  <w:tcW w:w="3780" w:type="dxa"/>
                  <w:shd w:val="clear" w:color="auto" w:fill="auto"/>
                  <w:vAlign w:val="center"/>
                </w:tcPr>
                <w:p w:rsidR="007613AC" w:rsidRPr="00BD4E49" w:rsidRDefault="00F13A2E" w:rsidP="00BD4E49">
                  <w:pPr>
                    <w:pStyle w:val="Header"/>
                    <w:tabs>
                      <w:tab w:val="clear" w:pos="4536"/>
                      <w:tab w:val="clear" w:pos="9072"/>
                    </w:tabs>
                    <w:jc w:val="center"/>
                    <w:rPr>
                      <w:b/>
                      <w:sz w:val="24"/>
                      <w:lang w:val="sr-Cyrl-CS"/>
                    </w:rPr>
                  </w:pPr>
                  <w:r w:rsidRPr="00BD4E49">
                    <w:rPr>
                      <w:b/>
                      <w:sz w:val="24"/>
                      <w:lang w:val="sr-Cyrl-CS"/>
                    </w:rPr>
                    <w:t>Назив/врста и метода испитивања</w:t>
                  </w:r>
                </w:p>
              </w:tc>
              <w:tc>
                <w:tcPr>
                  <w:tcW w:w="2610" w:type="dxa"/>
                  <w:shd w:val="clear" w:color="auto" w:fill="auto"/>
                  <w:vAlign w:val="center"/>
                </w:tcPr>
                <w:p w:rsidR="007613AC" w:rsidRPr="00BD4E49" w:rsidRDefault="007613AC" w:rsidP="00BD4E49">
                  <w:pPr>
                    <w:pStyle w:val="Header"/>
                    <w:tabs>
                      <w:tab w:val="clear" w:pos="4536"/>
                      <w:tab w:val="clear" w:pos="9072"/>
                    </w:tabs>
                    <w:jc w:val="center"/>
                    <w:rPr>
                      <w:b/>
                      <w:sz w:val="24"/>
                      <w:lang w:val="sr-Cyrl-CS"/>
                    </w:rPr>
                  </w:pPr>
                  <w:r w:rsidRPr="00BD4E49">
                    <w:rPr>
                      <w:b/>
                      <w:sz w:val="24"/>
                      <w:lang w:val="sr-Cyrl-CS"/>
                    </w:rPr>
                    <w:t>Подносилац захтева</w:t>
                  </w:r>
                </w:p>
              </w:tc>
              <w:tc>
                <w:tcPr>
                  <w:tcW w:w="2520" w:type="dxa"/>
                  <w:shd w:val="clear" w:color="auto" w:fill="auto"/>
                  <w:vAlign w:val="center"/>
                </w:tcPr>
                <w:p w:rsidR="007613AC" w:rsidRPr="00BD4E49" w:rsidRDefault="007613AC" w:rsidP="00BD4E49">
                  <w:pPr>
                    <w:pStyle w:val="Header"/>
                    <w:tabs>
                      <w:tab w:val="clear" w:pos="4536"/>
                      <w:tab w:val="clear" w:pos="9072"/>
                    </w:tabs>
                    <w:jc w:val="center"/>
                    <w:rPr>
                      <w:b/>
                      <w:sz w:val="24"/>
                      <w:lang w:val="sr-Cyrl-CS"/>
                    </w:rPr>
                  </w:pPr>
                  <w:r w:rsidRPr="00BD4E49">
                    <w:rPr>
                      <w:b/>
                      <w:sz w:val="24"/>
                      <w:lang w:val="sr-Cyrl-CS"/>
                    </w:rPr>
                    <w:t>Подизвођач</w:t>
                  </w:r>
                </w:p>
              </w:tc>
            </w:tr>
            <w:tr w:rsidR="00F13A2E" w:rsidRPr="00447159" w:rsidTr="00BD4E49">
              <w:trPr>
                <w:trHeight w:val="383"/>
              </w:trPr>
              <w:tc>
                <w:tcPr>
                  <w:tcW w:w="3780" w:type="dxa"/>
                  <w:shd w:val="clear" w:color="auto" w:fill="auto"/>
                  <w:vAlign w:val="center"/>
                </w:tcPr>
                <w:p w:rsidR="00F13A2E" w:rsidRPr="00BD4E49" w:rsidRDefault="00FE410D" w:rsidP="00BD4E49">
                  <w:pPr>
                    <w:pStyle w:val="Header"/>
                    <w:tabs>
                      <w:tab w:val="clear" w:pos="4536"/>
                      <w:tab w:val="clear" w:pos="9072"/>
                    </w:tabs>
                    <w:jc w:val="center"/>
                    <w:rPr>
                      <w:sz w:val="24"/>
                      <w:lang w:val="sr-Cyrl-CS"/>
                    </w:rPr>
                  </w:pPr>
                  <w:r w:rsidRPr="00BD4E49">
                    <w:rPr>
                      <w:sz w:val="24"/>
                      <w:lang w:val="sr-Cyrl-CS"/>
                    </w:rPr>
                    <w:t>Овде н</w:t>
                  </w:r>
                  <w:r w:rsidR="00F13A2E" w:rsidRPr="00BD4E49">
                    <w:rPr>
                      <w:sz w:val="24"/>
                      <w:lang w:val="sr-Cyrl-CS"/>
                    </w:rPr>
                    <w:t>авести врсту/назив испитивања</w:t>
                  </w:r>
                </w:p>
              </w:tc>
              <w:tc>
                <w:tcPr>
                  <w:tcW w:w="2610" w:type="dxa"/>
                  <w:vMerge w:val="restart"/>
                  <w:shd w:val="clear" w:color="auto" w:fill="auto"/>
                  <w:vAlign w:val="center"/>
                </w:tcPr>
                <w:p w:rsidR="00F13A2E" w:rsidRPr="00BD4E49" w:rsidRDefault="00FE410D" w:rsidP="00BD4E49">
                  <w:pPr>
                    <w:pStyle w:val="Header"/>
                    <w:tabs>
                      <w:tab w:val="clear" w:pos="4536"/>
                      <w:tab w:val="clear" w:pos="9072"/>
                    </w:tabs>
                    <w:jc w:val="center"/>
                    <w:rPr>
                      <w:sz w:val="24"/>
                      <w:lang w:val="sr-Cyrl-CS"/>
                    </w:rPr>
                  </w:pPr>
                  <w:r w:rsidRPr="00BD4E49">
                    <w:rPr>
                      <w:sz w:val="24"/>
                      <w:lang w:val="sr-Cyrl-CS"/>
                    </w:rPr>
                    <w:t>Овде означити са „Х</w:t>
                  </w:r>
                  <w:r w:rsidR="00894E9A" w:rsidRPr="00BD4E49">
                    <w:rPr>
                      <w:sz w:val="24"/>
                      <w:lang w:val="sr-Cyrl-CS"/>
                    </w:rPr>
                    <w:t xml:space="preserve">” ако </w:t>
                  </w:r>
                  <w:r w:rsidRPr="00BD4E49">
                    <w:rPr>
                      <w:sz w:val="24"/>
                      <w:lang w:val="sr-Cyrl-CS"/>
                    </w:rPr>
                    <w:t>подносилац захтева спров</w:t>
                  </w:r>
                  <w:r w:rsidR="00D94EA4">
                    <w:rPr>
                      <w:sz w:val="24"/>
                      <w:lang w:val="sr-Latn-RS"/>
                    </w:rPr>
                    <w:t>o</w:t>
                  </w:r>
                  <w:r w:rsidR="00894E9A" w:rsidRPr="00BD4E49">
                    <w:rPr>
                      <w:sz w:val="24"/>
                      <w:lang w:val="sr-Cyrl-CS"/>
                    </w:rPr>
                    <w:t>ди</w:t>
                  </w:r>
                  <w:r w:rsidRPr="00BD4E49">
                    <w:rPr>
                      <w:sz w:val="24"/>
                      <w:lang w:val="sr-Cyrl-CS"/>
                    </w:rPr>
                    <w:t xml:space="preserve"> предметно испитивањ</w:t>
                  </w:r>
                  <w:r w:rsidR="00894E9A" w:rsidRPr="00BD4E49">
                    <w:rPr>
                      <w:sz w:val="24"/>
                      <w:lang w:val="sr-Cyrl-CS"/>
                    </w:rPr>
                    <w:t>е</w:t>
                  </w:r>
                </w:p>
              </w:tc>
              <w:tc>
                <w:tcPr>
                  <w:tcW w:w="2520" w:type="dxa"/>
                  <w:vMerge w:val="restart"/>
                  <w:shd w:val="clear" w:color="auto" w:fill="auto"/>
                  <w:vAlign w:val="center"/>
                </w:tcPr>
                <w:p w:rsidR="00F13A2E" w:rsidRPr="00BD4E49" w:rsidRDefault="00894E9A" w:rsidP="00BD4E49">
                  <w:pPr>
                    <w:pStyle w:val="Header"/>
                    <w:tabs>
                      <w:tab w:val="clear" w:pos="4536"/>
                      <w:tab w:val="clear" w:pos="9072"/>
                    </w:tabs>
                    <w:jc w:val="center"/>
                    <w:rPr>
                      <w:sz w:val="24"/>
                      <w:lang w:val="sr-Cyrl-CS"/>
                    </w:rPr>
                  </w:pPr>
                  <w:r w:rsidRPr="00BD4E49">
                    <w:rPr>
                      <w:sz w:val="24"/>
                      <w:lang w:val="sr-Cyrl-CS"/>
                    </w:rPr>
                    <w:t xml:space="preserve">Овде означити са „Х” ако </w:t>
                  </w:r>
                  <w:r w:rsidR="00FE410D" w:rsidRPr="00BD4E49">
                    <w:rPr>
                      <w:sz w:val="24"/>
                      <w:lang w:val="sr-Cyrl-CS"/>
                    </w:rPr>
                    <w:t xml:space="preserve">подизвођач </w:t>
                  </w:r>
                  <w:r w:rsidRPr="00BD4E49">
                    <w:rPr>
                      <w:sz w:val="24"/>
                      <w:lang w:val="sr-Cyrl-CS"/>
                    </w:rPr>
                    <w:t>спроводи</w:t>
                  </w:r>
                  <w:r w:rsidR="00FE410D" w:rsidRPr="00BD4E49">
                    <w:rPr>
                      <w:sz w:val="24"/>
                      <w:lang w:val="sr-Cyrl-CS"/>
                    </w:rPr>
                    <w:t xml:space="preserve"> предметно испитивањ</w:t>
                  </w:r>
                  <w:r w:rsidRPr="00BD4E49">
                    <w:rPr>
                      <w:sz w:val="24"/>
                      <w:lang w:val="sr-Cyrl-CS"/>
                    </w:rPr>
                    <w:t>е</w:t>
                  </w:r>
                </w:p>
              </w:tc>
            </w:tr>
            <w:tr w:rsidR="00F13A2E" w:rsidRPr="00447159" w:rsidTr="00BD4E49">
              <w:trPr>
                <w:trHeight w:val="383"/>
              </w:trPr>
              <w:tc>
                <w:tcPr>
                  <w:tcW w:w="3780" w:type="dxa"/>
                  <w:shd w:val="clear" w:color="auto" w:fill="auto"/>
                  <w:vAlign w:val="center"/>
                </w:tcPr>
                <w:p w:rsidR="00F13A2E" w:rsidRPr="00BD4E49" w:rsidRDefault="00FE410D" w:rsidP="00BD4E49">
                  <w:pPr>
                    <w:pStyle w:val="Header"/>
                    <w:tabs>
                      <w:tab w:val="clear" w:pos="4536"/>
                      <w:tab w:val="clear" w:pos="9072"/>
                    </w:tabs>
                    <w:jc w:val="center"/>
                    <w:rPr>
                      <w:sz w:val="24"/>
                      <w:lang w:val="sr-Cyrl-CS"/>
                    </w:rPr>
                  </w:pPr>
                  <w:r w:rsidRPr="00BD4E49">
                    <w:rPr>
                      <w:sz w:val="24"/>
                      <w:lang w:val="sr-Cyrl-CS"/>
                    </w:rPr>
                    <w:t>Овде навести м</w:t>
                  </w:r>
                  <w:r w:rsidR="00F13A2E" w:rsidRPr="00BD4E49">
                    <w:rPr>
                      <w:sz w:val="24"/>
                      <w:lang w:val="sr-Cyrl-CS"/>
                    </w:rPr>
                    <w:t>етод</w:t>
                  </w:r>
                  <w:r w:rsidRPr="00BD4E49">
                    <w:rPr>
                      <w:sz w:val="24"/>
                      <w:lang w:val="sr-Cyrl-CS"/>
                    </w:rPr>
                    <w:t>у</w:t>
                  </w:r>
                  <w:r w:rsidR="00F13A2E" w:rsidRPr="00BD4E49">
                    <w:rPr>
                      <w:sz w:val="24"/>
                      <w:lang w:val="sr-Cyrl-CS"/>
                    </w:rPr>
                    <w:t xml:space="preserve"> испитивања</w:t>
                  </w:r>
                  <w:r w:rsidRPr="00BD4E49">
                    <w:rPr>
                      <w:sz w:val="24"/>
                      <w:lang w:val="sr-Cyrl-CS"/>
                    </w:rPr>
                    <w:t xml:space="preserve"> (</w:t>
                  </w:r>
                  <w:r w:rsidR="008A2368" w:rsidRPr="00BD4E49">
                    <w:rPr>
                      <w:sz w:val="24"/>
                      <w:lang w:val="sr-Cyrl-CS"/>
                    </w:rPr>
                    <w:t>позивање</w:t>
                  </w:r>
                  <w:r w:rsidRPr="00BD4E49">
                    <w:rPr>
                      <w:sz w:val="24"/>
                      <w:lang w:val="sr-Cyrl-CS"/>
                    </w:rPr>
                    <w:t xml:space="preserve"> </w:t>
                  </w:r>
                  <w:r w:rsidR="008A2368" w:rsidRPr="00BD4E49">
                    <w:rPr>
                      <w:sz w:val="24"/>
                      <w:lang w:val="sr-Cyrl-CS"/>
                    </w:rPr>
                    <w:t>на конкретну</w:t>
                  </w:r>
                  <w:r w:rsidRPr="00BD4E49">
                    <w:rPr>
                      <w:sz w:val="24"/>
                      <w:lang w:val="sr-Cyrl-CS"/>
                    </w:rPr>
                    <w:t xml:space="preserve"> одред</w:t>
                  </w:r>
                  <w:r w:rsidR="008A2368" w:rsidRPr="00BD4E49">
                    <w:rPr>
                      <w:sz w:val="24"/>
                      <w:lang w:val="sr-Cyrl-CS"/>
                    </w:rPr>
                    <w:t>бу стандарда или друге техничке спецификације</w:t>
                  </w:r>
                  <w:r w:rsidRPr="00BD4E49">
                    <w:rPr>
                      <w:sz w:val="24"/>
                      <w:lang w:val="sr-Cyrl-CS"/>
                    </w:rPr>
                    <w:t>)</w:t>
                  </w:r>
                </w:p>
              </w:tc>
              <w:tc>
                <w:tcPr>
                  <w:tcW w:w="2610" w:type="dxa"/>
                  <w:vMerge/>
                  <w:shd w:val="clear" w:color="auto" w:fill="auto"/>
                  <w:vAlign w:val="center"/>
                </w:tcPr>
                <w:p w:rsidR="00F13A2E" w:rsidRPr="00BD4E49" w:rsidRDefault="00F13A2E" w:rsidP="00BD4E49">
                  <w:pPr>
                    <w:pStyle w:val="Header"/>
                    <w:tabs>
                      <w:tab w:val="clear" w:pos="4536"/>
                      <w:tab w:val="clear" w:pos="9072"/>
                    </w:tabs>
                    <w:jc w:val="center"/>
                    <w:rPr>
                      <w:b/>
                      <w:sz w:val="24"/>
                      <w:lang w:val="sr-Cyrl-CS"/>
                    </w:rPr>
                  </w:pPr>
                </w:p>
              </w:tc>
              <w:tc>
                <w:tcPr>
                  <w:tcW w:w="2520" w:type="dxa"/>
                  <w:vMerge/>
                  <w:shd w:val="clear" w:color="auto" w:fill="auto"/>
                  <w:vAlign w:val="center"/>
                </w:tcPr>
                <w:p w:rsidR="00F13A2E" w:rsidRPr="00BD4E49" w:rsidRDefault="00F13A2E" w:rsidP="00BD4E49">
                  <w:pPr>
                    <w:pStyle w:val="Header"/>
                    <w:tabs>
                      <w:tab w:val="clear" w:pos="4536"/>
                      <w:tab w:val="clear" w:pos="9072"/>
                    </w:tabs>
                    <w:jc w:val="center"/>
                    <w:rPr>
                      <w:b/>
                      <w:sz w:val="24"/>
                      <w:lang w:val="sr-Cyrl-CS"/>
                    </w:rPr>
                  </w:pPr>
                </w:p>
              </w:tc>
            </w:tr>
          </w:tbl>
          <w:p w:rsidR="00A81380" w:rsidRPr="00447159" w:rsidRDefault="00A81380" w:rsidP="00A81380">
            <w:pPr>
              <w:pStyle w:val="Header"/>
              <w:tabs>
                <w:tab w:val="clear" w:pos="4536"/>
                <w:tab w:val="clear" w:pos="9072"/>
              </w:tabs>
              <w:ind w:left="35"/>
              <w:jc w:val="both"/>
              <w:rPr>
                <w:b/>
                <w:sz w:val="24"/>
                <w:lang w:val="sr-Cyrl-CS"/>
              </w:rPr>
            </w:pPr>
          </w:p>
        </w:tc>
      </w:tr>
      <w:tr w:rsidR="00350C59" w:rsidRPr="007F58D7" w:rsidTr="00B54A56">
        <w:trPr>
          <w:trHeight w:val="608"/>
        </w:trPr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350C59" w:rsidRPr="00C331E3" w:rsidRDefault="00350C59" w:rsidP="00000E7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RS"/>
              </w:rPr>
            </w:pPr>
            <w:r w:rsidRPr="007F58D7">
              <w:rPr>
                <w:b/>
                <w:sz w:val="24"/>
                <w:lang w:val="sr-Cyrl-CS"/>
              </w:rPr>
              <w:lastRenderedPageBreak/>
              <w:t>7.2</w:t>
            </w:r>
          </w:p>
        </w:tc>
        <w:tc>
          <w:tcPr>
            <w:tcW w:w="949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EA39FB" w:rsidRPr="00447159" w:rsidRDefault="00350C59" w:rsidP="006D5BFF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447159">
              <w:rPr>
                <w:b/>
                <w:sz w:val="24"/>
                <w:lang w:val="sr-Cyrl-CS"/>
              </w:rPr>
              <w:t xml:space="preserve">Чланство </w:t>
            </w:r>
            <w:r w:rsidR="006D5BFF" w:rsidRPr="00447159">
              <w:rPr>
                <w:b/>
                <w:sz w:val="24"/>
                <w:lang w:val="sr-Cyrl-CS"/>
              </w:rPr>
              <w:t>подносиоца захтева</w:t>
            </w:r>
            <w:r w:rsidR="00894E9A" w:rsidRPr="00447159">
              <w:rPr>
                <w:b/>
                <w:sz w:val="24"/>
                <w:lang w:val="sr-Cyrl-CS"/>
              </w:rPr>
              <w:t xml:space="preserve">, односно </w:t>
            </w:r>
            <w:r w:rsidR="00074008" w:rsidRPr="00447159">
              <w:rPr>
                <w:b/>
                <w:sz w:val="24"/>
                <w:lang w:val="sr-Cyrl-CS"/>
              </w:rPr>
              <w:t>подизвођача</w:t>
            </w:r>
            <w:r w:rsidR="00894E9A" w:rsidRPr="00447159">
              <w:rPr>
                <w:b/>
                <w:sz w:val="24"/>
                <w:lang w:val="sr-Cyrl-CS"/>
              </w:rPr>
              <w:t>,</w:t>
            </w:r>
            <w:r w:rsidR="006D5BFF" w:rsidRPr="00447159">
              <w:rPr>
                <w:b/>
                <w:sz w:val="24"/>
                <w:lang w:val="sr-Cyrl-CS"/>
              </w:rPr>
              <w:t xml:space="preserve"> </w:t>
            </w:r>
            <w:r w:rsidRPr="00447159">
              <w:rPr>
                <w:b/>
                <w:sz w:val="24"/>
                <w:lang w:val="sr-Cyrl-CS"/>
              </w:rPr>
              <w:t>у међународним организацијама, удружењима, шемама:</w:t>
            </w:r>
          </w:p>
          <w:p w:rsidR="00EA39FB" w:rsidRPr="00447159" w:rsidRDefault="00EA39FB" w:rsidP="00EA39FB">
            <w:pPr>
              <w:pStyle w:val="Header"/>
              <w:tabs>
                <w:tab w:val="clear" w:pos="4536"/>
                <w:tab w:val="clear" w:pos="9072"/>
              </w:tabs>
              <w:ind w:left="1080"/>
              <w:rPr>
                <w:b/>
                <w:sz w:val="24"/>
                <w:lang w:val="sr-Cyrl-CS"/>
              </w:rPr>
            </w:pPr>
          </w:p>
          <w:p w:rsidR="00350C59" w:rsidRPr="00447159" w:rsidRDefault="00350C59" w:rsidP="00EA39FB">
            <w:pPr>
              <w:pStyle w:val="Header"/>
              <w:tabs>
                <w:tab w:val="clear" w:pos="4536"/>
                <w:tab w:val="clear" w:pos="9072"/>
              </w:tabs>
              <w:ind w:left="1080"/>
              <w:rPr>
                <w:b/>
                <w:sz w:val="24"/>
                <w:lang w:val="sr-Cyrl-CS"/>
              </w:rPr>
            </w:pPr>
            <w:r w:rsidRPr="00447159">
              <w:rPr>
                <w:b/>
                <w:sz w:val="24"/>
                <w:lang w:val="sr-Cyrl-CS"/>
              </w:rPr>
              <w:t xml:space="preserve"> </w:t>
            </w:r>
          </w:p>
        </w:tc>
      </w:tr>
      <w:tr w:rsidR="00350C59" w:rsidRPr="007F58D7" w:rsidTr="00000E76"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350C59" w:rsidRPr="007F58D7" w:rsidRDefault="00350C59" w:rsidP="00000E7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b/>
                <w:sz w:val="24"/>
                <w:lang w:val="sr-Cyrl-CS"/>
              </w:rPr>
              <w:t>7.3</w:t>
            </w:r>
          </w:p>
        </w:tc>
        <w:tc>
          <w:tcPr>
            <w:tcW w:w="949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350C59" w:rsidRPr="007F58D7" w:rsidRDefault="00C331E3" w:rsidP="00490B88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447159">
              <w:rPr>
                <w:b/>
                <w:sz w:val="24"/>
                <w:lang w:val="sr-Cyrl-CS"/>
              </w:rPr>
              <w:t>Чланство подносиоца захтева, односно подизвођача</w:t>
            </w:r>
            <w:r>
              <w:rPr>
                <w:b/>
                <w:sz w:val="24"/>
                <w:lang w:val="sr-Cyrl-CS"/>
              </w:rPr>
              <w:t>, у Институту за стандардизацију Србије</w:t>
            </w:r>
            <w:r w:rsidR="00490B88">
              <w:rPr>
                <w:b/>
                <w:sz w:val="24"/>
                <w:lang w:val="sr-Cyrl-CS"/>
              </w:rPr>
              <w:t xml:space="preserve"> (*)</w:t>
            </w:r>
            <w:r>
              <w:rPr>
                <w:b/>
                <w:sz w:val="24"/>
                <w:lang w:val="sr-Cyrl-CS"/>
              </w:rPr>
              <w:t>:</w:t>
            </w:r>
          </w:p>
        </w:tc>
      </w:tr>
      <w:tr w:rsidR="00350C59" w:rsidRPr="007F58D7" w:rsidTr="00000E76"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350C59" w:rsidRPr="007F58D7" w:rsidRDefault="00350C59" w:rsidP="00000E7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949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3317A4" w:rsidRDefault="003317A4" w:rsidP="00000E76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447159">
              <w:rPr>
                <w:sz w:val="32"/>
                <w:lang w:val="sr-Cyrl-CS"/>
              </w:rPr>
              <w:t xml:space="preserve">□ </w:t>
            </w:r>
            <w:r w:rsidRPr="00447159">
              <w:rPr>
                <w:sz w:val="24"/>
                <w:lang w:val="sr-Cyrl-CS"/>
              </w:rPr>
              <w:t>ДА</w:t>
            </w:r>
            <w:r w:rsidR="004759A0">
              <w:rPr>
                <w:sz w:val="24"/>
                <w:lang w:val="sr-Cyrl-CS"/>
              </w:rPr>
              <w:t xml:space="preserve">    (Доставити доказ о чланству)</w:t>
            </w:r>
            <w:r w:rsidRPr="00447159">
              <w:rPr>
                <w:sz w:val="24"/>
                <w:lang w:val="sr-Cyrl-CS"/>
              </w:rPr>
              <w:t xml:space="preserve"> </w:t>
            </w:r>
          </w:p>
          <w:p w:rsidR="005B5FDF" w:rsidRPr="007F58D7" w:rsidRDefault="003317A4" w:rsidP="003317A4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7F58D7">
              <w:rPr>
                <w:sz w:val="32"/>
                <w:lang w:val="sr-Cyrl-CS"/>
              </w:rPr>
              <w:t xml:space="preserve">□ </w:t>
            </w:r>
            <w:r w:rsidRPr="007F58D7">
              <w:rPr>
                <w:sz w:val="24"/>
                <w:lang w:val="sr-Cyrl-CS"/>
              </w:rPr>
              <w:t xml:space="preserve">НЕ    </w:t>
            </w:r>
          </w:p>
        </w:tc>
      </w:tr>
      <w:tr w:rsidR="007F195A" w:rsidRPr="007F58D7" w:rsidTr="00000E76"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F195A" w:rsidRPr="007F195A" w:rsidRDefault="007F195A" w:rsidP="00000E7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RS"/>
              </w:rPr>
            </w:pPr>
            <w:r>
              <w:rPr>
                <w:b/>
                <w:sz w:val="24"/>
                <w:lang w:val="sr-Latn-RS"/>
              </w:rPr>
              <w:t>7.4</w:t>
            </w:r>
          </w:p>
        </w:tc>
        <w:tc>
          <w:tcPr>
            <w:tcW w:w="949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7F195A" w:rsidRPr="007F195A" w:rsidRDefault="007F195A" w:rsidP="00000E7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szCs w:val="24"/>
                <w:lang w:val="sr-Cyrl-RS"/>
              </w:rPr>
            </w:pPr>
            <w:r w:rsidRPr="007F195A">
              <w:rPr>
                <w:b/>
                <w:sz w:val="24"/>
                <w:szCs w:val="24"/>
                <w:lang w:val="sr-Cyrl-RS"/>
              </w:rPr>
              <w:t>Остали подаци:</w:t>
            </w:r>
          </w:p>
          <w:p w:rsidR="007F195A" w:rsidRDefault="007F195A" w:rsidP="00000E76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szCs w:val="24"/>
                <w:lang w:val="sr-Cyrl-RS"/>
              </w:rPr>
            </w:pPr>
          </w:p>
          <w:p w:rsidR="007F195A" w:rsidRPr="007F195A" w:rsidRDefault="007F195A" w:rsidP="00000E76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szCs w:val="24"/>
                <w:lang w:val="sr-Cyrl-RS"/>
              </w:rPr>
            </w:pPr>
          </w:p>
        </w:tc>
      </w:tr>
    </w:tbl>
    <w:p w:rsidR="0084677B" w:rsidRDefault="0084677B" w:rsidP="005B5FDF">
      <w:pPr>
        <w:pStyle w:val="Header"/>
        <w:tabs>
          <w:tab w:val="clear" w:pos="4536"/>
          <w:tab w:val="clear" w:pos="9072"/>
        </w:tabs>
        <w:jc w:val="both"/>
        <w:rPr>
          <w:sz w:val="24"/>
          <w:szCs w:val="24"/>
          <w:lang w:val="sr-Latn-CS"/>
        </w:rPr>
      </w:pPr>
    </w:p>
    <w:p w:rsidR="00447159" w:rsidRDefault="00490B88" w:rsidP="002327EF">
      <w:pPr>
        <w:pStyle w:val="Header"/>
        <w:tabs>
          <w:tab w:val="clear" w:pos="4536"/>
          <w:tab w:val="clear" w:pos="9072"/>
        </w:tabs>
        <w:ind w:left="-540" w:firstLine="540"/>
        <w:jc w:val="both"/>
        <w:rPr>
          <w:sz w:val="24"/>
          <w:szCs w:val="24"/>
          <w:lang w:val="sr-Cyrl-RS"/>
        </w:rPr>
      </w:pPr>
      <w:r>
        <w:rPr>
          <w:sz w:val="24"/>
          <w:szCs w:val="24"/>
          <w:lang w:val="sr-Cyrl-RS"/>
        </w:rPr>
        <w:t>(</w:t>
      </w:r>
      <w:r w:rsidR="00C331E3">
        <w:rPr>
          <w:sz w:val="24"/>
          <w:szCs w:val="24"/>
          <w:lang w:val="sr-Cyrl-RS"/>
        </w:rPr>
        <w:t>*</w:t>
      </w:r>
      <w:r>
        <w:rPr>
          <w:sz w:val="24"/>
          <w:szCs w:val="24"/>
          <w:lang w:val="sr-Cyrl-RS"/>
        </w:rPr>
        <w:t>)</w:t>
      </w:r>
      <w:r w:rsidR="00C331E3">
        <w:rPr>
          <w:sz w:val="24"/>
          <w:szCs w:val="24"/>
          <w:lang w:val="sr-Cyrl-RS"/>
        </w:rPr>
        <w:t xml:space="preserve"> </w:t>
      </w:r>
      <w:r w:rsidR="00C331E3" w:rsidRPr="00490B88">
        <w:rPr>
          <w:i/>
          <w:sz w:val="24"/>
          <w:szCs w:val="24"/>
          <w:lang w:val="sr-Cyrl-RS"/>
        </w:rPr>
        <w:t>Чланство у ИСС-у је показатељ сарадње са националним институтом за стандардизацију у поступку доношења, преиспитивања и повлачења релевантних српских стандарда</w:t>
      </w:r>
      <w:r w:rsidR="002327EF" w:rsidRPr="00490B88">
        <w:rPr>
          <w:i/>
          <w:sz w:val="24"/>
          <w:szCs w:val="24"/>
          <w:lang w:val="sr-Cyrl-RS"/>
        </w:rPr>
        <w:t xml:space="preserve">, </w:t>
      </w:r>
      <w:r w:rsidR="00CA3BD3" w:rsidRPr="00490B88">
        <w:rPr>
          <w:i/>
          <w:sz w:val="24"/>
          <w:szCs w:val="24"/>
          <w:lang w:val="sr-Cyrl-RS"/>
        </w:rPr>
        <w:t xml:space="preserve">нарочито </w:t>
      </w:r>
      <w:r w:rsidR="002327EF" w:rsidRPr="00490B88">
        <w:rPr>
          <w:i/>
          <w:sz w:val="24"/>
          <w:szCs w:val="24"/>
          <w:lang w:val="sr-Cyrl-RS"/>
        </w:rPr>
        <w:t>имајући у виду да</w:t>
      </w:r>
      <w:r w:rsidR="00CA3BD3" w:rsidRPr="00490B88">
        <w:rPr>
          <w:i/>
          <w:sz w:val="24"/>
          <w:szCs w:val="24"/>
          <w:lang w:val="sr-Cyrl-RS"/>
        </w:rPr>
        <w:t xml:space="preserve"> је</w:t>
      </w:r>
      <w:r w:rsidR="002327EF" w:rsidRPr="00490B88">
        <w:rPr>
          <w:i/>
          <w:sz w:val="24"/>
          <w:szCs w:val="24"/>
          <w:lang w:val="sr-Cyrl-RS"/>
        </w:rPr>
        <w:t xml:space="preserve">, у складу са захтевима ЕУ директива Новог приступа, </w:t>
      </w:r>
      <w:r w:rsidR="00CA3BD3" w:rsidRPr="00490B88">
        <w:rPr>
          <w:i/>
          <w:sz w:val="24"/>
          <w:szCs w:val="24"/>
          <w:lang w:val="sr-Cyrl-RS"/>
        </w:rPr>
        <w:t xml:space="preserve">обавезно учешће </w:t>
      </w:r>
      <w:r w:rsidR="002327EF" w:rsidRPr="00490B88">
        <w:rPr>
          <w:i/>
          <w:sz w:val="24"/>
          <w:szCs w:val="24"/>
          <w:lang w:val="sr-Cyrl-RS"/>
        </w:rPr>
        <w:t>тел</w:t>
      </w:r>
      <w:r w:rsidR="00CA3BD3" w:rsidRPr="00490B88">
        <w:rPr>
          <w:i/>
          <w:sz w:val="24"/>
          <w:szCs w:val="24"/>
          <w:lang w:val="sr-Cyrl-RS"/>
        </w:rPr>
        <w:t>а</w:t>
      </w:r>
      <w:r w:rsidR="002327EF" w:rsidRPr="00490B88">
        <w:rPr>
          <w:i/>
          <w:sz w:val="24"/>
          <w:szCs w:val="24"/>
          <w:lang w:val="sr-Cyrl-RS"/>
        </w:rPr>
        <w:t xml:space="preserve"> за оцењивање усаглашености у релевантним активностима организација за стандардизацију и активностима група које се оснивају са циљем обезбеђивања координације именованих и/или пријављених тела, односно обезбе</w:t>
      </w:r>
      <w:r w:rsidR="00DC17BD">
        <w:rPr>
          <w:i/>
          <w:sz w:val="24"/>
          <w:szCs w:val="24"/>
          <w:lang w:val="sr-Cyrl-RS"/>
        </w:rPr>
        <w:t>ђивања</w:t>
      </w:r>
      <w:r w:rsidR="002327EF" w:rsidRPr="00490B88">
        <w:rPr>
          <w:i/>
          <w:sz w:val="24"/>
          <w:szCs w:val="24"/>
          <w:lang w:val="sr-Cyrl-RS"/>
        </w:rPr>
        <w:t xml:space="preserve"> да </w:t>
      </w:r>
      <w:r w:rsidR="00DC17BD">
        <w:rPr>
          <w:i/>
          <w:sz w:val="24"/>
          <w:szCs w:val="24"/>
          <w:lang w:val="sr-Cyrl-RS"/>
        </w:rPr>
        <w:t xml:space="preserve">његово </w:t>
      </w:r>
      <w:r w:rsidR="002327EF" w:rsidRPr="00490B88">
        <w:rPr>
          <w:i/>
          <w:sz w:val="24"/>
          <w:szCs w:val="24"/>
          <w:lang w:val="sr-Cyrl-RS"/>
        </w:rPr>
        <w:t>особље које спроводи активности оцењивања усаглашености буде упознато са активностима тих организација и група.</w:t>
      </w:r>
      <w:r w:rsidR="002327EF">
        <w:rPr>
          <w:sz w:val="24"/>
          <w:szCs w:val="24"/>
          <w:lang w:val="sr-Cyrl-RS"/>
        </w:rPr>
        <w:t xml:space="preserve"> </w:t>
      </w:r>
    </w:p>
    <w:p w:rsidR="00C331E3" w:rsidRPr="00C331E3" w:rsidRDefault="00C331E3" w:rsidP="005B5FDF">
      <w:pPr>
        <w:pStyle w:val="Header"/>
        <w:tabs>
          <w:tab w:val="clear" w:pos="4536"/>
          <w:tab w:val="clear" w:pos="9072"/>
        </w:tabs>
        <w:jc w:val="both"/>
        <w:rPr>
          <w:sz w:val="24"/>
          <w:szCs w:val="24"/>
          <w:lang w:val="sr-Cyrl-RS"/>
        </w:rPr>
      </w:pPr>
    </w:p>
    <w:p w:rsidR="005B5FDF" w:rsidRPr="007F58D7" w:rsidRDefault="005B5FDF" w:rsidP="005B5FDF">
      <w:pPr>
        <w:pStyle w:val="Header"/>
        <w:tabs>
          <w:tab w:val="clear" w:pos="4536"/>
          <w:tab w:val="clear" w:pos="9072"/>
        </w:tabs>
        <w:jc w:val="both"/>
        <w:rPr>
          <w:b/>
          <w:sz w:val="24"/>
          <w:szCs w:val="24"/>
          <w:lang w:val="sr-Cyrl-CS"/>
        </w:rPr>
      </w:pPr>
      <w:r w:rsidRPr="007F58D7">
        <w:rPr>
          <w:b/>
          <w:sz w:val="24"/>
          <w:szCs w:val="24"/>
          <w:lang w:val="sr-Cyrl-CS"/>
        </w:rPr>
        <w:t>8. АДМИНИСТРАТИВНА ТАКСА</w:t>
      </w:r>
    </w:p>
    <w:p w:rsidR="005B5FDF" w:rsidRPr="007F58D7" w:rsidRDefault="005B5FDF" w:rsidP="005B5FDF">
      <w:pPr>
        <w:pStyle w:val="Header"/>
        <w:tabs>
          <w:tab w:val="clear" w:pos="4536"/>
          <w:tab w:val="clear" w:pos="9072"/>
        </w:tabs>
        <w:jc w:val="both"/>
        <w:rPr>
          <w:b/>
          <w:sz w:val="24"/>
          <w:szCs w:val="24"/>
          <w:lang w:val="sr-Cyrl-CS"/>
        </w:rPr>
      </w:pPr>
    </w:p>
    <w:tbl>
      <w:tblPr>
        <w:tblW w:w="10065" w:type="dxa"/>
        <w:tblInd w:w="-4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76"/>
        <w:gridCol w:w="3686"/>
        <w:gridCol w:w="5103"/>
      </w:tblGrid>
      <w:tr w:rsidR="005B5FDF" w:rsidRPr="007F58D7" w:rsidTr="005B5FDF">
        <w:tc>
          <w:tcPr>
            <w:tcW w:w="1276" w:type="dxa"/>
            <w:shd w:val="pct15" w:color="000000" w:fill="FFFFFF"/>
          </w:tcPr>
          <w:p w:rsidR="005B5FDF" w:rsidRPr="007F58D7" w:rsidRDefault="005B5FDF" w:rsidP="00703F1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szCs w:val="24"/>
                <w:lang w:val="sr-Latn-CS"/>
              </w:rPr>
            </w:pPr>
            <w:r w:rsidRPr="007F58D7">
              <w:rPr>
                <w:b/>
                <w:sz w:val="24"/>
                <w:szCs w:val="24"/>
                <w:lang w:val="sr-Cyrl-CS"/>
              </w:rPr>
              <w:t>8</w:t>
            </w:r>
            <w:r w:rsidRPr="007F58D7">
              <w:rPr>
                <w:b/>
                <w:sz w:val="24"/>
                <w:szCs w:val="24"/>
                <w:lang w:val="sr-Latn-CS"/>
              </w:rPr>
              <w:t>.1</w:t>
            </w:r>
          </w:p>
        </w:tc>
        <w:tc>
          <w:tcPr>
            <w:tcW w:w="8789" w:type="dxa"/>
            <w:gridSpan w:val="2"/>
            <w:shd w:val="pct15" w:color="000000" w:fill="FFFFFF"/>
          </w:tcPr>
          <w:p w:rsidR="005B5FDF" w:rsidRPr="007F58D7" w:rsidRDefault="005B5FDF" w:rsidP="005F4998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szCs w:val="24"/>
                <w:lang w:val="sr-Cyrl-CS"/>
              </w:rPr>
            </w:pPr>
            <w:r w:rsidRPr="007F58D7">
              <w:rPr>
                <w:b/>
                <w:sz w:val="24"/>
                <w:szCs w:val="24"/>
                <w:lang w:val="sr-Cyrl-CS"/>
              </w:rPr>
              <w:t>У складу са тарифн</w:t>
            </w:r>
            <w:r w:rsidR="00F918FC">
              <w:rPr>
                <w:b/>
                <w:sz w:val="24"/>
                <w:szCs w:val="24"/>
                <w:lang w:val="sr-Cyrl-CS"/>
              </w:rPr>
              <w:t>им бројем 94. став 1. тач 1) и 3</w:t>
            </w:r>
            <w:r w:rsidRPr="007F58D7">
              <w:rPr>
                <w:b/>
                <w:sz w:val="24"/>
                <w:szCs w:val="24"/>
                <w:lang w:val="sr-Cyrl-CS"/>
              </w:rPr>
              <w:t xml:space="preserve">) Тарифе републичких административних такси утврђене Законом о републичким административним таксама </w:t>
            </w:r>
            <w:r w:rsidR="00693280" w:rsidRPr="008C5734">
              <w:rPr>
                <w:b/>
                <w:sz w:val="24"/>
                <w:lang w:val="sr-Latn-RS"/>
              </w:rPr>
              <w:t>("Сл. гласник РС", бр. 43/2003, 51/2003 - испр., 61/2005, 101/2005 - др. закон, 5/2009, 54/2009, 50/2011, 70/2011 - усклађени дин. изн., 55/2012 - усклађени дин. изн., 93/2012, 47/2013 - усклађени дин. изн., 65/2013 - др. закон, 57/2014 - усклађени дин. изн., 45/2015 - усклађени дин. изн., 83/2015, 112/2015, 50/2016 - усклађени дин. изн., 61/2017 - усклађени дин. изн., 113/2017, 3/2018 - испр.</w:t>
            </w:r>
            <w:r w:rsidR="00E467D4">
              <w:rPr>
                <w:b/>
                <w:sz w:val="24"/>
                <w:lang w:val="sr-Latn-RS"/>
              </w:rPr>
              <w:t>, 50/2018 - усклађени дин. изн,</w:t>
            </w:r>
            <w:r w:rsidR="00693280" w:rsidRPr="008C5734">
              <w:rPr>
                <w:b/>
                <w:sz w:val="24"/>
                <w:lang w:val="sr-Latn-RS"/>
              </w:rPr>
              <w:t xml:space="preserve"> 95/2018</w:t>
            </w:r>
            <w:r w:rsidR="00C93586">
              <w:rPr>
                <w:b/>
                <w:sz w:val="24"/>
                <w:lang w:val="sr-Cyrl-RS"/>
              </w:rPr>
              <w:t xml:space="preserve">, </w:t>
            </w:r>
            <w:r w:rsidR="00E467D4">
              <w:rPr>
                <w:b/>
                <w:sz w:val="24"/>
                <w:lang w:val="sr-Cyrl-RS"/>
              </w:rPr>
              <w:t xml:space="preserve">38/2019 </w:t>
            </w:r>
            <w:r w:rsidR="00E467D4">
              <w:rPr>
                <w:b/>
                <w:sz w:val="24"/>
                <w:lang w:val="sr-Latn-RS"/>
              </w:rPr>
              <w:t xml:space="preserve">- усклађени дин. </w:t>
            </w:r>
            <w:r w:rsidR="005F4998">
              <w:rPr>
                <w:b/>
                <w:sz w:val="24"/>
                <w:lang w:val="sr-Cyrl-RS"/>
              </w:rPr>
              <w:t>и</w:t>
            </w:r>
            <w:r w:rsidR="00CD73F9">
              <w:rPr>
                <w:b/>
                <w:sz w:val="24"/>
                <w:lang w:val="sr-Latn-RS"/>
              </w:rPr>
              <w:t>зн</w:t>
            </w:r>
            <w:r w:rsidR="001A58CC">
              <w:rPr>
                <w:b/>
                <w:sz w:val="24"/>
                <w:lang w:val="sr-Latn-RS"/>
              </w:rPr>
              <w:t>.,</w:t>
            </w:r>
            <w:r w:rsidR="00CD73F9">
              <w:rPr>
                <w:b/>
                <w:sz w:val="24"/>
                <w:lang w:val="sr-Cyrl-RS"/>
              </w:rPr>
              <w:t xml:space="preserve"> 86/19</w:t>
            </w:r>
            <w:r w:rsidR="006406F0">
              <w:rPr>
                <w:b/>
                <w:sz w:val="24"/>
                <w:lang w:val="sr-Latn-RS"/>
              </w:rPr>
              <w:t xml:space="preserve">, </w:t>
            </w:r>
            <w:r w:rsidR="006406F0" w:rsidRPr="006406F0">
              <w:rPr>
                <w:b/>
                <w:sz w:val="24"/>
                <w:lang w:val="sr-Latn-RS"/>
              </w:rPr>
              <w:t>90/2019 -испр.</w:t>
            </w:r>
            <w:r w:rsidR="001A58CC">
              <w:rPr>
                <w:b/>
                <w:sz w:val="24"/>
                <w:lang w:val="sr-Latn-RS"/>
              </w:rPr>
              <w:t>,</w:t>
            </w:r>
            <w:r w:rsidR="006406F0" w:rsidRPr="006406F0">
              <w:rPr>
                <w:b/>
                <w:sz w:val="24"/>
                <w:lang w:val="sr-Latn-RS"/>
              </w:rPr>
              <w:t xml:space="preserve"> 98/2020 - усклађени дин. </w:t>
            </w:r>
            <w:r w:rsidR="005F4998">
              <w:rPr>
                <w:b/>
                <w:sz w:val="24"/>
                <w:lang w:val="sr-Latn-RS"/>
              </w:rPr>
              <w:t>и</w:t>
            </w:r>
            <w:bookmarkStart w:id="0" w:name="_GoBack"/>
            <w:bookmarkEnd w:id="0"/>
            <w:r w:rsidR="006406F0" w:rsidRPr="006406F0">
              <w:rPr>
                <w:b/>
                <w:sz w:val="24"/>
                <w:lang w:val="sr-Latn-RS"/>
              </w:rPr>
              <w:t>зн</w:t>
            </w:r>
            <w:r w:rsidR="001A58CC">
              <w:rPr>
                <w:b/>
                <w:sz w:val="24"/>
                <w:lang w:val="sr-Latn-RS"/>
              </w:rPr>
              <w:t xml:space="preserve">., </w:t>
            </w:r>
            <w:r w:rsidR="005F4998">
              <w:rPr>
                <w:b/>
                <w:sz w:val="24"/>
                <w:lang w:val="sr-Cyrl-RS"/>
              </w:rPr>
              <w:t>144/2020 и 62/2021 -</w:t>
            </w:r>
            <w:r w:rsidR="005F4998">
              <w:rPr>
                <w:b/>
                <w:sz w:val="24"/>
                <w:lang w:val="sr-Latn-RS"/>
              </w:rPr>
              <w:t xml:space="preserve"> </w:t>
            </w:r>
            <w:r w:rsidR="005F4998">
              <w:rPr>
                <w:b/>
                <w:sz w:val="24"/>
                <w:lang w:val="sr-Latn-RS"/>
              </w:rPr>
              <w:t xml:space="preserve">усклађени дин. </w:t>
            </w:r>
            <w:r w:rsidR="005F4998">
              <w:rPr>
                <w:b/>
                <w:sz w:val="24"/>
                <w:lang w:val="sr-Latn-RS"/>
              </w:rPr>
              <w:t>и</w:t>
            </w:r>
            <w:r w:rsidR="005F4998">
              <w:rPr>
                <w:b/>
                <w:sz w:val="24"/>
                <w:lang w:val="sr-Latn-RS"/>
              </w:rPr>
              <w:t>зн</w:t>
            </w:r>
            <w:r w:rsidR="005F4998">
              <w:rPr>
                <w:b/>
                <w:sz w:val="24"/>
                <w:lang w:val="sr-Cyrl-RS"/>
              </w:rPr>
              <w:t xml:space="preserve">. </w:t>
            </w:r>
            <w:r w:rsidR="00693280" w:rsidRPr="008C5734">
              <w:rPr>
                <w:b/>
                <w:sz w:val="24"/>
                <w:lang w:val="sr-Latn-RS"/>
              </w:rPr>
              <w:t>)</w:t>
            </w:r>
            <w:r w:rsidR="00094D8B" w:rsidRPr="006406F0">
              <w:rPr>
                <w:b/>
                <w:sz w:val="24"/>
                <w:lang w:val="sr-Latn-RS"/>
              </w:rPr>
              <w:t xml:space="preserve">, </w:t>
            </w:r>
            <w:r w:rsidR="00286C39" w:rsidRPr="006406F0">
              <w:rPr>
                <w:b/>
                <w:sz w:val="24"/>
                <w:lang w:val="sr-Latn-RS"/>
              </w:rPr>
              <w:t>на жиро рачун: 840-742221843-57, модел 97, позив на број:</w:t>
            </w:r>
            <w:r w:rsidR="000A3BD3">
              <w:rPr>
                <w:b/>
                <w:sz w:val="24"/>
                <w:lang w:val="sr-Latn-RS"/>
              </w:rPr>
              <w:t xml:space="preserve"> </w:t>
            </w:r>
            <w:r w:rsidR="00286C39" w:rsidRPr="006406F0">
              <w:rPr>
                <w:b/>
                <w:sz w:val="24"/>
                <w:lang w:val="sr-Latn-RS"/>
              </w:rPr>
              <w:t>50-016 (прималац: Буџет</w:t>
            </w:r>
            <w:r w:rsidR="00286C39" w:rsidRPr="007F58D7">
              <w:rPr>
                <w:b/>
                <w:sz w:val="24"/>
                <w:lang w:val="sr-Cyrl-CS"/>
              </w:rPr>
              <w:t xml:space="preserve"> Репблике Србије, сврха дознаке: републичка административна такса) уплаћен је прописани износ републичке административне таксе и то:</w:t>
            </w:r>
          </w:p>
        </w:tc>
      </w:tr>
      <w:tr w:rsidR="005B5FDF" w:rsidRPr="007F58D7" w:rsidTr="005B5FDF">
        <w:tc>
          <w:tcPr>
            <w:tcW w:w="1276" w:type="dxa"/>
            <w:shd w:val="pct15" w:color="000000" w:fill="FFFFFF"/>
          </w:tcPr>
          <w:p w:rsidR="005B5FDF" w:rsidRPr="007F58D7" w:rsidRDefault="005B5FDF" w:rsidP="00703F1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szCs w:val="24"/>
                <w:lang w:val="sr-Cyrl-CS"/>
              </w:rPr>
            </w:pPr>
            <w:r w:rsidRPr="007F58D7">
              <w:rPr>
                <w:b/>
                <w:sz w:val="24"/>
                <w:szCs w:val="24"/>
                <w:lang w:val="sr-Cyrl-CS"/>
              </w:rPr>
              <w:t>8.2</w:t>
            </w:r>
          </w:p>
        </w:tc>
        <w:tc>
          <w:tcPr>
            <w:tcW w:w="3686" w:type="dxa"/>
            <w:shd w:val="pct15" w:color="000000" w:fill="FFFFFF"/>
          </w:tcPr>
          <w:p w:rsidR="005B5FDF" w:rsidRPr="007F58D7" w:rsidRDefault="005B5FDF" w:rsidP="006406F0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szCs w:val="24"/>
                <w:lang w:val="sr-Cyrl-CS"/>
              </w:rPr>
            </w:pPr>
            <w:r w:rsidRPr="007F58D7">
              <w:rPr>
                <w:b/>
                <w:sz w:val="24"/>
                <w:szCs w:val="24"/>
                <w:lang w:val="sr-Cyrl-CS"/>
              </w:rPr>
              <w:t xml:space="preserve">За захтев за </w:t>
            </w:r>
            <w:r w:rsidR="00B37420" w:rsidRPr="007F58D7">
              <w:rPr>
                <w:b/>
                <w:sz w:val="24"/>
                <w:szCs w:val="24"/>
                <w:lang w:val="sr-Cyrl-CS"/>
              </w:rPr>
              <w:t xml:space="preserve">именовање </w:t>
            </w:r>
            <w:r w:rsidRPr="007F58D7">
              <w:rPr>
                <w:b/>
                <w:sz w:val="24"/>
                <w:szCs w:val="24"/>
                <w:lang w:val="sr-Cyrl-CS"/>
              </w:rPr>
              <w:t>тела за оцењи</w:t>
            </w:r>
            <w:r w:rsidR="004F039F" w:rsidRPr="007F58D7">
              <w:rPr>
                <w:b/>
                <w:sz w:val="24"/>
                <w:szCs w:val="24"/>
                <w:lang w:val="sr-Cyrl-CS"/>
              </w:rPr>
              <w:t xml:space="preserve">вање усаглашености у износу од </w:t>
            </w:r>
            <w:r w:rsidR="004F039F" w:rsidRPr="00693280">
              <w:rPr>
                <w:b/>
                <w:sz w:val="24"/>
                <w:szCs w:val="24"/>
                <w:lang w:val="sr-Cyrl-CS"/>
              </w:rPr>
              <w:t>2</w:t>
            </w:r>
            <w:r w:rsidRPr="007F58D7">
              <w:rPr>
                <w:b/>
                <w:sz w:val="24"/>
                <w:szCs w:val="24"/>
                <w:lang w:val="sr-Cyrl-CS"/>
              </w:rPr>
              <w:t>.</w:t>
            </w:r>
            <w:r w:rsidR="001A58CC">
              <w:rPr>
                <w:b/>
                <w:sz w:val="24"/>
                <w:szCs w:val="24"/>
                <w:lang w:val="sr-Latn-CS"/>
              </w:rPr>
              <w:t>710</w:t>
            </w:r>
            <w:r w:rsidRPr="007F58D7">
              <w:rPr>
                <w:b/>
                <w:sz w:val="24"/>
                <w:szCs w:val="24"/>
                <w:lang w:val="sr-Cyrl-CS"/>
              </w:rPr>
              <w:t xml:space="preserve"> динара: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5B5FDF" w:rsidRPr="007F58D7" w:rsidRDefault="005B5FDF" w:rsidP="00703F11">
            <w:pPr>
              <w:pStyle w:val="Header"/>
              <w:tabs>
                <w:tab w:val="clear" w:pos="4536"/>
                <w:tab w:val="clear" w:pos="9072"/>
              </w:tabs>
              <w:jc w:val="center"/>
              <w:rPr>
                <w:sz w:val="24"/>
                <w:szCs w:val="24"/>
                <w:lang w:val="sr-Cyrl-CS"/>
              </w:rPr>
            </w:pPr>
            <w:r w:rsidRPr="007F58D7">
              <w:rPr>
                <w:sz w:val="24"/>
                <w:szCs w:val="24"/>
                <w:lang w:val="sr-Cyrl-CS"/>
              </w:rPr>
              <w:t>□ ДА                                                          □ НЕ</w:t>
            </w:r>
          </w:p>
        </w:tc>
      </w:tr>
      <w:tr w:rsidR="005B5FDF" w:rsidRPr="007F58D7" w:rsidTr="005B5FDF">
        <w:tc>
          <w:tcPr>
            <w:tcW w:w="1276" w:type="dxa"/>
            <w:shd w:val="pct15" w:color="000000" w:fill="FFFFFF"/>
          </w:tcPr>
          <w:p w:rsidR="005B5FDF" w:rsidRPr="007F58D7" w:rsidRDefault="005B5FDF" w:rsidP="00703F1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szCs w:val="24"/>
                <w:lang w:val="sr-Cyrl-CS"/>
              </w:rPr>
            </w:pPr>
            <w:r w:rsidRPr="007F58D7">
              <w:rPr>
                <w:b/>
                <w:sz w:val="24"/>
                <w:szCs w:val="24"/>
                <w:lang w:val="sr-Cyrl-CS"/>
              </w:rPr>
              <w:t>8.3</w:t>
            </w:r>
          </w:p>
        </w:tc>
        <w:tc>
          <w:tcPr>
            <w:tcW w:w="3686" w:type="dxa"/>
            <w:shd w:val="pct15" w:color="000000" w:fill="FFFFFF"/>
          </w:tcPr>
          <w:p w:rsidR="005B5FDF" w:rsidRPr="007F58D7" w:rsidRDefault="005B5FDF" w:rsidP="006406F0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szCs w:val="24"/>
                <w:lang w:val="sr-Cyrl-CS"/>
              </w:rPr>
            </w:pPr>
            <w:r w:rsidRPr="007F58D7">
              <w:rPr>
                <w:b/>
                <w:sz w:val="24"/>
                <w:szCs w:val="24"/>
                <w:lang w:val="sr-Cyrl-CS"/>
              </w:rPr>
              <w:t>За решење које се доноси по захтеву</w:t>
            </w:r>
            <w:r w:rsidR="00F918FC">
              <w:rPr>
                <w:b/>
                <w:sz w:val="24"/>
                <w:szCs w:val="24"/>
                <w:lang w:val="sr-Cyrl-CS"/>
              </w:rPr>
              <w:t xml:space="preserve"> поднетом</w:t>
            </w:r>
            <w:r w:rsidRPr="007F58D7">
              <w:rPr>
                <w:b/>
                <w:sz w:val="24"/>
                <w:szCs w:val="24"/>
                <w:lang w:val="sr-Cyrl-CS"/>
              </w:rPr>
              <w:t xml:space="preserve"> за </w:t>
            </w:r>
            <w:r w:rsidR="00B37420" w:rsidRPr="007F58D7">
              <w:rPr>
                <w:b/>
                <w:sz w:val="24"/>
                <w:szCs w:val="24"/>
                <w:lang w:val="sr-Cyrl-CS"/>
              </w:rPr>
              <w:t>именовање</w:t>
            </w:r>
            <w:r w:rsidRPr="007F58D7">
              <w:rPr>
                <w:b/>
                <w:sz w:val="24"/>
                <w:szCs w:val="24"/>
                <w:lang w:val="sr-Cyrl-CS"/>
              </w:rPr>
              <w:t xml:space="preserve"> тела за оцењи</w:t>
            </w:r>
            <w:r w:rsidR="004F039F" w:rsidRPr="007F58D7">
              <w:rPr>
                <w:b/>
                <w:sz w:val="24"/>
                <w:szCs w:val="24"/>
                <w:lang w:val="sr-Cyrl-CS"/>
              </w:rPr>
              <w:t xml:space="preserve">вање </w:t>
            </w:r>
            <w:r w:rsidR="004F039F" w:rsidRPr="007F58D7">
              <w:rPr>
                <w:b/>
                <w:sz w:val="24"/>
                <w:szCs w:val="24"/>
                <w:lang w:val="sr-Cyrl-CS"/>
              </w:rPr>
              <w:lastRenderedPageBreak/>
              <w:t xml:space="preserve">усаглашености у износу од </w:t>
            </w:r>
            <w:r w:rsidR="00356B2A">
              <w:rPr>
                <w:b/>
                <w:sz w:val="24"/>
                <w:szCs w:val="24"/>
                <w:lang w:val="sr-Latn-CS"/>
              </w:rPr>
              <w:t>1</w:t>
            </w:r>
            <w:r w:rsidR="004E07F5">
              <w:rPr>
                <w:b/>
                <w:sz w:val="24"/>
                <w:szCs w:val="24"/>
                <w:lang w:val="sr-Latn-CS"/>
              </w:rPr>
              <w:t>2</w:t>
            </w:r>
            <w:r w:rsidRPr="007F58D7">
              <w:rPr>
                <w:b/>
                <w:sz w:val="24"/>
                <w:szCs w:val="24"/>
                <w:lang w:val="sr-Cyrl-CS"/>
              </w:rPr>
              <w:t>.</w:t>
            </w:r>
            <w:r w:rsidR="001A58CC">
              <w:rPr>
                <w:b/>
                <w:sz w:val="24"/>
                <w:szCs w:val="24"/>
                <w:lang w:val="sr-Cyrl-CS"/>
              </w:rPr>
              <w:t>950</w:t>
            </w:r>
            <w:r w:rsidRPr="007F58D7">
              <w:rPr>
                <w:b/>
                <w:sz w:val="24"/>
                <w:szCs w:val="24"/>
                <w:lang w:val="sr-Cyrl-CS"/>
              </w:rPr>
              <w:t xml:space="preserve"> динара: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5B5FDF" w:rsidRPr="007F58D7" w:rsidRDefault="005B5FDF" w:rsidP="00703F11">
            <w:pPr>
              <w:pStyle w:val="Header"/>
              <w:tabs>
                <w:tab w:val="clear" w:pos="4536"/>
                <w:tab w:val="clear" w:pos="9072"/>
              </w:tabs>
              <w:jc w:val="center"/>
              <w:rPr>
                <w:sz w:val="24"/>
                <w:szCs w:val="24"/>
                <w:lang w:val="sr-Cyrl-CS"/>
              </w:rPr>
            </w:pPr>
            <w:r w:rsidRPr="007F58D7">
              <w:rPr>
                <w:sz w:val="24"/>
                <w:szCs w:val="24"/>
                <w:lang w:val="sr-Cyrl-CS"/>
              </w:rPr>
              <w:lastRenderedPageBreak/>
              <w:t>□ ДА                                                          □ НЕ</w:t>
            </w:r>
          </w:p>
        </w:tc>
      </w:tr>
    </w:tbl>
    <w:p w:rsidR="00447159" w:rsidRDefault="00447159">
      <w:pPr>
        <w:rPr>
          <w:b/>
          <w:sz w:val="24"/>
          <w:lang w:val="sr-Cyrl-CS"/>
        </w:rPr>
      </w:pPr>
    </w:p>
    <w:p w:rsidR="003A1AEF" w:rsidRDefault="003A1AEF">
      <w:pPr>
        <w:rPr>
          <w:b/>
          <w:sz w:val="24"/>
          <w:lang w:val="sr-Cyrl-CS"/>
        </w:rPr>
      </w:pPr>
    </w:p>
    <w:p w:rsidR="008730FF" w:rsidRPr="007F58D7" w:rsidRDefault="008730FF">
      <w:pPr>
        <w:rPr>
          <w:sz w:val="24"/>
          <w:szCs w:val="24"/>
          <w:lang w:val="sr-Cyrl-CS"/>
        </w:rPr>
      </w:pPr>
      <w:r w:rsidRPr="007F58D7">
        <w:rPr>
          <w:b/>
          <w:sz w:val="24"/>
          <w:lang w:val="sr-Cyrl-CS"/>
        </w:rPr>
        <w:t>ПРИЛОЗИ КОЈИМА СЕ ДОКАЗУЈУ НАВОДИ ИЗ ЗАХТЕВА:</w:t>
      </w:r>
    </w:p>
    <w:p w:rsidR="008730FF" w:rsidRPr="007F58D7" w:rsidRDefault="008730FF">
      <w:pPr>
        <w:rPr>
          <w:sz w:val="24"/>
          <w:szCs w:val="24"/>
          <w:lang w:val="sr-Cyrl-CS"/>
        </w:rPr>
      </w:pPr>
    </w:p>
    <w:tbl>
      <w:tblPr>
        <w:tblW w:w="0" w:type="auto"/>
        <w:tblInd w:w="-45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66"/>
        <w:gridCol w:w="9380"/>
      </w:tblGrid>
      <w:tr w:rsidR="008730FF" w:rsidRPr="007F58D7" w:rsidTr="00000E76">
        <w:tc>
          <w:tcPr>
            <w:tcW w:w="567" w:type="dxa"/>
          </w:tcPr>
          <w:p w:rsidR="008730FF" w:rsidRPr="007F58D7" w:rsidRDefault="008730FF">
            <w:pPr>
              <w:rPr>
                <w:sz w:val="24"/>
                <w:szCs w:val="24"/>
                <w:lang w:val="sr-Cyrl-CS"/>
              </w:rPr>
            </w:pPr>
            <w:r w:rsidRPr="007F58D7">
              <w:rPr>
                <w:sz w:val="24"/>
                <w:szCs w:val="24"/>
                <w:lang w:val="sr-Cyrl-CS"/>
              </w:rPr>
              <w:t>1.1</w:t>
            </w:r>
          </w:p>
        </w:tc>
        <w:tc>
          <w:tcPr>
            <w:tcW w:w="9529" w:type="dxa"/>
          </w:tcPr>
          <w:p w:rsidR="008730FF" w:rsidRPr="007F58D7" w:rsidRDefault="008730FF" w:rsidP="00000E76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sz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>извод из  одговарајућег регистра (Агенције за привредне регистре или надлежног суда за подносиоца захтева и огранке, ако постоје)</w:t>
            </w:r>
          </w:p>
        </w:tc>
      </w:tr>
      <w:tr w:rsidR="008730FF" w:rsidRPr="007F58D7" w:rsidTr="00000E76">
        <w:tc>
          <w:tcPr>
            <w:tcW w:w="567" w:type="dxa"/>
          </w:tcPr>
          <w:p w:rsidR="008730FF" w:rsidRPr="007F58D7" w:rsidRDefault="008730FF">
            <w:pPr>
              <w:rPr>
                <w:sz w:val="24"/>
                <w:szCs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>1.2</w:t>
            </w:r>
          </w:p>
        </w:tc>
        <w:tc>
          <w:tcPr>
            <w:tcW w:w="9529" w:type="dxa"/>
          </w:tcPr>
          <w:p w:rsidR="008730FF" w:rsidRPr="007F58D7" w:rsidRDefault="008730FF">
            <w:pPr>
              <w:rPr>
                <w:sz w:val="24"/>
                <w:szCs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>копија општег акта о унутрашњој организацији подносиоца захтева</w:t>
            </w:r>
          </w:p>
        </w:tc>
      </w:tr>
      <w:tr w:rsidR="008730FF" w:rsidRPr="007F58D7" w:rsidTr="00000E76">
        <w:tc>
          <w:tcPr>
            <w:tcW w:w="567" w:type="dxa"/>
          </w:tcPr>
          <w:p w:rsidR="008730FF" w:rsidRPr="007F58D7" w:rsidRDefault="008730FF">
            <w:pPr>
              <w:rPr>
                <w:sz w:val="24"/>
                <w:szCs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>3.1</w:t>
            </w:r>
          </w:p>
        </w:tc>
        <w:tc>
          <w:tcPr>
            <w:tcW w:w="9529" w:type="dxa"/>
          </w:tcPr>
          <w:p w:rsidR="008730FF" w:rsidRPr="007F58D7" w:rsidRDefault="008730FF" w:rsidP="00000E76">
            <w:pPr>
              <w:jc w:val="both"/>
              <w:rPr>
                <w:sz w:val="24"/>
                <w:szCs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>копије појединачних уговора о раду запослених и одговарајућих уговора за друга ангажована лица, као и копије одговарајућих докумената кој</w:t>
            </w:r>
            <w:r w:rsidR="005C31A1" w:rsidRPr="007F58D7">
              <w:rPr>
                <w:sz w:val="24"/>
                <w:lang w:val="sr-Cyrl-CS"/>
              </w:rPr>
              <w:t>има се потврђују подаци из тачке</w:t>
            </w:r>
            <w:r w:rsidRPr="007F58D7">
              <w:rPr>
                <w:sz w:val="24"/>
                <w:lang w:val="sr-Cyrl-CS"/>
              </w:rPr>
              <w:t xml:space="preserve"> </w:t>
            </w:r>
            <w:r w:rsidR="00C6464C" w:rsidRPr="007F58D7">
              <w:rPr>
                <w:sz w:val="24"/>
                <w:lang w:val="sr-Cyrl-CS"/>
              </w:rPr>
              <w:t>3.1 за запослена и друга ан</w:t>
            </w:r>
            <w:r w:rsidRPr="007F58D7">
              <w:rPr>
                <w:sz w:val="24"/>
                <w:lang w:val="sr-Cyrl-CS"/>
              </w:rPr>
              <w:t>гажована лица</w:t>
            </w:r>
          </w:p>
        </w:tc>
      </w:tr>
      <w:tr w:rsidR="008730FF" w:rsidRPr="007F58D7" w:rsidTr="00000E76">
        <w:tc>
          <w:tcPr>
            <w:tcW w:w="567" w:type="dxa"/>
          </w:tcPr>
          <w:p w:rsidR="008730FF" w:rsidRPr="007F58D7" w:rsidRDefault="008730FF">
            <w:pPr>
              <w:rPr>
                <w:sz w:val="24"/>
                <w:szCs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>3.3</w:t>
            </w:r>
          </w:p>
        </w:tc>
        <w:tc>
          <w:tcPr>
            <w:tcW w:w="9529" w:type="dxa"/>
          </w:tcPr>
          <w:p w:rsidR="008730FF" w:rsidRPr="007F58D7" w:rsidRDefault="008730FF" w:rsidP="007B3352">
            <w:pPr>
              <w:rPr>
                <w:sz w:val="24"/>
                <w:szCs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 xml:space="preserve">копија акта/одлуке </w:t>
            </w:r>
            <w:r w:rsidR="007B3352" w:rsidRPr="007F58D7">
              <w:rPr>
                <w:sz w:val="24"/>
                <w:lang w:val="sr-Cyrl-CS"/>
              </w:rPr>
              <w:t xml:space="preserve">наведеног у тачки </w:t>
            </w:r>
            <w:r w:rsidR="00C6464C" w:rsidRPr="007F58D7">
              <w:rPr>
                <w:sz w:val="24"/>
                <w:lang w:val="sr-Cyrl-CS"/>
              </w:rPr>
              <w:t>3.3</w:t>
            </w:r>
            <w:r w:rsidR="007B3352" w:rsidRPr="007F58D7">
              <w:rPr>
                <w:sz w:val="24"/>
                <w:lang w:val="sr-Cyrl-CS"/>
              </w:rPr>
              <w:t xml:space="preserve">, односно други доказ којим се потврђује навод из захтева </w:t>
            </w:r>
          </w:p>
        </w:tc>
      </w:tr>
      <w:tr w:rsidR="00C6464C" w:rsidRPr="007F58D7" w:rsidTr="00000E76">
        <w:tc>
          <w:tcPr>
            <w:tcW w:w="567" w:type="dxa"/>
          </w:tcPr>
          <w:p w:rsidR="00C6464C" w:rsidRPr="007F58D7" w:rsidRDefault="00C6464C">
            <w:pPr>
              <w:rPr>
                <w:sz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 xml:space="preserve">3.4  </w:t>
            </w:r>
          </w:p>
        </w:tc>
        <w:tc>
          <w:tcPr>
            <w:tcW w:w="9529" w:type="dxa"/>
          </w:tcPr>
          <w:p w:rsidR="00C6464C" w:rsidRPr="007F58D7" w:rsidRDefault="00C6464C">
            <w:pPr>
              <w:rPr>
                <w:sz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 xml:space="preserve">копија акта/одлуке </w:t>
            </w:r>
            <w:r w:rsidR="007B3352" w:rsidRPr="007F58D7">
              <w:rPr>
                <w:sz w:val="24"/>
                <w:lang w:val="sr-Cyrl-CS"/>
              </w:rPr>
              <w:t>наведеног у тачки 3.4, односно други доказ којим се потврђује навод из захтева</w:t>
            </w:r>
          </w:p>
        </w:tc>
      </w:tr>
      <w:tr w:rsidR="00C6464C" w:rsidRPr="007F58D7" w:rsidTr="00000E76">
        <w:tc>
          <w:tcPr>
            <w:tcW w:w="567" w:type="dxa"/>
          </w:tcPr>
          <w:p w:rsidR="00C6464C" w:rsidRPr="007F58D7" w:rsidRDefault="00C6464C" w:rsidP="00C6464C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>3.6</w:t>
            </w:r>
          </w:p>
        </w:tc>
        <w:tc>
          <w:tcPr>
            <w:tcW w:w="9529" w:type="dxa"/>
          </w:tcPr>
          <w:p w:rsidR="00C6464C" w:rsidRPr="007F58D7" w:rsidRDefault="00C6464C">
            <w:pPr>
              <w:rPr>
                <w:sz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>копија општег акта наведеног у тачки 3.6</w:t>
            </w:r>
            <w:r w:rsidR="007B3352" w:rsidRPr="007F58D7">
              <w:rPr>
                <w:sz w:val="24"/>
                <w:lang w:val="sr-Cyrl-CS"/>
              </w:rPr>
              <w:t>, односно други доказ којим се потврђује навод из захтева</w:t>
            </w:r>
          </w:p>
        </w:tc>
      </w:tr>
      <w:tr w:rsidR="00C6464C" w:rsidRPr="007F58D7" w:rsidTr="00000E76">
        <w:tc>
          <w:tcPr>
            <w:tcW w:w="567" w:type="dxa"/>
          </w:tcPr>
          <w:p w:rsidR="00C6464C" w:rsidRPr="007F58D7" w:rsidRDefault="00C6464C" w:rsidP="00000E76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>3.7</w:t>
            </w:r>
          </w:p>
        </w:tc>
        <w:tc>
          <w:tcPr>
            <w:tcW w:w="9529" w:type="dxa"/>
          </w:tcPr>
          <w:p w:rsidR="00C6464C" w:rsidRPr="007F58D7" w:rsidRDefault="00C6464C">
            <w:pPr>
              <w:rPr>
                <w:sz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 xml:space="preserve">копија акта/одлуке </w:t>
            </w:r>
            <w:r w:rsidR="007B3352" w:rsidRPr="007F58D7">
              <w:rPr>
                <w:sz w:val="24"/>
                <w:lang w:val="sr-Cyrl-CS"/>
              </w:rPr>
              <w:t>наведеног у тачки 3.6, односно други доказ којим се потврђује навод из захтева</w:t>
            </w:r>
          </w:p>
        </w:tc>
      </w:tr>
      <w:tr w:rsidR="00BB2C41" w:rsidRPr="007F58D7" w:rsidTr="00000E76">
        <w:tc>
          <w:tcPr>
            <w:tcW w:w="567" w:type="dxa"/>
          </w:tcPr>
          <w:p w:rsidR="00BB2C41" w:rsidRPr="007F58D7" w:rsidRDefault="00BB2C41" w:rsidP="00000E76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>
              <w:rPr>
                <w:sz w:val="24"/>
                <w:lang w:val="sr-Cyrl-CS"/>
              </w:rPr>
              <w:t>4.1</w:t>
            </w:r>
          </w:p>
        </w:tc>
        <w:tc>
          <w:tcPr>
            <w:tcW w:w="9529" w:type="dxa"/>
          </w:tcPr>
          <w:p w:rsidR="00BB2C41" w:rsidRPr="007F58D7" w:rsidRDefault="00BB2C41" w:rsidP="00BB2C41">
            <w:pPr>
              <w:rPr>
                <w:sz w:val="24"/>
                <w:lang w:val="sr-Cyrl-CS"/>
              </w:rPr>
            </w:pPr>
            <w:r>
              <w:rPr>
                <w:sz w:val="24"/>
                <w:lang w:val="sr-Cyrl-CS"/>
              </w:rPr>
              <w:t>доказ о располагању опремом за обављање поступака оцењивања усаглашености (уколико је примењиво)</w:t>
            </w:r>
          </w:p>
        </w:tc>
      </w:tr>
      <w:tr w:rsidR="00533589" w:rsidRPr="007F58D7" w:rsidTr="00000E76">
        <w:tc>
          <w:tcPr>
            <w:tcW w:w="567" w:type="dxa"/>
          </w:tcPr>
          <w:p w:rsidR="00533589" w:rsidRDefault="00533589" w:rsidP="00000E76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>
              <w:rPr>
                <w:sz w:val="24"/>
                <w:lang w:val="sr-Cyrl-CS"/>
              </w:rPr>
              <w:t>4.2</w:t>
            </w:r>
          </w:p>
        </w:tc>
        <w:tc>
          <w:tcPr>
            <w:tcW w:w="9529" w:type="dxa"/>
          </w:tcPr>
          <w:p w:rsidR="00533589" w:rsidRDefault="00533589" w:rsidP="00533589">
            <w:pPr>
              <w:rPr>
                <w:sz w:val="24"/>
                <w:lang w:val="sr-Cyrl-CS"/>
              </w:rPr>
            </w:pPr>
            <w:r>
              <w:rPr>
                <w:sz w:val="24"/>
                <w:lang w:val="sr-Cyrl-CS"/>
              </w:rPr>
              <w:t xml:space="preserve">подаци о локацији на којој </w:t>
            </w:r>
            <w:r w:rsidRPr="00533589">
              <w:rPr>
                <w:sz w:val="24"/>
                <w:lang w:val="sr-Cyrl-CS"/>
              </w:rPr>
              <w:t>ће се обављати послови оцењивања усаглашености</w:t>
            </w:r>
          </w:p>
        </w:tc>
      </w:tr>
      <w:tr w:rsidR="00C6464C" w:rsidRPr="007F58D7" w:rsidTr="00000E76">
        <w:tc>
          <w:tcPr>
            <w:tcW w:w="567" w:type="dxa"/>
          </w:tcPr>
          <w:p w:rsidR="00C6464C" w:rsidRPr="007F58D7" w:rsidRDefault="00C6464C" w:rsidP="00000E76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>5.1</w:t>
            </w:r>
          </w:p>
        </w:tc>
        <w:tc>
          <w:tcPr>
            <w:tcW w:w="9529" w:type="dxa"/>
          </w:tcPr>
          <w:p w:rsidR="00C6464C" w:rsidRPr="007F58D7" w:rsidRDefault="00350C59">
            <w:pPr>
              <w:rPr>
                <w:sz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>к</w:t>
            </w:r>
            <w:r w:rsidR="005C31A1" w:rsidRPr="007F58D7">
              <w:rPr>
                <w:sz w:val="24"/>
                <w:lang w:val="sr-Cyrl-CS"/>
              </w:rPr>
              <w:t xml:space="preserve">опија </w:t>
            </w:r>
            <w:r w:rsidR="007B3352" w:rsidRPr="007F58D7">
              <w:rPr>
                <w:sz w:val="24"/>
                <w:lang w:val="sr-Cyrl-CS"/>
              </w:rPr>
              <w:t xml:space="preserve">акта о акредитацији и </w:t>
            </w:r>
            <w:r w:rsidR="005C31A1" w:rsidRPr="007F58D7">
              <w:rPr>
                <w:sz w:val="24"/>
                <w:lang w:val="sr-Cyrl-CS"/>
              </w:rPr>
              <w:t>ре</w:t>
            </w:r>
            <w:r w:rsidRPr="007F58D7">
              <w:rPr>
                <w:sz w:val="24"/>
                <w:lang w:val="sr-Cyrl-CS"/>
              </w:rPr>
              <w:t>шења о утврђивању обима акредитације, са детаљним обимом акредитације</w:t>
            </w:r>
          </w:p>
        </w:tc>
      </w:tr>
      <w:tr w:rsidR="00350C59" w:rsidRPr="007F58D7" w:rsidTr="00000E76">
        <w:tc>
          <w:tcPr>
            <w:tcW w:w="567" w:type="dxa"/>
          </w:tcPr>
          <w:p w:rsidR="00350C59" w:rsidRPr="007F58D7" w:rsidRDefault="00350C59" w:rsidP="00000E76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>5.2</w:t>
            </w:r>
          </w:p>
        </w:tc>
        <w:tc>
          <w:tcPr>
            <w:tcW w:w="9529" w:type="dxa"/>
          </w:tcPr>
          <w:p w:rsidR="00350C59" w:rsidRPr="007F58D7" w:rsidRDefault="00350C59" w:rsidP="00000E76">
            <w:pPr>
              <w:jc w:val="both"/>
              <w:rPr>
                <w:sz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>копија друге исправе којом се доказује оспос</w:t>
            </w:r>
            <w:r w:rsidR="005C31A1" w:rsidRPr="007F58D7">
              <w:rPr>
                <w:sz w:val="24"/>
                <w:lang w:val="sr-Cyrl-CS"/>
              </w:rPr>
              <w:t>о</w:t>
            </w:r>
            <w:r w:rsidRPr="007F58D7">
              <w:rPr>
                <w:sz w:val="24"/>
                <w:lang w:val="sr-Cyrl-CS"/>
              </w:rPr>
              <w:t>бљеност подносиоца захтева за обављање послова оцењивања усаглашености, ако је исправа наведена у тачки 5.2</w:t>
            </w:r>
          </w:p>
        </w:tc>
      </w:tr>
      <w:tr w:rsidR="00350C59" w:rsidRPr="007F58D7" w:rsidTr="00000E76">
        <w:tc>
          <w:tcPr>
            <w:tcW w:w="567" w:type="dxa"/>
          </w:tcPr>
          <w:p w:rsidR="00350C59" w:rsidRPr="007F58D7" w:rsidRDefault="00350C59" w:rsidP="00000E76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>6.</w:t>
            </w:r>
          </w:p>
        </w:tc>
        <w:tc>
          <w:tcPr>
            <w:tcW w:w="9529" w:type="dxa"/>
          </w:tcPr>
          <w:p w:rsidR="00350C59" w:rsidRPr="007F58D7" w:rsidRDefault="00874D5B">
            <w:pPr>
              <w:rPr>
                <w:sz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>копија у</w:t>
            </w:r>
            <w:r w:rsidR="00350C59" w:rsidRPr="007F58D7">
              <w:rPr>
                <w:sz w:val="24"/>
                <w:lang w:val="sr-Cyrl-CS"/>
              </w:rPr>
              <w:t>говора о осигурању од одговорности за штету</w:t>
            </w:r>
          </w:p>
        </w:tc>
      </w:tr>
      <w:tr w:rsidR="00350C59" w:rsidRPr="007F58D7" w:rsidTr="00000E76">
        <w:tc>
          <w:tcPr>
            <w:tcW w:w="567" w:type="dxa"/>
          </w:tcPr>
          <w:p w:rsidR="00350C59" w:rsidRPr="007F58D7" w:rsidRDefault="00350C59" w:rsidP="00000E76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>7.1</w:t>
            </w:r>
          </w:p>
        </w:tc>
        <w:tc>
          <w:tcPr>
            <w:tcW w:w="9529" w:type="dxa"/>
          </w:tcPr>
          <w:p w:rsidR="00350C59" w:rsidRPr="007F58D7" w:rsidRDefault="00874D5B" w:rsidP="008B14F9">
            <w:pPr>
              <w:rPr>
                <w:sz w:val="24"/>
                <w:lang w:val="sr-Cyrl-CS"/>
              </w:rPr>
            </w:pPr>
            <w:r w:rsidRPr="00FE14AE">
              <w:rPr>
                <w:sz w:val="24"/>
                <w:lang w:val="sr-Cyrl-CS"/>
              </w:rPr>
              <w:t>ако је дат поз</w:t>
            </w:r>
            <w:r w:rsidR="00350C59" w:rsidRPr="00FE14AE">
              <w:rPr>
                <w:sz w:val="24"/>
                <w:lang w:val="sr-Cyrl-CS"/>
              </w:rPr>
              <w:t>итиван одговор</w:t>
            </w:r>
            <w:r w:rsidR="008B14F9" w:rsidRPr="00FE14AE">
              <w:rPr>
                <w:sz w:val="24"/>
                <w:lang w:val="sr-Cyrl-CS"/>
              </w:rPr>
              <w:t>, копије уговора са подизвођачем</w:t>
            </w:r>
            <w:r w:rsidR="001B2C4D" w:rsidRPr="00FE14AE">
              <w:rPr>
                <w:sz w:val="24"/>
                <w:lang w:val="sr-Cyrl-CS"/>
              </w:rPr>
              <w:t xml:space="preserve"> и акт о акредитацији или други доказ компетентности подизвођача, а</w:t>
            </w:r>
            <w:r w:rsidR="008B14F9" w:rsidRPr="00FE14AE">
              <w:rPr>
                <w:sz w:val="24"/>
                <w:lang w:val="sr-Cyrl-CS"/>
              </w:rPr>
              <w:t xml:space="preserve"> у случају подуговарања испитивања, </w:t>
            </w:r>
            <w:r w:rsidR="001B2C4D" w:rsidRPr="00FE14AE">
              <w:rPr>
                <w:sz w:val="24"/>
                <w:lang w:val="sr-Cyrl-CS"/>
              </w:rPr>
              <w:t xml:space="preserve">и </w:t>
            </w:r>
            <w:r w:rsidR="008B14F9" w:rsidRPr="00FE14AE">
              <w:rPr>
                <w:sz w:val="24"/>
                <w:lang w:val="sr-Cyrl-CS"/>
              </w:rPr>
              <w:t>табеларни преглед</w:t>
            </w:r>
            <w:r w:rsidR="001B2C4D" w:rsidRPr="00FE14AE">
              <w:rPr>
                <w:sz w:val="24"/>
                <w:lang w:val="sr-Cyrl-CS"/>
              </w:rPr>
              <w:t>, по моделу из Табеле 1,</w:t>
            </w:r>
            <w:r w:rsidR="008B14F9" w:rsidRPr="00FE14AE">
              <w:rPr>
                <w:sz w:val="24"/>
                <w:lang w:val="sr-Cyrl-CS"/>
              </w:rPr>
              <w:t xml:space="preserve"> свих испитивања</w:t>
            </w:r>
            <w:r w:rsidR="00753FCF" w:rsidRPr="00FE14AE">
              <w:rPr>
                <w:sz w:val="24"/>
                <w:lang w:val="sr-Cyrl-CS"/>
              </w:rPr>
              <w:t xml:space="preserve"> која се спроводе</w:t>
            </w:r>
            <w:r w:rsidR="008B14F9">
              <w:rPr>
                <w:sz w:val="24"/>
                <w:lang w:val="sr-Cyrl-CS"/>
              </w:rPr>
              <w:t xml:space="preserve"> </w:t>
            </w:r>
            <w:r w:rsidR="008B14F9" w:rsidRPr="007F58D7">
              <w:rPr>
                <w:sz w:val="24"/>
                <w:lang w:val="sr-Cyrl-CS"/>
              </w:rPr>
              <w:t xml:space="preserve"> </w:t>
            </w:r>
            <w:r w:rsidR="00350C59" w:rsidRPr="007F58D7">
              <w:rPr>
                <w:sz w:val="24"/>
                <w:lang w:val="sr-Cyrl-CS"/>
              </w:rPr>
              <w:t xml:space="preserve"> </w:t>
            </w:r>
          </w:p>
        </w:tc>
      </w:tr>
      <w:tr w:rsidR="00350C59" w:rsidRPr="007F58D7" w:rsidTr="00000E76">
        <w:tc>
          <w:tcPr>
            <w:tcW w:w="567" w:type="dxa"/>
          </w:tcPr>
          <w:p w:rsidR="00350C59" w:rsidRPr="007F58D7" w:rsidRDefault="00350C59" w:rsidP="00000E76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>7.2</w:t>
            </w:r>
          </w:p>
        </w:tc>
        <w:tc>
          <w:tcPr>
            <w:tcW w:w="9529" w:type="dxa"/>
          </w:tcPr>
          <w:p w:rsidR="00350C59" w:rsidRPr="00951177" w:rsidRDefault="00F3142E" w:rsidP="00011571">
            <w:pPr>
              <w:rPr>
                <w:sz w:val="24"/>
                <w:lang w:val="sr-Cyrl-CS"/>
              </w:rPr>
            </w:pPr>
            <w:r>
              <w:rPr>
                <w:sz w:val="24"/>
                <w:lang w:val="sr-Cyrl-CS"/>
              </w:rPr>
              <w:t>д</w:t>
            </w:r>
            <w:r w:rsidR="00951177" w:rsidRPr="00951177">
              <w:rPr>
                <w:sz w:val="24"/>
                <w:lang w:val="sr-Cyrl-CS"/>
              </w:rPr>
              <w:t>окуме</w:t>
            </w:r>
            <w:r w:rsidR="00951177">
              <w:rPr>
                <w:sz w:val="24"/>
                <w:lang w:val="sr-Cyrl-CS"/>
              </w:rPr>
              <w:t>нтација којом се доказује чланство у међународним организацијама</w:t>
            </w:r>
            <w:r>
              <w:rPr>
                <w:sz w:val="24"/>
                <w:lang w:val="sr-Cyrl-CS"/>
              </w:rPr>
              <w:t>, удружењима, шемама</w:t>
            </w:r>
          </w:p>
        </w:tc>
      </w:tr>
      <w:tr w:rsidR="00350C59" w:rsidRPr="007F58D7" w:rsidTr="00000E76">
        <w:tc>
          <w:tcPr>
            <w:tcW w:w="567" w:type="dxa"/>
          </w:tcPr>
          <w:p w:rsidR="00350C59" w:rsidRPr="007F58D7" w:rsidRDefault="00350C59" w:rsidP="00000E76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>7.3</w:t>
            </w:r>
          </w:p>
        </w:tc>
        <w:tc>
          <w:tcPr>
            <w:tcW w:w="9529" w:type="dxa"/>
          </w:tcPr>
          <w:p w:rsidR="00350C59" w:rsidRPr="00BB2C41" w:rsidRDefault="00BB2C41" w:rsidP="00011571">
            <w:pPr>
              <w:jc w:val="both"/>
              <w:rPr>
                <w:sz w:val="24"/>
                <w:lang w:val="sr-Cyrl-CS"/>
              </w:rPr>
            </w:pPr>
            <w:r>
              <w:rPr>
                <w:sz w:val="24"/>
                <w:lang w:val="sr-Cyrl-CS"/>
              </w:rPr>
              <w:t>д</w:t>
            </w:r>
            <w:r w:rsidRPr="00BB2C41">
              <w:rPr>
                <w:sz w:val="24"/>
                <w:lang w:val="sr-Cyrl-CS"/>
              </w:rPr>
              <w:t>окументација о обукама и радном искуству запослених</w:t>
            </w:r>
            <w:r>
              <w:rPr>
                <w:sz w:val="24"/>
                <w:lang w:val="sr-Cyrl-CS"/>
              </w:rPr>
              <w:t>, документација о учествовању запослених у техничким комитетима Института за стандардизацију</w:t>
            </w:r>
            <w:r w:rsidR="005C627C">
              <w:rPr>
                <w:sz w:val="24"/>
                <w:lang w:val="sr-Cyrl-CS"/>
              </w:rPr>
              <w:t xml:space="preserve">, </w:t>
            </w:r>
            <w:r w:rsidR="00011571">
              <w:rPr>
                <w:sz w:val="24"/>
                <w:lang w:val="sr-Cyrl-CS"/>
              </w:rPr>
              <w:t xml:space="preserve">докази о поседовању одговарајућих срских стандарда, </w:t>
            </w:r>
            <w:r w:rsidR="005C627C">
              <w:rPr>
                <w:sz w:val="24"/>
                <w:lang w:val="sr-Cyrl-CS"/>
              </w:rPr>
              <w:t>друга документација којом се доказује оспособљеност за обављање послова оцењивања усаглашености</w:t>
            </w:r>
          </w:p>
        </w:tc>
      </w:tr>
      <w:tr w:rsidR="005B5FDF" w:rsidRPr="007F58D7" w:rsidTr="00000E76">
        <w:tc>
          <w:tcPr>
            <w:tcW w:w="567" w:type="dxa"/>
          </w:tcPr>
          <w:p w:rsidR="005B5FDF" w:rsidRPr="007F58D7" w:rsidRDefault="005B5FDF" w:rsidP="00000E76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>8.2</w:t>
            </w:r>
          </w:p>
          <w:p w:rsidR="005B5FDF" w:rsidRPr="007F58D7" w:rsidRDefault="005B5FDF" w:rsidP="00000E76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7F58D7">
              <w:rPr>
                <w:sz w:val="24"/>
                <w:lang w:val="sr-Cyrl-CS"/>
              </w:rPr>
              <w:t>8.3</w:t>
            </w:r>
          </w:p>
        </w:tc>
        <w:tc>
          <w:tcPr>
            <w:tcW w:w="9529" w:type="dxa"/>
          </w:tcPr>
          <w:p w:rsidR="005B5FDF" w:rsidRPr="007F58D7" w:rsidRDefault="005C627C">
            <w:pPr>
              <w:rPr>
                <w:b/>
                <w:sz w:val="24"/>
                <w:lang w:val="sr-Cyrl-CS"/>
              </w:rPr>
            </w:pPr>
            <w:r>
              <w:rPr>
                <w:sz w:val="24"/>
                <w:lang w:val="sr-Cyrl-CS"/>
              </w:rPr>
              <w:t>д</w:t>
            </w:r>
            <w:r w:rsidR="00B37420" w:rsidRPr="007F58D7">
              <w:rPr>
                <w:sz w:val="24"/>
                <w:lang w:val="sr-Cyrl-CS"/>
              </w:rPr>
              <w:t>оказ о плаћеној административној такси</w:t>
            </w:r>
          </w:p>
        </w:tc>
      </w:tr>
    </w:tbl>
    <w:p w:rsidR="00FB69C6" w:rsidRPr="007F58D7" w:rsidRDefault="00FB69C6">
      <w:pPr>
        <w:rPr>
          <w:sz w:val="24"/>
          <w:szCs w:val="24"/>
          <w:lang w:val="sr-Cyrl-CS"/>
        </w:rPr>
      </w:pPr>
    </w:p>
    <w:p w:rsidR="002B0624" w:rsidRPr="007F58D7" w:rsidRDefault="002B0624">
      <w:pPr>
        <w:pStyle w:val="Header"/>
        <w:tabs>
          <w:tab w:val="clear" w:pos="4536"/>
          <w:tab w:val="clear" w:pos="9072"/>
        </w:tabs>
        <w:rPr>
          <w:sz w:val="28"/>
          <w:szCs w:val="28"/>
          <w:lang w:val="sr-Cyrl-CS"/>
        </w:rPr>
      </w:pPr>
      <w:r w:rsidRPr="007F58D7">
        <w:rPr>
          <w:b/>
          <w:sz w:val="24"/>
          <w:vertAlign w:val="superscript"/>
          <w:lang w:val="sr-Cyrl-CS"/>
        </w:rPr>
        <w:t>*</w:t>
      </w:r>
      <w:r w:rsidRPr="007F58D7">
        <w:rPr>
          <w:b/>
          <w:sz w:val="24"/>
          <w:lang w:val="sr-Cyrl-CS"/>
        </w:rPr>
        <w:t xml:space="preserve"> </w:t>
      </w:r>
      <w:r w:rsidR="00874D5B" w:rsidRPr="007F58D7">
        <w:rPr>
          <w:sz w:val="22"/>
          <w:szCs w:val="22"/>
          <w:lang w:val="sr-Cyrl-CS"/>
        </w:rPr>
        <w:t xml:space="preserve">Одговор </w:t>
      </w:r>
      <w:r w:rsidR="00B37420" w:rsidRPr="007F58D7">
        <w:rPr>
          <w:sz w:val="22"/>
          <w:szCs w:val="22"/>
          <w:lang w:val="sr-Cyrl-CS"/>
        </w:rPr>
        <w:t xml:space="preserve">на питања из тач. 6.1, 7.1, 8.2 и 8.3 се даје прецртавањем знака </w:t>
      </w:r>
      <w:r w:rsidR="00B37420" w:rsidRPr="007F58D7">
        <w:rPr>
          <w:b/>
          <w:sz w:val="22"/>
          <w:szCs w:val="22"/>
          <w:lang w:val="sr-Cyrl-CS"/>
        </w:rPr>
        <w:t xml:space="preserve"> </w:t>
      </w:r>
      <w:r w:rsidRPr="007F58D7">
        <w:rPr>
          <w:sz w:val="28"/>
          <w:szCs w:val="28"/>
          <w:lang w:val="sr-Cyrl-CS"/>
        </w:rPr>
        <w:t>□</w:t>
      </w:r>
    </w:p>
    <w:p w:rsidR="002A63F2" w:rsidRPr="007F58D7" w:rsidRDefault="002A63F2">
      <w:pPr>
        <w:pStyle w:val="Header"/>
        <w:tabs>
          <w:tab w:val="clear" w:pos="4536"/>
          <w:tab w:val="clear" w:pos="9072"/>
        </w:tabs>
        <w:rPr>
          <w:sz w:val="28"/>
          <w:szCs w:val="28"/>
          <w:lang w:val="sr-Cyrl-CS"/>
        </w:rPr>
      </w:pPr>
    </w:p>
    <w:p w:rsidR="00BC1524" w:rsidRPr="007F58D7" w:rsidRDefault="00BC1524" w:rsidP="0086040F">
      <w:pPr>
        <w:pStyle w:val="Header"/>
        <w:tabs>
          <w:tab w:val="clear" w:pos="4536"/>
          <w:tab w:val="clear" w:pos="9072"/>
        </w:tabs>
        <w:ind w:hanging="567"/>
        <w:rPr>
          <w:sz w:val="24"/>
          <w:lang w:val="sr-Cyrl-CS"/>
        </w:rPr>
      </w:pPr>
    </w:p>
    <w:p w:rsidR="00FB147F" w:rsidRPr="007F58D7" w:rsidRDefault="0086040F" w:rsidP="0086040F">
      <w:pPr>
        <w:pStyle w:val="Header"/>
        <w:tabs>
          <w:tab w:val="clear" w:pos="4536"/>
          <w:tab w:val="clear" w:pos="9072"/>
        </w:tabs>
        <w:ind w:hanging="567"/>
        <w:rPr>
          <w:sz w:val="24"/>
          <w:u w:val="single"/>
          <w:lang w:val="sr-Cyrl-CS"/>
        </w:rPr>
      </w:pPr>
      <w:r w:rsidRPr="007F58D7">
        <w:rPr>
          <w:sz w:val="24"/>
          <w:lang w:val="sr-Cyrl-CS"/>
        </w:rPr>
        <w:t>Датум подношења захтева:</w:t>
      </w:r>
      <w:r w:rsidR="00E27436" w:rsidRPr="007F58D7">
        <w:rPr>
          <w:sz w:val="24"/>
          <w:lang w:val="sr-Cyrl-CS"/>
        </w:rPr>
        <w:t xml:space="preserve">                     </w:t>
      </w:r>
      <w:r w:rsidRPr="007F58D7">
        <w:rPr>
          <w:sz w:val="24"/>
          <w:lang w:val="sr-Cyrl-CS"/>
        </w:rPr>
        <w:t xml:space="preserve">         </w:t>
      </w:r>
      <w:r w:rsidR="00BC1524" w:rsidRPr="007F58D7">
        <w:rPr>
          <w:sz w:val="24"/>
          <w:lang w:val="sr-Cyrl-CS"/>
        </w:rPr>
        <w:t xml:space="preserve">  </w:t>
      </w:r>
      <w:r w:rsidR="00FB147F" w:rsidRPr="007F58D7">
        <w:rPr>
          <w:sz w:val="24"/>
          <w:lang w:val="sr-Cyrl-CS"/>
        </w:rPr>
        <w:t xml:space="preserve">                                     </w:t>
      </w:r>
      <w:r w:rsidRPr="007F58D7">
        <w:rPr>
          <w:sz w:val="24"/>
          <w:lang w:val="sr-Cyrl-CS"/>
        </w:rPr>
        <w:t>Подносилац захтева:</w:t>
      </w:r>
      <w:r w:rsidR="00FB147F" w:rsidRPr="007F58D7">
        <w:rPr>
          <w:sz w:val="24"/>
          <w:lang w:val="sr-Cyrl-CS"/>
        </w:rPr>
        <w:t xml:space="preserve"> </w:t>
      </w:r>
      <w:r w:rsidR="00BC1524" w:rsidRPr="007F58D7">
        <w:rPr>
          <w:sz w:val="24"/>
          <w:u w:val="single"/>
          <w:lang w:val="sr-Cyrl-CS"/>
        </w:rPr>
        <w:t xml:space="preserve"> </w:t>
      </w:r>
    </w:p>
    <w:p w:rsidR="008342BE" w:rsidRPr="007F58D7" w:rsidRDefault="008342BE" w:rsidP="0086040F">
      <w:pPr>
        <w:pStyle w:val="Header"/>
        <w:tabs>
          <w:tab w:val="clear" w:pos="4536"/>
          <w:tab w:val="clear" w:pos="9072"/>
        </w:tabs>
        <w:ind w:hanging="567"/>
        <w:rPr>
          <w:sz w:val="24"/>
          <w:u w:val="single"/>
          <w:lang w:val="sr-Cyrl-CS"/>
        </w:rPr>
      </w:pPr>
    </w:p>
    <w:p w:rsidR="00E27436" w:rsidRPr="007F58D7" w:rsidRDefault="00E27436" w:rsidP="00E27436">
      <w:pPr>
        <w:pStyle w:val="Header"/>
        <w:tabs>
          <w:tab w:val="clear" w:pos="4536"/>
          <w:tab w:val="clear" w:pos="9072"/>
        </w:tabs>
        <w:ind w:hanging="567"/>
        <w:jc w:val="right"/>
        <w:rPr>
          <w:sz w:val="24"/>
          <w:lang w:val="sr-Cyrl-CS"/>
        </w:rPr>
      </w:pPr>
      <w:r w:rsidRPr="007F58D7">
        <w:rPr>
          <w:sz w:val="24"/>
          <w:u w:val="single"/>
          <w:lang w:val="sr-Cyrl-CS"/>
        </w:rPr>
        <w:t xml:space="preserve">      </w:t>
      </w:r>
      <w:r w:rsidRPr="007F58D7">
        <w:rPr>
          <w:sz w:val="24"/>
          <w:u w:val="single"/>
          <w:lang w:val="sr-Cyrl-CS"/>
        </w:rPr>
        <w:tab/>
      </w:r>
      <w:r w:rsidRPr="007F58D7">
        <w:rPr>
          <w:sz w:val="24"/>
          <w:u w:val="single"/>
          <w:lang w:val="sr-Cyrl-CS"/>
        </w:rPr>
        <w:tab/>
      </w:r>
      <w:r w:rsidRPr="007F58D7">
        <w:rPr>
          <w:sz w:val="24"/>
          <w:u w:val="single"/>
          <w:lang w:val="sr-Cyrl-CS"/>
        </w:rPr>
        <w:tab/>
        <w:t xml:space="preserve"> </w:t>
      </w:r>
      <w:r w:rsidRPr="007F58D7">
        <w:rPr>
          <w:sz w:val="24"/>
          <w:u w:val="single"/>
          <w:lang w:val="sr-Cyrl-CS"/>
        </w:rPr>
        <w:tab/>
      </w:r>
      <w:r w:rsidRPr="007F58D7">
        <w:rPr>
          <w:sz w:val="24"/>
          <w:u w:val="single"/>
          <w:lang w:val="sr-Cyrl-CS"/>
        </w:rPr>
        <w:tab/>
      </w:r>
      <w:r w:rsidRPr="007F58D7">
        <w:rPr>
          <w:sz w:val="24"/>
          <w:u w:val="single"/>
          <w:lang w:val="sr-Cyrl-CS"/>
        </w:rPr>
        <w:tab/>
        <w:t xml:space="preserve">   </w:t>
      </w:r>
    </w:p>
    <w:p w:rsidR="00FB147F" w:rsidRPr="007F58D7" w:rsidRDefault="00FB147F" w:rsidP="00E27436">
      <w:pPr>
        <w:pStyle w:val="Header"/>
        <w:tabs>
          <w:tab w:val="clear" w:pos="4536"/>
          <w:tab w:val="clear" w:pos="9072"/>
        </w:tabs>
        <w:rPr>
          <w:sz w:val="24"/>
          <w:lang w:val="sr-Cyrl-CS"/>
        </w:rPr>
      </w:pPr>
      <w:r w:rsidRPr="007F58D7">
        <w:rPr>
          <w:sz w:val="24"/>
          <w:lang w:val="sr-Cyrl-CS"/>
        </w:rPr>
        <w:t xml:space="preserve">                                                                      </w:t>
      </w:r>
      <w:r w:rsidR="008342BE" w:rsidRPr="007F58D7">
        <w:rPr>
          <w:sz w:val="24"/>
          <w:lang w:val="sr-Cyrl-CS"/>
        </w:rPr>
        <w:t xml:space="preserve">   </w:t>
      </w:r>
      <w:r w:rsidR="00E27436" w:rsidRPr="007F58D7">
        <w:rPr>
          <w:sz w:val="24"/>
          <w:lang w:val="sr-Cyrl-CS"/>
        </w:rPr>
        <w:t xml:space="preserve">             </w:t>
      </w:r>
      <w:r w:rsidR="008342BE" w:rsidRPr="007F58D7">
        <w:rPr>
          <w:sz w:val="24"/>
          <w:lang w:val="sr-Cyrl-CS"/>
        </w:rPr>
        <w:t>(законски заступник или овлашћено лице</w:t>
      </w:r>
    </w:p>
    <w:p w:rsidR="008342BE" w:rsidRPr="007F58D7" w:rsidRDefault="008342BE" w:rsidP="0086040F">
      <w:pPr>
        <w:pStyle w:val="Header"/>
        <w:tabs>
          <w:tab w:val="clear" w:pos="4536"/>
          <w:tab w:val="clear" w:pos="9072"/>
        </w:tabs>
        <w:ind w:hanging="567"/>
        <w:rPr>
          <w:sz w:val="24"/>
          <w:lang w:val="sr-Cyrl-CS"/>
        </w:rPr>
      </w:pPr>
      <w:r w:rsidRPr="007F58D7">
        <w:rPr>
          <w:sz w:val="24"/>
          <w:lang w:val="sr-Cyrl-CS"/>
        </w:rPr>
        <w:t xml:space="preserve">                                                                                         </w:t>
      </w:r>
      <w:r w:rsidR="00E27436" w:rsidRPr="007F58D7">
        <w:rPr>
          <w:sz w:val="24"/>
          <w:lang w:val="sr-Cyrl-CS"/>
        </w:rPr>
        <w:t xml:space="preserve"> </w:t>
      </w:r>
      <w:r w:rsidRPr="007F58D7">
        <w:rPr>
          <w:sz w:val="24"/>
          <w:lang w:val="sr-Cyrl-CS"/>
        </w:rPr>
        <w:t>за подношење захтева-име, презиме, потпис)</w:t>
      </w:r>
    </w:p>
    <w:p w:rsidR="008342BE" w:rsidRDefault="008342BE" w:rsidP="0086040F">
      <w:pPr>
        <w:pStyle w:val="Header"/>
        <w:tabs>
          <w:tab w:val="clear" w:pos="4536"/>
          <w:tab w:val="clear" w:pos="9072"/>
        </w:tabs>
        <w:ind w:hanging="567"/>
        <w:rPr>
          <w:sz w:val="24"/>
          <w:lang w:val="sr-Cyrl-CS"/>
        </w:rPr>
      </w:pPr>
    </w:p>
    <w:p w:rsidR="007F195A" w:rsidRDefault="007F195A" w:rsidP="0086040F">
      <w:pPr>
        <w:pStyle w:val="Header"/>
        <w:tabs>
          <w:tab w:val="clear" w:pos="4536"/>
          <w:tab w:val="clear" w:pos="9072"/>
        </w:tabs>
        <w:ind w:hanging="567"/>
        <w:rPr>
          <w:sz w:val="24"/>
          <w:lang w:val="sr-Cyrl-CS"/>
        </w:rPr>
      </w:pPr>
    </w:p>
    <w:p w:rsidR="00B918AE" w:rsidRPr="007F58D7" w:rsidRDefault="00B918AE" w:rsidP="0086040F">
      <w:pPr>
        <w:pStyle w:val="Header"/>
        <w:tabs>
          <w:tab w:val="clear" w:pos="4536"/>
          <w:tab w:val="clear" w:pos="9072"/>
        </w:tabs>
        <w:ind w:hanging="567"/>
        <w:rPr>
          <w:sz w:val="24"/>
          <w:lang w:val="sr-Cyrl-CS"/>
        </w:rPr>
      </w:pPr>
    </w:p>
    <w:p w:rsidR="00693280" w:rsidRDefault="00693280" w:rsidP="00E27436">
      <w:pPr>
        <w:pStyle w:val="Header"/>
        <w:tabs>
          <w:tab w:val="clear" w:pos="4536"/>
          <w:tab w:val="clear" w:pos="9072"/>
        </w:tabs>
        <w:ind w:hanging="567"/>
        <w:jc w:val="center"/>
        <w:rPr>
          <w:sz w:val="24"/>
          <w:lang w:val="sr-Cyrl-CS"/>
        </w:rPr>
      </w:pPr>
      <w:r w:rsidRPr="00693280">
        <w:rPr>
          <w:sz w:val="24"/>
          <w:lang w:val="sr-Cyrl-CS"/>
        </w:rPr>
        <w:t xml:space="preserve">(М П - Није обавезно) </w:t>
      </w:r>
    </w:p>
    <w:p w:rsidR="00910E13" w:rsidRPr="00910E13" w:rsidRDefault="008342BE" w:rsidP="00E27436">
      <w:pPr>
        <w:pStyle w:val="Header"/>
        <w:tabs>
          <w:tab w:val="clear" w:pos="4536"/>
          <w:tab w:val="clear" w:pos="9072"/>
        </w:tabs>
        <w:ind w:hanging="567"/>
        <w:jc w:val="center"/>
        <w:rPr>
          <w:sz w:val="24"/>
          <w:lang w:val="sr-Cyrl-CS"/>
        </w:rPr>
      </w:pPr>
      <w:r w:rsidRPr="007F58D7">
        <w:rPr>
          <w:sz w:val="24"/>
          <w:lang w:val="sr-Cyrl-CS"/>
        </w:rPr>
        <w:t xml:space="preserve">(Место </w:t>
      </w:r>
      <w:r w:rsidR="00E27436" w:rsidRPr="007F58D7">
        <w:rPr>
          <w:sz w:val="24"/>
          <w:lang w:val="sr-Cyrl-CS"/>
        </w:rPr>
        <w:t>за печат</w:t>
      </w:r>
      <w:r w:rsidRPr="007F58D7">
        <w:rPr>
          <w:sz w:val="24"/>
          <w:lang w:val="sr-Cyrl-CS"/>
        </w:rPr>
        <w:t>)</w:t>
      </w:r>
      <w:r w:rsidR="00BC1524">
        <w:rPr>
          <w:sz w:val="24"/>
          <w:lang w:val="sr-Cyrl-CS"/>
        </w:rPr>
        <w:t xml:space="preserve"> </w:t>
      </w:r>
    </w:p>
    <w:sectPr w:rsidR="00910E13" w:rsidRPr="00910E13" w:rsidSect="006550EF">
      <w:pgSz w:w="11907" w:h="16840" w:code="9"/>
      <w:pgMar w:top="568" w:right="992" w:bottom="990" w:left="1418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C2AD2" w:rsidRDefault="004C2AD2">
      <w:r>
        <w:separator/>
      </w:r>
    </w:p>
  </w:endnote>
  <w:endnote w:type="continuationSeparator" w:id="0">
    <w:p w:rsidR="004C2AD2" w:rsidRDefault="004C2A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C2AD2" w:rsidRDefault="004C2AD2">
      <w:r>
        <w:separator/>
      </w:r>
    </w:p>
  </w:footnote>
  <w:footnote w:type="continuationSeparator" w:id="0">
    <w:p w:rsidR="004C2AD2" w:rsidRDefault="004C2A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7C161A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" w15:restartNumberingAfterBreak="0">
    <w:nsid w:val="07F875DE"/>
    <w:multiLevelType w:val="hybridMultilevel"/>
    <w:tmpl w:val="27F44796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B16DB"/>
    <w:multiLevelType w:val="hybridMultilevel"/>
    <w:tmpl w:val="288C0A72"/>
    <w:lvl w:ilvl="0" w:tplc="081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2347E5"/>
    <w:multiLevelType w:val="singleLevel"/>
    <w:tmpl w:val="0424000B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4" w15:restartNumberingAfterBreak="0">
    <w:nsid w:val="15B443C1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5" w15:restartNumberingAfterBreak="0">
    <w:nsid w:val="17A3770A"/>
    <w:multiLevelType w:val="hybridMultilevel"/>
    <w:tmpl w:val="2AEE793E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A561355"/>
    <w:multiLevelType w:val="singleLevel"/>
    <w:tmpl w:val="8FD8C480"/>
    <w:lvl w:ilvl="0">
      <w:start w:val="9"/>
      <w:numFmt w:val="bullet"/>
      <w:lvlText w:val="-"/>
      <w:lvlJc w:val="left"/>
      <w:pPr>
        <w:tabs>
          <w:tab w:val="num" w:pos="420"/>
        </w:tabs>
        <w:ind w:left="420" w:hanging="360"/>
      </w:pPr>
      <w:rPr>
        <w:rFonts w:hint="default"/>
      </w:rPr>
    </w:lvl>
  </w:abstractNum>
  <w:abstractNum w:abstractNumId="7" w15:restartNumberingAfterBreak="0">
    <w:nsid w:val="1C1A5400"/>
    <w:multiLevelType w:val="hybridMultilevel"/>
    <w:tmpl w:val="39B2B900"/>
    <w:lvl w:ilvl="0" w:tplc="0424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1410252"/>
    <w:multiLevelType w:val="hybridMultilevel"/>
    <w:tmpl w:val="39A6155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26665CC"/>
    <w:multiLevelType w:val="singleLevel"/>
    <w:tmpl w:val="F2D43206"/>
    <w:lvl w:ilvl="0">
      <w:start w:val="3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</w:abstractNum>
  <w:abstractNum w:abstractNumId="10" w15:restartNumberingAfterBreak="0">
    <w:nsid w:val="24F056FF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1" w15:restartNumberingAfterBreak="0">
    <w:nsid w:val="3208236C"/>
    <w:multiLevelType w:val="hybridMultilevel"/>
    <w:tmpl w:val="7BF873D6"/>
    <w:lvl w:ilvl="0" w:tplc="54BAB7E6">
      <w:numFmt w:val="none"/>
      <w:lvlText w:val=""/>
      <w:lvlJc w:val="left"/>
      <w:pPr>
        <w:tabs>
          <w:tab w:val="num" w:pos="360"/>
        </w:tabs>
      </w:pPr>
    </w:lvl>
    <w:lvl w:ilvl="1" w:tplc="A79808B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21E71E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D7128FD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8A2583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EA056B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0B6FD6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284E17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F34806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42E75E2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3" w15:restartNumberingAfterBreak="0">
    <w:nsid w:val="34850944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4" w15:restartNumberingAfterBreak="0">
    <w:nsid w:val="37A62BED"/>
    <w:multiLevelType w:val="hybridMultilevel"/>
    <w:tmpl w:val="DAEE9168"/>
    <w:lvl w:ilvl="0" w:tplc="F2D43206">
      <w:start w:val="3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B521E9"/>
    <w:multiLevelType w:val="hybridMultilevel"/>
    <w:tmpl w:val="4474979E"/>
    <w:lvl w:ilvl="0" w:tplc="0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A0019" w:tentative="1">
      <w:start w:val="1"/>
      <w:numFmt w:val="lowerLetter"/>
      <w:lvlText w:val="%2."/>
      <w:lvlJc w:val="left"/>
      <w:pPr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614F98"/>
    <w:multiLevelType w:val="hybridMultilevel"/>
    <w:tmpl w:val="95AC8C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BF28E5"/>
    <w:multiLevelType w:val="hybridMultilevel"/>
    <w:tmpl w:val="DF707BA6"/>
    <w:lvl w:ilvl="0" w:tplc="04090001">
      <w:start w:val="1"/>
      <w:numFmt w:val="bullet"/>
      <w:lvlText w:val=""/>
      <w:lvlJc w:val="left"/>
      <w:pPr>
        <w:tabs>
          <w:tab w:val="num" w:pos="960"/>
        </w:tabs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80"/>
        </w:tabs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00"/>
        </w:tabs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20"/>
        </w:tabs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40"/>
        </w:tabs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60"/>
        </w:tabs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80"/>
        </w:tabs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00"/>
        </w:tabs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20"/>
        </w:tabs>
        <w:ind w:left="6720" w:hanging="360"/>
      </w:pPr>
      <w:rPr>
        <w:rFonts w:ascii="Wingdings" w:hAnsi="Wingdings" w:hint="default"/>
      </w:rPr>
    </w:lvl>
  </w:abstractNum>
  <w:abstractNum w:abstractNumId="18" w15:restartNumberingAfterBreak="0">
    <w:nsid w:val="50016E58"/>
    <w:multiLevelType w:val="hybridMultilevel"/>
    <w:tmpl w:val="9FCCCD08"/>
    <w:lvl w:ilvl="0" w:tplc="452AD35A">
      <w:start w:val="1"/>
      <w:numFmt w:val="decimal"/>
      <w:lvlText w:val="%1)"/>
      <w:lvlJc w:val="left"/>
      <w:pPr>
        <w:tabs>
          <w:tab w:val="num" w:pos="630"/>
        </w:tabs>
        <w:ind w:left="630" w:hanging="360"/>
      </w:pPr>
      <w:rPr>
        <w:b/>
        <w:u w:val="single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06A2A0E"/>
    <w:multiLevelType w:val="hybridMultilevel"/>
    <w:tmpl w:val="2368950A"/>
    <w:lvl w:ilvl="0" w:tplc="F2D43206">
      <w:start w:val="35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8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54B57DA"/>
    <w:multiLevelType w:val="multilevel"/>
    <w:tmpl w:val="4300D8C8"/>
    <w:lvl w:ilvl="0">
      <w:start w:val="6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1" w15:restartNumberingAfterBreak="0">
    <w:nsid w:val="5C916100"/>
    <w:multiLevelType w:val="singleLevel"/>
    <w:tmpl w:val="0424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Tahoma" w:hAnsi="Tahoma" w:hint="default"/>
      </w:rPr>
    </w:lvl>
  </w:abstractNum>
  <w:abstractNum w:abstractNumId="22" w15:restartNumberingAfterBreak="0">
    <w:nsid w:val="5D9975AC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3" w15:restartNumberingAfterBreak="0">
    <w:nsid w:val="5FE76FB2"/>
    <w:multiLevelType w:val="multilevel"/>
    <w:tmpl w:val="AACC0464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4" w15:restartNumberingAfterBreak="0">
    <w:nsid w:val="60520770"/>
    <w:multiLevelType w:val="multilevel"/>
    <w:tmpl w:val="95AC8C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F023EC"/>
    <w:multiLevelType w:val="hybridMultilevel"/>
    <w:tmpl w:val="81FC2F32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6F6128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7" w15:restartNumberingAfterBreak="0">
    <w:nsid w:val="640A3264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8" w15:restartNumberingAfterBreak="0">
    <w:nsid w:val="65734BF8"/>
    <w:multiLevelType w:val="hybridMultilevel"/>
    <w:tmpl w:val="8D7EBD64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CAF3156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0" w15:restartNumberingAfterBreak="0">
    <w:nsid w:val="6D164644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1" w15:restartNumberingAfterBreak="0">
    <w:nsid w:val="71B73FC8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2" w15:restartNumberingAfterBreak="0">
    <w:nsid w:val="71FB01D1"/>
    <w:multiLevelType w:val="singleLevel"/>
    <w:tmpl w:val="0424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Tahoma" w:hAnsi="Tahoma" w:hint="default"/>
      </w:rPr>
    </w:lvl>
  </w:abstractNum>
  <w:abstractNum w:abstractNumId="33" w15:restartNumberingAfterBreak="0">
    <w:nsid w:val="78DC641F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4" w15:restartNumberingAfterBreak="0">
    <w:nsid w:val="7AE74FC2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5" w15:restartNumberingAfterBreak="0">
    <w:nsid w:val="7BC7562C"/>
    <w:multiLevelType w:val="hybridMultilevel"/>
    <w:tmpl w:val="34A4F7D4"/>
    <w:lvl w:ilvl="0" w:tplc="081A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81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21"/>
  </w:num>
  <w:num w:numId="3">
    <w:abstractNumId w:val="22"/>
  </w:num>
  <w:num w:numId="4">
    <w:abstractNumId w:val="3"/>
  </w:num>
  <w:num w:numId="5">
    <w:abstractNumId w:val="30"/>
  </w:num>
  <w:num w:numId="6">
    <w:abstractNumId w:val="31"/>
  </w:num>
  <w:num w:numId="7">
    <w:abstractNumId w:val="4"/>
  </w:num>
  <w:num w:numId="8">
    <w:abstractNumId w:val="33"/>
  </w:num>
  <w:num w:numId="9">
    <w:abstractNumId w:val="13"/>
  </w:num>
  <w:num w:numId="10">
    <w:abstractNumId w:val="10"/>
  </w:num>
  <w:num w:numId="11">
    <w:abstractNumId w:val="12"/>
  </w:num>
  <w:num w:numId="12">
    <w:abstractNumId w:val="9"/>
  </w:num>
  <w:num w:numId="13">
    <w:abstractNumId w:val="29"/>
  </w:num>
  <w:num w:numId="14">
    <w:abstractNumId w:val="26"/>
  </w:num>
  <w:num w:numId="15">
    <w:abstractNumId w:val="34"/>
  </w:num>
  <w:num w:numId="16">
    <w:abstractNumId w:val="0"/>
  </w:num>
  <w:num w:numId="17">
    <w:abstractNumId w:val="6"/>
  </w:num>
  <w:num w:numId="18">
    <w:abstractNumId w:val="27"/>
  </w:num>
  <w:num w:numId="1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8"/>
  </w:num>
  <w:num w:numId="21">
    <w:abstractNumId w:val="5"/>
  </w:num>
  <w:num w:numId="22">
    <w:abstractNumId w:val="28"/>
  </w:num>
  <w:num w:numId="23">
    <w:abstractNumId w:val="35"/>
  </w:num>
  <w:num w:numId="24">
    <w:abstractNumId w:val="2"/>
  </w:num>
  <w:num w:numId="25">
    <w:abstractNumId w:val="19"/>
  </w:num>
  <w:num w:numId="26">
    <w:abstractNumId w:val="14"/>
  </w:num>
  <w:num w:numId="27">
    <w:abstractNumId w:val="17"/>
  </w:num>
  <w:num w:numId="28">
    <w:abstractNumId w:val="16"/>
  </w:num>
  <w:num w:numId="29">
    <w:abstractNumId w:val="24"/>
  </w:num>
  <w:num w:numId="30">
    <w:abstractNumId w:val="1"/>
  </w:num>
  <w:num w:numId="31">
    <w:abstractNumId w:val="25"/>
  </w:num>
  <w:num w:numId="32">
    <w:abstractNumId w:val="11"/>
  </w:num>
  <w:num w:numId="33">
    <w:abstractNumId w:val="20"/>
  </w:num>
  <w:num w:numId="34">
    <w:abstractNumId w:val="23"/>
  </w:num>
  <w:num w:numId="35">
    <w:abstractNumId w:val="7"/>
  </w:num>
  <w:num w:numId="3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MDcztzSwMDY2NjJT0lEKTi0uzszPAykwrgUAZIkvYywAAAA="/>
  </w:docVars>
  <w:rsids>
    <w:rsidRoot w:val="00C0798C"/>
    <w:rsid w:val="00000E76"/>
    <w:rsid w:val="00011571"/>
    <w:rsid w:val="0001722A"/>
    <w:rsid w:val="00021297"/>
    <w:rsid w:val="00025E23"/>
    <w:rsid w:val="00031917"/>
    <w:rsid w:val="00031FBE"/>
    <w:rsid w:val="00034239"/>
    <w:rsid w:val="000350E9"/>
    <w:rsid w:val="00037E49"/>
    <w:rsid w:val="0005098B"/>
    <w:rsid w:val="00074008"/>
    <w:rsid w:val="00080A52"/>
    <w:rsid w:val="00080DF5"/>
    <w:rsid w:val="000918AD"/>
    <w:rsid w:val="00094D8B"/>
    <w:rsid w:val="00097F39"/>
    <w:rsid w:val="000A068D"/>
    <w:rsid w:val="000A3BD3"/>
    <w:rsid w:val="000B0893"/>
    <w:rsid w:val="000C14E7"/>
    <w:rsid w:val="000C241B"/>
    <w:rsid w:val="000C268F"/>
    <w:rsid w:val="000D6C8C"/>
    <w:rsid w:val="000E24D8"/>
    <w:rsid w:val="000E6886"/>
    <w:rsid w:val="000F1BE9"/>
    <w:rsid w:val="000F30B2"/>
    <w:rsid w:val="00101B86"/>
    <w:rsid w:val="0010204C"/>
    <w:rsid w:val="001239F1"/>
    <w:rsid w:val="00134AEB"/>
    <w:rsid w:val="0014070B"/>
    <w:rsid w:val="00150F6C"/>
    <w:rsid w:val="00156C38"/>
    <w:rsid w:val="00164B72"/>
    <w:rsid w:val="00172195"/>
    <w:rsid w:val="001725DB"/>
    <w:rsid w:val="00177839"/>
    <w:rsid w:val="001A58CC"/>
    <w:rsid w:val="001A5DC4"/>
    <w:rsid w:val="001B2C4D"/>
    <w:rsid w:val="001B4B61"/>
    <w:rsid w:val="001E2B62"/>
    <w:rsid w:val="001E773C"/>
    <w:rsid w:val="001F58D1"/>
    <w:rsid w:val="001F74E5"/>
    <w:rsid w:val="00205BED"/>
    <w:rsid w:val="00207C03"/>
    <w:rsid w:val="0023279D"/>
    <w:rsid w:val="002327EF"/>
    <w:rsid w:val="00232F95"/>
    <w:rsid w:val="00233CF7"/>
    <w:rsid w:val="00240272"/>
    <w:rsid w:val="00250E45"/>
    <w:rsid w:val="00266749"/>
    <w:rsid w:val="0028681D"/>
    <w:rsid w:val="00286C39"/>
    <w:rsid w:val="00287A6E"/>
    <w:rsid w:val="002A63F2"/>
    <w:rsid w:val="002B0624"/>
    <w:rsid w:val="002B6B9D"/>
    <w:rsid w:val="002E2C4A"/>
    <w:rsid w:val="002E4090"/>
    <w:rsid w:val="002F00D9"/>
    <w:rsid w:val="002F460A"/>
    <w:rsid w:val="0030549A"/>
    <w:rsid w:val="00312377"/>
    <w:rsid w:val="003317A4"/>
    <w:rsid w:val="00335B90"/>
    <w:rsid w:val="00337542"/>
    <w:rsid w:val="00340A76"/>
    <w:rsid w:val="00343D07"/>
    <w:rsid w:val="00350C59"/>
    <w:rsid w:val="00356B2A"/>
    <w:rsid w:val="00362D1B"/>
    <w:rsid w:val="00372F88"/>
    <w:rsid w:val="00373DC0"/>
    <w:rsid w:val="003806CD"/>
    <w:rsid w:val="00382F45"/>
    <w:rsid w:val="00382F7E"/>
    <w:rsid w:val="0038535B"/>
    <w:rsid w:val="00390F4D"/>
    <w:rsid w:val="003A1AEF"/>
    <w:rsid w:val="003A2462"/>
    <w:rsid w:val="003A6BA3"/>
    <w:rsid w:val="003D555F"/>
    <w:rsid w:val="003D6420"/>
    <w:rsid w:val="003E63DC"/>
    <w:rsid w:val="00400F49"/>
    <w:rsid w:val="00404FF6"/>
    <w:rsid w:val="00415C93"/>
    <w:rsid w:val="00420CD5"/>
    <w:rsid w:val="0042472D"/>
    <w:rsid w:val="004321AF"/>
    <w:rsid w:val="00447159"/>
    <w:rsid w:val="004565DD"/>
    <w:rsid w:val="00461C32"/>
    <w:rsid w:val="004759A0"/>
    <w:rsid w:val="00486AF9"/>
    <w:rsid w:val="00490B88"/>
    <w:rsid w:val="00492517"/>
    <w:rsid w:val="004B5C40"/>
    <w:rsid w:val="004C2AD2"/>
    <w:rsid w:val="004C3A13"/>
    <w:rsid w:val="004D0323"/>
    <w:rsid w:val="004D03BC"/>
    <w:rsid w:val="004D0D8D"/>
    <w:rsid w:val="004E07F5"/>
    <w:rsid w:val="004E33DD"/>
    <w:rsid w:val="004E5494"/>
    <w:rsid w:val="004F039F"/>
    <w:rsid w:val="004F25EE"/>
    <w:rsid w:val="00503A3A"/>
    <w:rsid w:val="00521961"/>
    <w:rsid w:val="005314BB"/>
    <w:rsid w:val="00533589"/>
    <w:rsid w:val="005348A8"/>
    <w:rsid w:val="00540401"/>
    <w:rsid w:val="00540E78"/>
    <w:rsid w:val="0055238E"/>
    <w:rsid w:val="00554F89"/>
    <w:rsid w:val="00563B62"/>
    <w:rsid w:val="0056746C"/>
    <w:rsid w:val="005723FE"/>
    <w:rsid w:val="005819FB"/>
    <w:rsid w:val="00582934"/>
    <w:rsid w:val="00597AEC"/>
    <w:rsid w:val="005A1125"/>
    <w:rsid w:val="005A674A"/>
    <w:rsid w:val="005A7366"/>
    <w:rsid w:val="005A76D4"/>
    <w:rsid w:val="005B1BEA"/>
    <w:rsid w:val="005B2E70"/>
    <w:rsid w:val="005B5FDF"/>
    <w:rsid w:val="005C31A1"/>
    <w:rsid w:val="005C627C"/>
    <w:rsid w:val="005D03C0"/>
    <w:rsid w:val="005F1CC0"/>
    <w:rsid w:val="005F4998"/>
    <w:rsid w:val="005F6FDC"/>
    <w:rsid w:val="00602377"/>
    <w:rsid w:val="00605076"/>
    <w:rsid w:val="00606E07"/>
    <w:rsid w:val="00625835"/>
    <w:rsid w:val="00636C8B"/>
    <w:rsid w:val="006406F0"/>
    <w:rsid w:val="006550EF"/>
    <w:rsid w:val="00673A50"/>
    <w:rsid w:val="006752C1"/>
    <w:rsid w:val="00680F30"/>
    <w:rsid w:val="00693280"/>
    <w:rsid w:val="006A0417"/>
    <w:rsid w:val="006A3074"/>
    <w:rsid w:val="006A7EA5"/>
    <w:rsid w:val="006B2F13"/>
    <w:rsid w:val="006C18C0"/>
    <w:rsid w:val="006C3E29"/>
    <w:rsid w:val="006D5BFF"/>
    <w:rsid w:val="006E66BC"/>
    <w:rsid w:val="006F452F"/>
    <w:rsid w:val="006F4F44"/>
    <w:rsid w:val="006F7C9F"/>
    <w:rsid w:val="007018A7"/>
    <w:rsid w:val="00703F11"/>
    <w:rsid w:val="00712920"/>
    <w:rsid w:val="0072161D"/>
    <w:rsid w:val="0072622F"/>
    <w:rsid w:val="00732452"/>
    <w:rsid w:val="00736A7A"/>
    <w:rsid w:val="00747C00"/>
    <w:rsid w:val="00751C25"/>
    <w:rsid w:val="00753350"/>
    <w:rsid w:val="00753E35"/>
    <w:rsid w:val="00753FCF"/>
    <w:rsid w:val="00755609"/>
    <w:rsid w:val="007613AC"/>
    <w:rsid w:val="00764DA3"/>
    <w:rsid w:val="00766FB4"/>
    <w:rsid w:val="00783E56"/>
    <w:rsid w:val="00792D66"/>
    <w:rsid w:val="00795749"/>
    <w:rsid w:val="00797C3D"/>
    <w:rsid w:val="007A0F3B"/>
    <w:rsid w:val="007A76F6"/>
    <w:rsid w:val="007B3352"/>
    <w:rsid w:val="007B4AFF"/>
    <w:rsid w:val="007B6695"/>
    <w:rsid w:val="007B6C59"/>
    <w:rsid w:val="007D03B4"/>
    <w:rsid w:val="007D0ED5"/>
    <w:rsid w:val="007D5266"/>
    <w:rsid w:val="007F195A"/>
    <w:rsid w:val="007F1AD3"/>
    <w:rsid w:val="007F3631"/>
    <w:rsid w:val="007F58D7"/>
    <w:rsid w:val="00800760"/>
    <w:rsid w:val="00800BEC"/>
    <w:rsid w:val="0082449F"/>
    <w:rsid w:val="00825D04"/>
    <w:rsid w:val="008342BE"/>
    <w:rsid w:val="008363B3"/>
    <w:rsid w:val="00840CBF"/>
    <w:rsid w:val="0084677B"/>
    <w:rsid w:val="00846F88"/>
    <w:rsid w:val="00855B64"/>
    <w:rsid w:val="0086040F"/>
    <w:rsid w:val="00861946"/>
    <w:rsid w:val="008730FF"/>
    <w:rsid w:val="00874D5B"/>
    <w:rsid w:val="008754A6"/>
    <w:rsid w:val="0088734C"/>
    <w:rsid w:val="008911CF"/>
    <w:rsid w:val="00894603"/>
    <w:rsid w:val="00894E9A"/>
    <w:rsid w:val="008A2368"/>
    <w:rsid w:val="008A4286"/>
    <w:rsid w:val="008A6326"/>
    <w:rsid w:val="008B14F9"/>
    <w:rsid w:val="008B170A"/>
    <w:rsid w:val="008B2C0C"/>
    <w:rsid w:val="008B5AC4"/>
    <w:rsid w:val="008C1C88"/>
    <w:rsid w:val="008C5A4B"/>
    <w:rsid w:val="008D26EF"/>
    <w:rsid w:val="008D6242"/>
    <w:rsid w:val="008E09A7"/>
    <w:rsid w:val="008E6353"/>
    <w:rsid w:val="008F535A"/>
    <w:rsid w:val="008F5C0A"/>
    <w:rsid w:val="00910E13"/>
    <w:rsid w:val="00911C37"/>
    <w:rsid w:val="00916ADD"/>
    <w:rsid w:val="00920A07"/>
    <w:rsid w:val="00920D06"/>
    <w:rsid w:val="00943156"/>
    <w:rsid w:val="00951177"/>
    <w:rsid w:val="009550B5"/>
    <w:rsid w:val="00955464"/>
    <w:rsid w:val="009601FC"/>
    <w:rsid w:val="0096534E"/>
    <w:rsid w:val="009729A0"/>
    <w:rsid w:val="00976F15"/>
    <w:rsid w:val="009827D1"/>
    <w:rsid w:val="00982D7C"/>
    <w:rsid w:val="00984EB1"/>
    <w:rsid w:val="0098664B"/>
    <w:rsid w:val="009A08EC"/>
    <w:rsid w:val="009B4492"/>
    <w:rsid w:val="009D065A"/>
    <w:rsid w:val="009F05DC"/>
    <w:rsid w:val="009F0E29"/>
    <w:rsid w:val="00A04F8B"/>
    <w:rsid w:val="00A05575"/>
    <w:rsid w:val="00A0672C"/>
    <w:rsid w:val="00A12ADC"/>
    <w:rsid w:val="00A201CE"/>
    <w:rsid w:val="00A31875"/>
    <w:rsid w:val="00A7157D"/>
    <w:rsid w:val="00A72751"/>
    <w:rsid w:val="00A773AA"/>
    <w:rsid w:val="00A77419"/>
    <w:rsid w:val="00A81380"/>
    <w:rsid w:val="00A9012C"/>
    <w:rsid w:val="00A97407"/>
    <w:rsid w:val="00AA49AB"/>
    <w:rsid w:val="00AA4A22"/>
    <w:rsid w:val="00AC1C57"/>
    <w:rsid w:val="00AC3B02"/>
    <w:rsid w:val="00AD13BF"/>
    <w:rsid w:val="00AE20FD"/>
    <w:rsid w:val="00AE57EE"/>
    <w:rsid w:val="00B01332"/>
    <w:rsid w:val="00B13943"/>
    <w:rsid w:val="00B2185B"/>
    <w:rsid w:val="00B21CF8"/>
    <w:rsid w:val="00B26987"/>
    <w:rsid w:val="00B34D0A"/>
    <w:rsid w:val="00B36156"/>
    <w:rsid w:val="00B37420"/>
    <w:rsid w:val="00B44B17"/>
    <w:rsid w:val="00B51F62"/>
    <w:rsid w:val="00B523F1"/>
    <w:rsid w:val="00B54A56"/>
    <w:rsid w:val="00B70342"/>
    <w:rsid w:val="00B72660"/>
    <w:rsid w:val="00B8064C"/>
    <w:rsid w:val="00B81F9D"/>
    <w:rsid w:val="00B848C4"/>
    <w:rsid w:val="00B905E1"/>
    <w:rsid w:val="00B918AE"/>
    <w:rsid w:val="00BA2458"/>
    <w:rsid w:val="00BA2505"/>
    <w:rsid w:val="00BA4680"/>
    <w:rsid w:val="00BA5F9C"/>
    <w:rsid w:val="00BA7B0B"/>
    <w:rsid w:val="00BB2C41"/>
    <w:rsid w:val="00BB3C22"/>
    <w:rsid w:val="00BB7420"/>
    <w:rsid w:val="00BC1524"/>
    <w:rsid w:val="00BD4370"/>
    <w:rsid w:val="00BD4E49"/>
    <w:rsid w:val="00BD649E"/>
    <w:rsid w:val="00BE013E"/>
    <w:rsid w:val="00BE404A"/>
    <w:rsid w:val="00BE4BA8"/>
    <w:rsid w:val="00BE7543"/>
    <w:rsid w:val="00BF42A3"/>
    <w:rsid w:val="00C028AA"/>
    <w:rsid w:val="00C0415A"/>
    <w:rsid w:val="00C0798C"/>
    <w:rsid w:val="00C136B3"/>
    <w:rsid w:val="00C13911"/>
    <w:rsid w:val="00C23314"/>
    <w:rsid w:val="00C26D74"/>
    <w:rsid w:val="00C331E3"/>
    <w:rsid w:val="00C33754"/>
    <w:rsid w:val="00C55F98"/>
    <w:rsid w:val="00C56977"/>
    <w:rsid w:val="00C6037D"/>
    <w:rsid w:val="00C64615"/>
    <w:rsid w:val="00C6464C"/>
    <w:rsid w:val="00C66791"/>
    <w:rsid w:val="00C740F7"/>
    <w:rsid w:val="00C75BF1"/>
    <w:rsid w:val="00C779BA"/>
    <w:rsid w:val="00C93586"/>
    <w:rsid w:val="00C960CD"/>
    <w:rsid w:val="00C9710F"/>
    <w:rsid w:val="00CA2404"/>
    <w:rsid w:val="00CA3BD3"/>
    <w:rsid w:val="00CB0FF4"/>
    <w:rsid w:val="00CB301C"/>
    <w:rsid w:val="00CC40F2"/>
    <w:rsid w:val="00CD0331"/>
    <w:rsid w:val="00CD0D77"/>
    <w:rsid w:val="00CD0E42"/>
    <w:rsid w:val="00CD73F9"/>
    <w:rsid w:val="00D12815"/>
    <w:rsid w:val="00D20DCD"/>
    <w:rsid w:val="00D245BE"/>
    <w:rsid w:val="00D31AAC"/>
    <w:rsid w:val="00D32C8C"/>
    <w:rsid w:val="00D42C65"/>
    <w:rsid w:val="00D45AFA"/>
    <w:rsid w:val="00D50EDC"/>
    <w:rsid w:val="00D54E12"/>
    <w:rsid w:val="00D54F8A"/>
    <w:rsid w:val="00D60111"/>
    <w:rsid w:val="00D73A5D"/>
    <w:rsid w:val="00D77AE5"/>
    <w:rsid w:val="00D809D8"/>
    <w:rsid w:val="00D81922"/>
    <w:rsid w:val="00D86CE2"/>
    <w:rsid w:val="00D94EA4"/>
    <w:rsid w:val="00DA07BE"/>
    <w:rsid w:val="00DA4DB6"/>
    <w:rsid w:val="00DA4ED5"/>
    <w:rsid w:val="00DB0B5D"/>
    <w:rsid w:val="00DC13A8"/>
    <w:rsid w:val="00DC17BD"/>
    <w:rsid w:val="00DD4848"/>
    <w:rsid w:val="00DD711E"/>
    <w:rsid w:val="00DE6B27"/>
    <w:rsid w:val="00DF7B3D"/>
    <w:rsid w:val="00E12852"/>
    <w:rsid w:val="00E15CED"/>
    <w:rsid w:val="00E1627E"/>
    <w:rsid w:val="00E27436"/>
    <w:rsid w:val="00E27528"/>
    <w:rsid w:val="00E3714D"/>
    <w:rsid w:val="00E41A28"/>
    <w:rsid w:val="00E467D4"/>
    <w:rsid w:val="00E54580"/>
    <w:rsid w:val="00E56386"/>
    <w:rsid w:val="00E60DB6"/>
    <w:rsid w:val="00E73284"/>
    <w:rsid w:val="00E80B87"/>
    <w:rsid w:val="00E81F73"/>
    <w:rsid w:val="00EA39FB"/>
    <w:rsid w:val="00EB1ADA"/>
    <w:rsid w:val="00EB2541"/>
    <w:rsid w:val="00EB308F"/>
    <w:rsid w:val="00EB6589"/>
    <w:rsid w:val="00EC763B"/>
    <w:rsid w:val="00ED1DE2"/>
    <w:rsid w:val="00ED63FF"/>
    <w:rsid w:val="00ED7773"/>
    <w:rsid w:val="00EE473B"/>
    <w:rsid w:val="00EE5E63"/>
    <w:rsid w:val="00F13A2E"/>
    <w:rsid w:val="00F15725"/>
    <w:rsid w:val="00F226BD"/>
    <w:rsid w:val="00F26B22"/>
    <w:rsid w:val="00F27CB7"/>
    <w:rsid w:val="00F3142E"/>
    <w:rsid w:val="00F44A94"/>
    <w:rsid w:val="00F526C1"/>
    <w:rsid w:val="00F52892"/>
    <w:rsid w:val="00F52E7E"/>
    <w:rsid w:val="00F81A8E"/>
    <w:rsid w:val="00F90FF0"/>
    <w:rsid w:val="00F918FC"/>
    <w:rsid w:val="00F97FCD"/>
    <w:rsid w:val="00FA4D0A"/>
    <w:rsid w:val="00FA61D5"/>
    <w:rsid w:val="00FB147F"/>
    <w:rsid w:val="00FB1AD4"/>
    <w:rsid w:val="00FB28E5"/>
    <w:rsid w:val="00FB594A"/>
    <w:rsid w:val="00FB69C6"/>
    <w:rsid w:val="00FE14AE"/>
    <w:rsid w:val="00FE410D"/>
    <w:rsid w:val="00FF0746"/>
    <w:rsid w:val="00FF1B7A"/>
    <w:rsid w:val="00FF4E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3EA5FFA-AFE9-4DB8-8550-18CCEC55D8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sr-Latn-RS" w:eastAsia="sr-Latn-R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sl-SI" w:eastAsia="sl-SI"/>
    </w:rPr>
  </w:style>
  <w:style w:type="paragraph" w:styleId="Heading1">
    <w:name w:val="heading 1"/>
    <w:basedOn w:val="Normal"/>
    <w:next w:val="Normal"/>
    <w:qFormat/>
    <w:pPr>
      <w:keepNext/>
      <w:keepLines/>
      <w:ind w:right="-180"/>
      <w:outlineLvl w:val="0"/>
    </w:pPr>
    <w:rPr>
      <w:b/>
      <w:snapToGrid w:val="0"/>
      <w:color w:val="000000"/>
      <w:sz w:val="22"/>
    </w:rPr>
  </w:style>
  <w:style w:type="paragraph" w:styleId="Heading3">
    <w:name w:val="heading 3"/>
    <w:basedOn w:val="Normal"/>
    <w:next w:val="Normal"/>
    <w:qFormat/>
    <w:pPr>
      <w:keepNext/>
      <w:jc w:val="both"/>
      <w:outlineLvl w:val="2"/>
    </w:pPr>
    <w:rPr>
      <w:rFonts w:ascii="Tahoma" w:eastAsia="Tahoma" w:hAnsi="Tahoma"/>
      <w:b/>
      <w:i/>
      <w:u w:val="single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rFonts w:ascii="Tahoma" w:eastAsia="Tahoma" w:hAnsi="Tahoma"/>
      <w:b/>
      <w:i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Tahoma" w:eastAsia="Tahoma" w:hAnsi="Tahoma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slov1">
    <w:name w:val="Naslov1"/>
    <w:basedOn w:val="Normal"/>
    <w:rPr>
      <w:b/>
      <w:sz w:val="24"/>
    </w:rPr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paragraph" w:styleId="BodyText">
    <w:name w:val="Body Text"/>
    <w:basedOn w:val="Normal"/>
    <w:rPr>
      <w:rFonts w:ascii="Tahoma" w:eastAsia="Tahoma" w:hAnsi="Tahoma"/>
      <w:b/>
    </w:r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sid w:val="00C0798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730F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824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8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5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5A8B34-F0CE-48D3-9B68-8697EECB1A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1575</Words>
  <Characters>8978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ZAHTEVEK</vt:lpstr>
    </vt:vector>
  </TitlesOfParts>
  <Company>RS</Company>
  <LinksUpToDate>false</LinksUpToDate>
  <CharactersWithSpaces>105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HTEVEK</dc:title>
  <dc:subject/>
  <dc:creator>tehnis</dc:creator>
  <cp:keywords/>
  <cp:lastModifiedBy>Jelena Ivancevic</cp:lastModifiedBy>
  <cp:revision>5</cp:revision>
  <cp:lastPrinted>2021-07-15T11:42:00Z</cp:lastPrinted>
  <dcterms:created xsi:type="dcterms:W3CDTF">2021-07-15T07:15:00Z</dcterms:created>
  <dcterms:modified xsi:type="dcterms:W3CDTF">2021-07-15T11:45:00Z</dcterms:modified>
</cp:coreProperties>
</file>